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216913" w14:textId="271D3979" w:rsidR="00BD5F57" w:rsidRPr="0046618E" w:rsidRDefault="00BD5F57" w:rsidP="00D043E2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center"/>
        <w:rPr>
          <w:rFonts w:eastAsia="標楷體"/>
          <w:b/>
          <w:color w:val="000000" w:themeColor="text1"/>
          <w:sz w:val="40"/>
          <w:szCs w:val="40"/>
        </w:rPr>
      </w:pPr>
      <w:r w:rsidRPr="0046618E">
        <w:rPr>
          <w:rFonts w:eastAsia="標楷體"/>
          <w:b/>
          <w:color w:val="000000" w:themeColor="text1"/>
          <w:sz w:val="40"/>
          <w:szCs w:val="40"/>
        </w:rPr>
        <w:t>淡江大學</w:t>
      </w:r>
      <w:r w:rsidR="002845AE" w:rsidRPr="0046618E">
        <w:rPr>
          <w:rFonts w:eastAsia="標楷體"/>
          <w:b/>
          <w:color w:val="000000" w:themeColor="text1"/>
          <w:sz w:val="40"/>
          <w:szCs w:val="40"/>
        </w:rPr>
        <w:t>1</w:t>
      </w:r>
      <w:r w:rsidR="004D455F" w:rsidRPr="0046618E">
        <w:rPr>
          <w:rFonts w:eastAsia="標楷體"/>
          <w:b/>
          <w:color w:val="000000" w:themeColor="text1"/>
          <w:sz w:val="40"/>
          <w:szCs w:val="40"/>
        </w:rPr>
        <w:t>1</w:t>
      </w:r>
      <w:r w:rsidR="00FA6C53" w:rsidRPr="0046618E">
        <w:rPr>
          <w:rFonts w:eastAsia="標楷體" w:hint="eastAsia"/>
          <w:b/>
          <w:color w:val="000000" w:themeColor="text1"/>
          <w:sz w:val="40"/>
          <w:szCs w:val="40"/>
        </w:rPr>
        <w:t>4</w:t>
      </w:r>
      <w:r w:rsidRPr="0046618E">
        <w:rPr>
          <w:rFonts w:eastAsia="標楷體"/>
          <w:b/>
          <w:color w:val="000000" w:themeColor="text1"/>
          <w:sz w:val="40"/>
          <w:szCs w:val="40"/>
        </w:rPr>
        <w:t>學年度新生盃</w:t>
      </w:r>
      <w:r w:rsidR="00FA6C53" w:rsidRPr="0046618E">
        <w:rPr>
          <w:rFonts w:eastAsia="標楷體"/>
          <w:b/>
          <w:color w:val="000000" w:themeColor="text1"/>
          <w:sz w:val="40"/>
          <w:szCs w:val="40"/>
        </w:rPr>
        <w:t>羽球</w:t>
      </w:r>
      <w:r w:rsidR="00FA6C53" w:rsidRPr="0046618E">
        <w:rPr>
          <w:rFonts w:eastAsia="標楷體" w:hint="eastAsia"/>
          <w:b/>
          <w:color w:val="000000" w:themeColor="text1"/>
          <w:sz w:val="40"/>
          <w:szCs w:val="40"/>
        </w:rPr>
        <w:t>賽</w:t>
      </w:r>
      <w:r w:rsidRPr="0046618E">
        <w:rPr>
          <w:rFonts w:eastAsia="標楷體"/>
          <w:b/>
          <w:color w:val="000000" w:themeColor="text1"/>
          <w:sz w:val="40"/>
          <w:szCs w:val="40"/>
        </w:rPr>
        <w:t>競賽規程</w:t>
      </w:r>
    </w:p>
    <w:p w14:paraId="42C8EF6B" w14:textId="77777777" w:rsidR="00BD5F57" w:rsidRPr="0046618E" w:rsidRDefault="00BD5F57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beforeLines="50" w:before="180" w:line="240" w:lineRule="auto"/>
        <w:ind w:left="1678" w:right="-2" w:hanging="1678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b/>
          <w:bCs/>
          <w:color w:val="000000" w:themeColor="text1"/>
        </w:rPr>
        <w:t>一、宗</w:t>
      </w:r>
      <w:r w:rsidRPr="0046618E">
        <w:rPr>
          <w:rFonts w:eastAsia="標楷體"/>
          <w:b/>
          <w:bCs/>
          <w:color w:val="000000" w:themeColor="text1"/>
        </w:rPr>
        <w:t xml:space="preserve">    </w:t>
      </w:r>
      <w:r w:rsidRPr="0046618E">
        <w:rPr>
          <w:rFonts w:eastAsia="標楷體"/>
          <w:b/>
          <w:bCs/>
          <w:color w:val="000000" w:themeColor="text1"/>
        </w:rPr>
        <w:t>旨：</w:t>
      </w:r>
      <w:r w:rsidRPr="0046618E">
        <w:rPr>
          <w:rFonts w:eastAsia="標楷體"/>
          <w:color w:val="000000" w:themeColor="text1"/>
        </w:rPr>
        <w:t>推展校園羽球運動風氣，增進身心健康及奮發積極進取之精神。</w:t>
      </w:r>
    </w:p>
    <w:p w14:paraId="3195BCD4" w14:textId="77777777" w:rsidR="00BD5F57" w:rsidRPr="0046618E" w:rsidRDefault="00BD5F57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right="-2" w:hanging="1680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b/>
          <w:bCs/>
          <w:color w:val="000000" w:themeColor="text1"/>
        </w:rPr>
        <w:t>二、主辦單位：</w:t>
      </w:r>
      <w:r w:rsidRPr="0046618E">
        <w:rPr>
          <w:rFonts w:eastAsia="標楷體"/>
          <w:color w:val="000000" w:themeColor="text1"/>
        </w:rPr>
        <w:t>淡江大學體育事務處。</w:t>
      </w:r>
    </w:p>
    <w:p w14:paraId="56B07884" w14:textId="0DACA73D" w:rsidR="00D20906" w:rsidRPr="0046618E" w:rsidRDefault="00D20906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right="-2" w:hanging="1680"/>
        <w:jc w:val="both"/>
        <w:rPr>
          <w:rFonts w:eastAsia="標楷體"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三、協辦單位：</w:t>
      </w:r>
      <w:r w:rsidRPr="0046618E">
        <w:rPr>
          <w:rFonts w:eastAsia="標楷體" w:hint="eastAsia"/>
          <w:color w:val="000000" w:themeColor="text1"/>
        </w:rPr>
        <w:t>淡江大學羽球代表隊。</w:t>
      </w:r>
    </w:p>
    <w:p w14:paraId="5879EC80" w14:textId="5F6DDA04" w:rsidR="00BD5F57" w:rsidRPr="0046618E" w:rsidRDefault="00D20906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right="-2" w:hanging="1680"/>
        <w:jc w:val="both"/>
        <w:rPr>
          <w:rFonts w:eastAsia="標楷體"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四</w:t>
      </w:r>
      <w:r w:rsidR="00BD5F57" w:rsidRPr="0046618E">
        <w:rPr>
          <w:rFonts w:eastAsia="標楷體"/>
          <w:b/>
          <w:bCs/>
          <w:color w:val="000000" w:themeColor="text1"/>
        </w:rPr>
        <w:t>、比賽時間：</w:t>
      </w:r>
      <w:r w:rsidR="00D1016D" w:rsidRPr="0046618E">
        <w:rPr>
          <w:rFonts w:eastAsia="標楷體" w:hint="eastAsia"/>
          <w:b/>
          <w:bCs/>
          <w:color w:val="000000" w:themeColor="text1"/>
        </w:rPr>
        <w:t>1</w:t>
      </w:r>
      <w:r w:rsidR="00D1016D" w:rsidRPr="0046618E">
        <w:rPr>
          <w:rFonts w:eastAsia="標楷體"/>
          <w:b/>
          <w:bCs/>
          <w:color w:val="000000" w:themeColor="text1"/>
        </w:rPr>
        <w:t>1</w:t>
      </w:r>
      <w:r w:rsidR="00FA6C53" w:rsidRPr="0046618E">
        <w:rPr>
          <w:rFonts w:eastAsia="標楷體" w:hint="eastAsia"/>
          <w:b/>
          <w:bCs/>
          <w:color w:val="000000" w:themeColor="text1"/>
        </w:rPr>
        <w:t>4</w:t>
      </w:r>
      <w:r w:rsidR="00D1016D" w:rsidRPr="0046618E">
        <w:rPr>
          <w:rFonts w:eastAsia="標楷體" w:hint="eastAsia"/>
          <w:b/>
          <w:bCs/>
          <w:color w:val="000000" w:themeColor="text1"/>
        </w:rPr>
        <w:t>年</w:t>
      </w:r>
      <w:r w:rsidR="00D1016D" w:rsidRPr="0046618E">
        <w:rPr>
          <w:rFonts w:eastAsia="標楷體" w:hint="eastAsia"/>
          <w:b/>
          <w:bCs/>
          <w:color w:val="000000" w:themeColor="text1"/>
        </w:rPr>
        <w:t>1</w:t>
      </w:r>
      <w:r w:rsidR="00490AA7" w:rsidRPr="0046618E">
        <w:rPr>
          <w:rFonts w:eastAsia="標楷體" w:hint="eastAsia"/>
          <w:b/>
          <w:bCs/>
          <w:color w:val="000000" w:themeColor="text1"/>
        </w:rPr>
        <w:t>1</w:t>
      </w:r>
      <w:r w:rsidR="00D1016D" w:rsidRPr="0046618E">
        <w:rPr>
          <w:rFonts w:eastAsia="標楷體" w:hint="eastAsia"/>
          <w:b/>
          <w:bCs/>
          <w:color w:val="000000" w:themeColor="text1"/>
        </w:rPr>
        <w:t>月</w:t>
      </w:r>
      <w:r w:rsidR="00FA6C53" w:rsidRPr="0046618E">
        <w:rPr>
          <w:rFonts w:eastAsia="標楷體" w:hint="eastAsia"/>
          <w:b/>
          <w:bCs/>
          <w:color w:val="000000" w:themeColor="text1"/>
        </w:rPr>
        <w:t>01</w:t>
      </w:r>
      <w:r w:rsidR="00D1016D" w:rsidRPr="0046618E">
        <w:rPr>
          <w:rFonts w:eastAsia="標楷體" w:hint="eastAsia"/>
          <w:b/>
          <w:bCs/>
          <w:color w:val="000000" w:themeColor="text1"/>
        </w:rPr>
        <w:t>日</w:t>
      </w:r>
      <w:r w:rsidR="00D1016D" w:rsidRPr="0046618E">
        <w:rPr>
          <w:rFonts w:eastAsia="標楷體" w:hint="eastAsia"/>
          <w:b/>
          <w:bCs/>
          <w:color w:val="000000" w:themeColor="text1"/>
        </w:rPr>
        <w:t>(</w:t>
      </w:r>
      <w:r w:rsidR="00797798" w:rsidRPr="0046618E">
        <w:rPr>
          <w:rFonts w:eastAsia="標楷體" w:hint="eastAsia"/>
          <w:b/>
          <w:bCs/>
          <w:color w:val="000000" w:themeColor="text1"/>
        </w:rPr>
        <w:t>週</w:t>
      </w:r>
      <w:r w:rsidR="00D1016D" w:rsidRPr="0046618E">
        <w:rPr>
          <w:rFonts w:eastAsia="標楷體" w:hint="eastAsia"/>
          <w:b/>
          <w:bCs/>
          <w:color w:val="000000" w:themeColor="text1"/>
        </w:rPr>
        <w:t>六</w:t>
      </w:r>
      <w:r w:rsidR="00D1016D" w:rsidRPr="0046618E">
        <w:rPr>
          <w:rFonts w:eastAsia="標楷體" w:hint="eastAsia"/>
          <w:b/>
          <w:bCs/>
          <w:color w:val="000000" w:themeColor="text1"/>
        </w:rPr>
        <w:t>)</w:t>
      </w:r>
      <w:r w:rsidR="00521265" w:rsidRPr="0046618E">
        <w:rPr>
          <w:rFonts w:eastAsia="標楷體"/>
          <w:color w:val="000000" w:themeColor="text1"/>
        </w:rPr>
        <w:t>。</w:t>
      </w:r>
    </w:p>
    <w:p w14:paraId="5872E262" w14:textId="3CB419C0" w:rsidR="00BD5F57" w:rsidRPr="0046618E" w:rsidRDefault="00D20906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right="-2" w:hanging="1680"/>
        <w:jc w:val="both"/>
        <w:rPr>
          <w:rFonts w:eastAsia="標楷體"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五</w:t>
      </w:r>
      <w:r w:rsidR="00BD5F57" w:rsidRPr="0046618E">
        <w:rPr>
          <w:rFonts w:eastAsia="標楷體"/>
          <w:b/>
          <w:bCs/>
          <w:color w:val="000000" w:themeColor="text1"/>
        </w:rPr>
        <w:t>、比賽地點：</w:t>
      </w:r>
      <w:r w:rsidR="00BD5F57" w:rsidRPr="0046618E">
        <w:rPr>
          <w:rFonts w:eastAsia="標楷體"/>
          <w:color w:val="000000" w:themeColor="text1"/>
        </w:rPr>
        <w:t>淡江大學紹謨紀念體育館</w:t>
      </w:r>
      <w:r w:rsidR="00BD5F57" w:rsidRPr="0046618E">
        <w:rPr>
          <w:rFonts w:eastAsia="標楷體"/>
          <w:color w:val="000000" w:themeColor="text1"/>
        </w:rPr>
        <w:t>4</w:t>
      </w:r>
      <w:r w:rsidR="00BD5F57" w:rsidRPr="0046618E">
        <w:rPr>
          <w:rFonts w:eastAsia="標楷體"/>
          <w:color w:val="000000" w:themeColor="text1"/>
        </w:rPr>
        <w:t>樓</w:t>
      </w:r>
      <w:r w:rsidR="000664B8" w:rsidRPr="0046618E">
        <w:rPr>
          <w:rFonts w:eastAsia="標楷體" w:hint="eastAsia"/>
          <w:color w:val="000000" w:themeColor="text1"/>
        </w:rPr>
        <w:t>羽</w:t>
      </w:r>
      <w:r w:rsidR="000664B8" w:rsidRPr="0046618E">
        <w:rPr>
          <w:rFonts w:eastAsia="標楷體"/>
          <w:color w:val="000000" w:themeColor="text1"/>
        </w:rPr>
        <w:t>球場</w:t>
      </w:r>
      <w:r w:rsidR="00BD5F57" w:rsidRPr="0046618E">
        <w:rPr>
          <w:rFonts w:eastAsia="標楷體"/>
          <w:color w:val="000000" w:themeColor="text1"/>
        </w:rPr>
        <w:t>。</w:t>
      </w:r>
    </w:p>
    <w:p w14:paraId="4A63BB6B" w14:textId="5CD40ED3" w:rsidR="00C53542" w:rsidRPr="0046618E" w:rsidRDefault="00D20906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2880" w:right="-2" w:hangingChars="1200" w:hanging="2880"/>
        <w:jc w:val="both"/>
        <w:rPr>
          <w:rFonts w:eastAsia="標楷體"/>
          <w:b/>
          <w:bCs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六</w:t>
      </w:r>
      <w:r w:rsidR="00BD5F57" w:rsidRPr="0046618E">
        <w:rPr>
          <w:rFonts w:eastAsia="標楷體"/>
          <w:b/>
          <w:bCs/>
          <w:color w:val="000000" w:themeColor="text1"/>
        </w:rPr>
        <w:t>、比賽項目及參加資格：</w:t>
      </w:r>
    </w:p>
    <w:p w14:paraId="6F19CE56" w14:textId="77777777" w:rsidR="00C53542" w:rsidRPr="0046618E" w:rsidRDefault="00C53542" w:rsidP="00296731">
      <w:pPr>
        <w:pStyle w:val="cjk"/>
        <w:snapToGrid w:val="0"/>
        <w:spacing w:before="0" w:beforeAutospacing="0" w:line="240" w:lineRule="auto"/>
        <w:ind w:firstLineChars="50" w:firstLine="120"/>
        <w:jc w:val="both"/>
        <w:rPr>
          <w:rFonts w:eastAsia="標楷體"/>
          <w:color w:val="000000" w:themeColor="text1"/>
        </w:rPr>
      </w:pPr>
      <w:r w:rsidRPr="0046618E">
        <w:rPr>
          <w:rFonts w:ascii="Times New Roman" w:eastAsia="標楷體" w:hAnsi="Times New Roman" w:hint="eastAsia"/>
          <w:color w:val="000000" w:themeColor="text1"/>
        </w:rPr>
        <w:t>（一）</w:t>
      </w:r>
      <w:r w:rsidRPr="0046618E">
        <w:rPr>
          <w:rFonts w:ascii="Times New Roman" w:eastAsia="標楷體" w:hAnsi="Times New Roman" w:cs="Times New Roman" w:hint="eastAsia"/>
          <w:color w:val="000000" w:themeColor="text1"/>
        </w:rPr>
        <w:t>組</w:t>
      </w:r>
      <w:r w:rsidRPr="0046618E">
        <w:rPr>
          <w:rFonts w:ascii="Times New Roman" w:eastAsia="標楷體" w:hAnsi="Times New Roman" w:cs="Times New Roman"/>
          <w:color w:val="000000" w:themeColor="text1"/>
        </w:rPr>
        <w:t>別：</w:t>
      </w:r>
      <w:r w:rsidR="00BD5F57" w:rsidRPr="0046618E">
        <w:rPr>
          <w:rFonts w:ascii="Times New Roman" w:eastAsia="標楷體" w:hAnsi="Times New Roman"/>
          <w:color w:val="000000" w:themeColor="text1"/>
        </w:rPr>
        <w:t>男子</w:t>
      </w:r>
      <w:r w:rsidR="00BD5F57" w:rsidRPr="0046618E">
        <w:rPr>
          <w:rFonts w:eastAsia="標楷體"/>
          <w:color w:val="000000" w:themeColor="text1"/>
        </w:rPr>
        <w:t>單打、女子單打</w:t>
      </w:r>
      <w:r w:rsidR="007F19F9" w:rsidRPr="0046618E">
        <w:rPr>
          <w:rFonts w:eastAsia="標楷體" w:hint="eastAsia"/>
          <w:color w:val="000000" w:themeColor="text1"/>
        </w:rPr>
        <w:t>、男子雙打、女子雙打</w:t>
      </w:r>
      <w:r w:rsidR="00BD5F57" w:rsidRPr="0046618E">
        <w:rPr>
          <w:rFonts w:eastAsia="標楷體"/>
          <w:color w:val="000000" w:themeColor="text1"/>
        </w:rPr>
        <w:t>。</w:t>
      </w:r>
    </w:p>
    <w:p w14:paraId="4C0DAA9C" w14:textId="0DAF6CF4" w:rsidR="00C53542" w:rsidRPr="0046618E" w:rsidRDefault="00C53542" w:rsidP="00906CDE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eastAsia="標楷體"/>
          <w:color w:val="000000" w:themeColor="text1"/>
        </w:rPr>
      </w:pPr>
      <w:r w:rsidRPr="0046618E">
        <w:rPr>
          <w:rFonts w:ascii="Times New Roman" w:eastAsia="標楷體" w:hAnsi="Times New Roman" w:hint="eastAsia"/>
          <w:color w:val="000000" w:themeColor="text1"/>
        </w:rPr>
        <w:t>（二）</w:t>
      </w:r>
      <w:r w:rsidR="00906CDE" w:rsidRPr="0046618E">
        <w:rPr>
          <w:rFonts w:ascii="Times New Roman" w:eastAsia="標楷體" w:hAnsi="Times New Roman"/>
          <w:b/>
          <w:bCs/>
          <w:color w:val="000000" w:themeColor="text1"/>
        </w:rPr>
        <w:t>限本校</w:t>
      </w:r>
      <w:r w:rsidR="00906CDE" w:rsidRPr="0046618E">
        <w:rPr>
          <w:rFonts w:ascii="Times New Roman" w:eastAsia="標楷體" w:hAnsi="Times New Roman"/>
          <w:b/>
          <w:bCs/>
          <w:color w:val="000000" w:themeColor="text1"/>
        </w:rPr>
        <w:t>11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4</w:t>
      </w:r>
      <w:r w:rsidR="00906CDE" w:rsidRPr="0046618E">
        <w:rPr>
          <w:rFonts w:ascii="Times New Roman" w:eastAsia="標楷體" w:hAnsi="Times New Roman"/>
          <w:b/>
          <w:bCs/>
          <w:color w:val="000000" w:themeColor="text1"/>
        </w:rPr>
        <w:t>學年度註冊</w:t>
      </w:r>
      <w:r w:rsidR="00221F71" w:rsidRPr="0046618E">
        <w:rPr>
          <w:rFonts w:ascii="Times New Roman" w:eastAsia="標楷體" w:hAnsi="Times New Roman" w:hint="eastAsia"/>
          <w:b/>
          <w:bCs/>
          <w:color w:val="000000" w:themeColor="text1"/>
        </w:rPr>
        <w:t>完成</w:t>
      </w:r>
      <w:r w:rsidR="00906CDE" w:rsidRPr="0046618E">
        <w:rPr>
          <w:rFonts w:ascii="Times New Roman" w:eastAsia="標楷體" w:hAnsi="Times New Roman"/>
          <w:b/>
          <w:bCs/>
          <w:color w:val="000000" w:themeColor="text1"/>
        </w:rPr>
        <w:t>之大一生</w:t>
      </w:r>
      <w:r w:rsidR="00B231B3" w:rsidRPr="0046618E">
        <w:rPr>
          <w:rFonts w:ascii="Times New Roman" w:eastAsia="標楷體" w:hAnsi="Times New Roman" w:hint="eastAsia"/>
          <w:b/>
          <w:bCs/>
          <w:color w:val="000000" w:themeColor="text1"/>
        </w:rPr>
        <w:t>；</w:t>
      </w:r>
      <w:r w:rsidR="00385CCC" w:rsidRPr="0046618E">
        <w:rPr>
          <w:rFonts w:ascii="Times New Roman" w:eastAsia="標楷體" w:hAnsi="Times New Roman" w:hint="eastAsia"/>
          <w:b/>
          <w:bCs/>
          <w:color w:val="000000" w:themeColor="text1"/>
        </w:rPr>
        <w:t>雙打項目</w:t>
      </w:r>
      <w:r w:rsidR="00906CDE" w:rsidRPr="0046618E">
        <w:rPr>
          <w:rFonts w:ascii="Times New Roman" w:eastAsia="標楷體" w:hAnsi="Times New Roman" w:hint="eastAsia"/>
          <w:b/>
          <w:bCs/>
          <w:color w:val="000000" w:themeColor="text1"/>
        </w:rPr>
        <w:t>限</w:t>
      </w:r>
      <w:r w:rsidR="00E06ABF" w:rsidRPr="0046618E">
        <w:rPr>
          <w:rFonts w:eastAsia="標楷體" w:hint="eastAsia"/>
          <w:b/>
          <w:bCs/>
          <w:color w:val="000000" w:themeColor="text1"/>
        </w:rPr>
        <w:t>以系為單位</w:t>
      </w:r>
      <w:r w:rsidR="00CA2E6B" w:rsidRPr="0046618E">
        <w:rPr>
          <w:rFonts w:eastAsia="標楷體" w:hint="eastAsia"/>
          <w:b/>
          <w:bCs/>
          <w:color w:val="000000" w:themeColor="text1"/>
        </w:rPr>
        <w:t>組隊</w:t>
      </w:r>
      <w:r w:rsidR="00E06ABF" w:rsidRPr="0046618E">
        <w:rPr>
          <w:rFonts w:eastAsia="標楷體" w:hint="eastAsia"/>
          <w:b/>
          <w:bCs/>
          <w:color w:val="000000" w:themeColor="text1"/>
        </w:rPr>
        <w:t>報名</w:t>
      </w:r>
      <w:r w:rsidR="00CF036C" w:rsidRPr="0046618E">
        <w:rPr>
          <w:rFonts w:eastAsia="標楷體" w:hint="eastAsia"/>
          <w:b/>
          <w:bCs/>
          <w:color w:val="000000" w:themeColor="text1"/>
        </w:rPr>
        <w:t>，每人限報一隊</w:t>
      </w:r>
      <w:r w:rsidRPr="0046618E">
        <w:rPr>
          <w:rFonts w:eastAsia="標楷體" w:hint="eastAsia"/>
          <w:b/>
          <w:bCs/>
          <w:color w:val="000000" w:themeColor="text1"/>
        </w:rPr>
        <w:t>。</w:t>
      </w:r>
    </w:p>
    <w:p w14:paraId="4356F5C4" w14:textId="77777777" w:rsidR="00BD5F57" w:rsidRPr="0046618E" w:rsidRDefault="00C53542" w:rsidP="00296731">
      <w:pPr>
        <w:pStyle w:val="cjk"/>
        <w:snapToGrid w:val="0"/>
        <w:spacing w:before="0" w:beforeAutospacing="0" w:line="240" w:lineRule="auto"/>
        <w:ind w:firstLineChars="50" w:firstLine="120"/>
        <w:jc w:val="both"/>
        <w:rPr>
          <w:rFonts w:eastAsia="標楷體"/>
          <w:b/>
          <w:bCs/>
          <w:color w:val="000000" w:themeColor="text1"/>
        </w:rPr>
      </w:pPr>
      <w:r w:rsidRPr="0046618E">
        <w:rPr>
          <w:rFonts w:ascii="Times New Roman" w:eastAsia="標楷體" w:hAnsi="Times New Roman" w:hint="eastAsia"/>
          <w:color w:val="000000" w:themeColor="text1"/>
        </w:rPr>
        <w:t>（三）</w:t>
      </w:r>
      <w:r w:rsidR="00FE799E" w:rsidRPr="0046618E">
        <w:rPr>
          <w:rFonts w:eastAsia="標楷體" w:hint="eastAsia"/>
          <w:color w:val="000000" w:themeColor="text1"/>
        </w:rPr>
        <w:t>羽球</w:t>
      </w:r>
      <w:r w:rsidR="00F9370D" w:rsidRPr="0046618E">
        <w:rPr>
          <w:rFonts w:eastAsia="標楷體" w:hint="eastAsia"/>
          <w:color w:val="000000" w:themeColor="text1"/>
        </w:rPr>
        <w:t>專長</w:t>
      </w:r>
      <w:r w:rsidR="000664B8" w:rsidRPr="0046618E">
        <w:rPr>
          <w:rFonts w:eastAsia="標楷體" w:hint="eastAsia"/>
          <w:color w:val="000000" w:themeColor="text1"/>
        </w:rPr>
        <w:t>運</w:t>
      </w:r>
      <w:r w:rsidR="007F19F9" w:rsidRPr="0046618E">
        <w:rPr>
          <w:rFonts w:eastAsia="標楷體" w:hint="eastAsia"/>
          <w:color w:val="000000" w:themeColor="text1"/>
        </w:rPr>
        <w:t>動績</w:t>
      </w:r>
      <w:r w:rsidR="000664B8" w:rsidRPr="0046618E">
        <w:rPr>
          <w:rFonts w:eastAsia="標楷體"/>
          <w:color w:val="000000" w:themeColor="text1"/>
        </w:rPr>
        <w:t>優</w:t>
      </w:r>
      <w:r w:rsidR="00FE799E" w:rsidRPr="0046618E">
        <w:rPr>
          <w:rFonts w:eastAsia="標楷體" w:hint="eastAsia"/>
          <w:color w:val="000000" w:themeColor="text1"/>
        </w:rPr>
        <w:t>生不可參加。</w:t>
      </w:r>
    </w:p>
    <w:p w14:paraId="7A1F4AE6" w14:textId="6BDC86EB" w:rsidR="004A02D3" w:rsidRPr="0046618E" w:rsidRDefault="00D20906" w:rsidP="00296731">
      <w:pPr>
        <w:pStyle w:val="ac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ind w:right="-2"/>
        <w:jc w:val="both"/>
        <w:rPr>
          <w:rFonts w:eastAsia="標楷體"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七</w:t>
      </w:r>
      <w:r w:rsidR="004A02D3" w:rsidRPr="0046618E">
        <w:rPr>
          <w:rFonts w:eastAsia="標楷體"/>
          <w:b/>
          <w:bCs/>
          <w:color w:val="000000" w:themeColor="text1"/>
        </w:rPr>
        <w:t>、報名手續</w:t>
      </w:r>
      <w:r w:rsidR="004A02D3" w:rsidRPr="0046618E">
        <w:rPr>
          <w:rFonts w:eastAsia="標楷體"/>
          <w:bCs/>
          <w:color w:val="000000" w:themeColor="text1"/>
        </w:rPr>
        <w:t>：</w:t>
      </w:r>
    </w:p>
    <w:p w14:paraId="1D894C92" w14:textId="69B9B7D9" w:rsidR="004A02D3" w:rsidRPr="0046618E" w:rsidRDefault="004A02D3" w:rsidP="00296731">
      <w:pPr>
        <w:tabs>
          <w:tab w:val="left" w:pos="960"/>
          <w:tab w:val="left" w:pos="156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59" w:left="992" w:right="-2" w:hangingChars="354" w:hanging="850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color w:val="000000" w:themeColor="text1"/>
        </w:rPr>
        <w:t>（一）</w:t>
      </w:r>
      <w:r w:rsidR="00FA6C53" w:rsidRPr="0046618E">
        <w:rPr>
          <w:rFonts w:eastAsia="標楷體" w:hint="eastAsia"/>
          <w:b/>
          <w:bCs/>
          <w:color w:val="000000" w:themeColor="text1"/>
        </w:rPr>
        <w:t>請依說明完整填列報名人員資料，將</w:t>
      </w:r>
      <w:r w:rsidR="00FA6C53" w:rsidRPr="0046618E">
        <w:rPr>
          <w:rFonts w:eastAsia="標楷體" w:hint="eastAsia"/>
          <w:b/>
          <w:bCs/>
          <w:color w:val="000000" w:themeColor="text1"/>
        </w:rPr>
        <w:t>Word</w:t>
      </w:r>
      <w:r w:rsidR="00FA6C53" w:rsidRPr="0046618E">
        <w:rPr>
          <w:rFonts w:eastAsia="標楷體" w:hint="eastAsia"/>
          <w:b/>
          <w:bCs/>
          <w:color w:val="000000" w:themeColor="text1"/>
        </w:rPr>
        <w:t>電子檔於報名截止前寄送至學動組聯絡人黃嘉</w:t>
      </w:r>
      <w:r w:rsidR="00576FF1" w:rsidRPr="0046618E">
        <w:rPr>
          <w:rFonts w:eastAsia="標楷體" w:hint="eastAsia"/>
          <w:b/>
          <w:bCs/>
          <w:color w:val="000000" w:themeColor="text1"/>
        </w:rPr>
        <w:t>笙</w:t>
      </w:r>
      <w:r w:rsidR="00FA6C53" w:rsidRPr="0046618E">
        <w:rPr>
          <w:rFonts w:eastAsia="標楷體" w:hint="eastAsia"/>
          <w:b/>
          <w:bCs/>
          <w:color w:val="000000" w:themeColor="text1"/>
        </w:rPr>
        <w:t>老師信箱（</w:t>
      </w:r>
      <w:r w:rsidR="00FA6C53" w:rsidRPr="0046618E">
        <w:rPr>
          <w:rFonts w:eastAsia="標楷體" w:hint="eastAsia"/>
          <w:b/>
          <w:bCs/>
          <w:color w:val="000000" w:themeColor="text1"/>
        </w:rPr>
        <w:t>158576@o365.tku.edu.tw</w:t>
      </w:r>
      <w:r w:rsidR="00FA6C53" w:rsidRPr="0046618E">
        <w:rPr>
          <w:rFonts w:eastAsia="標楷體" w:hint="eastAsia"/>
          <w:b/>
          <w:bCs/>
          <w:color w:val="000000" w:themeColor="text1"/>
        </w:rPr>
        <w:t>）完成報名程序。紙本報名表須由隊長親自簽名，並經所屬系辦核章後繳送</w:t>
      </w:r>
      <w:r w:rsidR="00A66565" w:rsidRPr="0046618E">
        <w:rPr>
          <w:rFonts w:eastAsia="標楷體"/>
          <w:b/>
          <w:bCs/>
          <w:color w:val="000000" w:themeColor="text1"/>
        </w:rPr>
        <w:t>SG301</w:t>
      </w:r>
      <w:r w:rsidR="00A66565" w:rsidRPr="0046618E">
        <w:rPr>
          <w:rFonts w:eastAsia="標楷體" w:hint="eastAsia"/>
          <w:b/>
          <w:bCs/>
          <w:color w:val="000000" w:themeColor="text1"/>
        </w:rPr>
        <w:t>學動組</w:t>
      </w:r>
      <w:r w:rsidR="00A66565" w:rsidRPr="0046618E">
        <w:rPr>
          <w:rFonts w:eastAsia="標楷體" w:hint="eastAsia"/>
          <w:color w:val="000000" w:themeColor="text1"/>
        </w:rPr>
        <w:t>【</w:t>
      </w:r>
      <w:r w:rsidR="00A66565" w:rsidRPr="0046618E">
        <w:rPr>
          <w:rFonts w:eastAsia="標楷體" w:hint="eastAsia"/>
          <w:b/>
          <w:bCs/>
          <w:color w:val="000000" w:themeColor="text1"/>
        </w:rPr>
        <w:t>新生盃報名信箱</w:t>
      </w:r>
      <w:r w:rsidR="00A66565" w:rsidRPr="0046618E">
        <w:rPr>
          <w:rFonts w:eastAsia="標楷體" w:hint="eastAsia"/>
          <w:color w:val="000000" w:themeColor="text1"/>
        </w:rPr>
        <w:t>】</w:t>
      </w:r>
      <w:r w:rsidR="00FA6C53" w:rsidRPr="0046618E">
        <w:rPr>
          <w:rFonts w:eastAsia="標楷體" w:hint="eastAsia"/>
          <w:color w:val="000000" w:themeColor="text1"/>
        </w:rPr>
        <w:t>。</w:t>
      </w:r>
    </w:p>
    <w:p w14:paraId="374B4FFC" w14:textId="0CBDBD88" w:rsidR="00A51754" w:rsidRPr="0046618E" w:rsidRDefault="00A51754" w:rsidP="00296731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 w:cs="Times New Roman"/>
          <w:b/>
          <w:color w:val="000000" w:themeColor="text1"/>
        </w:rPr>
      </w:pPr>
      <w:r w:rsidRPr="0046618E">
        <w:rPr>
          <w:rFonts w:ascii="Times New Roman" w:eastAsia="標楷體" w:hAnsi="Times New Roman" w:cs="Times New Roman"/>
          <w:b/>
          <w:color w:val="000000" w:themeColor="text1"/>
        </w:rPr>
        <w:t>（二）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報名日期自即日起至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114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年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10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月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17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日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(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週五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) 17</w:t>
      </w:r>
      <w:r w:rsidR="00FA6C53" w:rsidRPr="0046618E">
        <w:rPr>
          <w:rFonts w:ascii="Times New Roman" w:eastAsia="標楷體" w:hAnsi="Times New Roman" w:hint="eastAsia"/>
          <w:b/>
          <w:bCs/>
          <w:color w:val="000000" w:themeColor="text1"/>
        </w:rPr>
        <w:t>時止，逾時未報名者不受理補報名。</w:t>
      </w:r>
    </w:p>
    <w:p w14:paraId="5F48534E" w14:textId="6A9A907B" w:rsidR="00A51754" w:rsidRPr="0046618E" w:rsidRDefault="00A51754" w:rsidP="00296731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color w:val="000000" w:themeColor="text1"/>
        </w:rPr>
      </w:pPr>
      <w:r w:rsidRPr="0046618E">
        <w:rPr>
          <w:rFonts w:ascii="Times New Roman" w:eastAsia="標楷體" w:hAnsi="Times New Roman" w:cs="Times New Roman"/>
          <w:b/>
          <w:color w:val="000000" w:themeColor="text1"/>
        </w:rPr>
        <w:t>（三）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</w:rPr>
        <w:t>電子檔與紙本資料皆須完成繳交，始完成報名程序，否則視同未報名。</w:t>
      </w:r>
    </w:p>
    <w:p w14:paraId="74B0D297" w14:textId="56BF526E" w:rsidR="000664B8" w:rsidRPr="0046618E" w:rsidRDefault="00D20906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51" w:right="-2" w:hangingChars="688" w:hanging="1651"/>
        <w:jc w:val="both"/>
        <w:rPr>
          <w:rFonts w:eastAsia="標楷體"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八</w:t>
      </w:r>
      <w:r w:rsidR="000664B8" w:rsidRPr="0046618E">
        <w:rPr>
          <w:rFonts w:eastAsia="標楷體"/>
          <w:b/>
          <w:bCs/>
          <w:color w:val="000000" w:themeColor="text1"/>
        </w:rPr>
        <w:t>、抽籤</w:t>
      </w:r>
      <w:r w:rsidR="000664B8" w:rsidRPr="0046618E">
        <w:rPr>
          <w:rFonts w:eastAsia="標楷體" w:hint="eastAsia"/>
          <w:b/>
          <w:bCs/>
          <w:color w:val="000000" w:themeColor="text1"/>
        </w:rPr>
        <w:t>會</w:t>
      </w:r>
      <w:r w:rsidR="000664B8" w:rsidRPr="0046618E">
        <w:rPr>
          <w:rFonts w:eastAsia="標楷體"/>
          <w:b/>
          <w:bCs/>
          <w:color w:val="000000" w:themeColor="text1"/>
        </w:rPr>
        <w:t>議：</w:t>
      </w:r>
      <w:r w:rsidR="00FA6C53" w:rsidRPr="0046618E">
        <w:rPr>
          <w:rFonts w:eastAsia="標楷體" w:hint="eastAsia"/>
          <w:b/>
          <w:bCs/>
          <w:color w:val="000000" w:themeColor="text1"/>
        </w:rPr>
        <w:t>於</w:t>
      </w:r>
      <w:r w:rsidR="00FA6C53" w:rsidRPr="0046618E">
        <w:rPr>
          <w:rFonts w:eastAsia="標楷體" w:hint="eastAsia"/>
          <w:b/>
          <w:bCs/>
          <w:color w:val="000000" w:themeColor="text1"/>
        </w:rPr>
        <w:t>114</w:t>
      </w:r>
      <w:r w:rsidR="00FA6C53" w:rsidRPr="0046618E">
        <w:rPr>
          <w:rFonts w:eastAsia="標楷體" w:hint="eastAsia"/>
          <w:b/>
          <w:bCs/>
          <w:color w:val="000000" w:themeColor="text1"/>
        </w:rPr>
        <w:t>年</w:t>
      </w:r>
      <w:r w:rsidR="00FA6C53" w:rsidRPr="0046618E">
        <w:rPr>
          <w:rFonts w:eastAsia="標楷體" w:hint="eastAsia"/>
          <w:b/>
          <w:bCs/>
          <w:color w:val="000000" w:themeColor="text1"/>
        </w:rPr>
        <w:t>10</w:t>
      </w:r>
      <w:r w:rsidR="00FA6C53" w:rsidRPr="0046618E">
        <w:rPr>
          <w:rFonts w:eastAsia="標楷體" w:hint="eastAsia"/>
          <w:b/>
          <w:bCs/>
          <w:color w:val="000000" w:themeColor="text1"/>
        </w:rPr>
        <w:t>月</w:t>
      </w:r>
      <w:r w:rsidR="00FA6C53" w:rsidRPr="0046618E">
        <w:rPr>
          <w:rFonts w:eastAsia="標楷體" w:hint="eastAsia"/>
          <w:b/>
          <w:bCs/>
          <w:color w:val="000000" w:themeColor="text1"/>
        </w:rPr>
        <w:t>20</w:t>
      </w:r>
      <w:r w:rsidR="00FA6C53" w:rsidRPr="0046618E">
        <w:rPr>
          <w:rFonts w:eastAsia="標楷體" w:hint="eastAsia"/>
          <w:b/>
          <w:bCs/>
          <w:color w:val="000000" w:themeColor="text1"/>
        </w:rPr>
        <w:t>日</w:t>
      </w:r>
      <w:r w:rsidR="00FA6C53" w:rsidRPr="0046618E">
        <w:rPr>
          <w:rFonts w:eastAsia="標楷體" w:hint="eastAsia"/>
          <w:b/>
          <w:bCs/>
          <w:color w:val="000000" w:themeColor="text1"/>
        </w:rPr>
        <w:t>(</w:t>
      </w:r>
      <w:r w:rsidR="00FA6C53" w:rsidRPr="0046618E">
        <w:rPr>
          <w:rFonts w:eastAsia="標楷體" w:hint="eastAsia"/>
          <w:b/>
          <w:bCs/>
          <w:color w:val="000000" w:themeColor="text1"/>
        </w:rPr>
        <w:t>週一</w:t>
      </w:r>
      <w:r w:rsidR="00FA6C53" w:rsidRPr="0046618E">
        <w:rPr>
          <w:rFonts w:eastAsia="標楷體" w:hint="eastAsia"/>
          <w:b/>
          <w:bCs/>
          <w:color w:val="000000" w:themeColor="text1"/>
        </w:rPr>
        <w:t>)12</w:t>
      </w:r>
      <w:r w:rsidR="00FA6C53" w:rsidRPr="0046618E">
        <w:rPr>
          <w:rFonts w:eastAsia="標楷體" w:hint="eastAsia"/>
          <w:b/>
          <w:bCs/>
          <w:color w:val="000000" w:themeColor="text1"/>
        </w:rPr>
        <w:t>時</w:t>
      </w:r>
      <w:r w:rsidR="00FA6C53" w:rsidRPr="0046618E">
        <w:rPr>
          <w:rFonts w:eastAsia="標楷體" w:hint="eastAsia"/>
          <w:b/>
          <w:bCs/>
          <w:color w:val="000000" w:themeColor="text1"/>
        </w:rPr>
        <w:t>20</w:t>
      </w:r>
      <w:r w:rsidR="00FA6C53" w:rsidRPr="0046618E">
        <w:rPr>
          <w:rFonts w:eastAsia="標楷體" w:hint="eastAsia"/>
          <w:b/>
          <w:bCs/>
          <w:color w:val="000000" w:themeColor="text1"/>
        </w:rPr>
        <w:t>分</w:t>
      </w:r>
      <w:r w:rsidR="005F55B3" w:rsidRPr="0046618E">
        <w:rPr>
          <w:rFonts w:eastAsia="標楷體"/>
          <w:b/>
          <w:color w:val="000000" w:themeColor="text1"/>
        </w:rPr>
        <w:t>於體育館</w:t>
      </w:r>
      <w:r w:rsidR="005F55B3" w:rsidRPr="0046618E">
        <w:rPr>
          <w:rFonts w:eastAsia="標楷體"/>
          <w:b/>
          <w:color w:val="000000" w:themeColor="text1"/>
        </w:rPr>
        <w:t>2</w:t>
      </w:r>
      <w:r w:rsidR="005F55B3" w:rsidRPr="0046618E">
        <w:rPr>
          <w:rFonts w:eastAsia="標楷體"/>
          <w:b/>
          <w:color w:val="000000" w:themeColor="text1"/>
        </w:rPr>
        <w:t>樓</w:t>
      </w:r>
      <w:r w:rsidR="005F55B3" w:rsidRPr="0046618E">
        <w:rPr>
          <w:rFonts w:eastAsia="標楷體"/>
          <w:b/>
          <w:color w:val="000000" w:themeColor="text1"/>
        </w:rPr>
        <w:t>SG245</w:t>
      </w:r>
      <w:r w:rsidR="005F55B3" w:rsidRPr="0046618E">
        <w:rPr>
          <w:rFonts w:eastAsia="標楷體"/>
          <w:b/>
          <w:color w:val="000000" w:themeColor="text1"/>
        </w:rPr>
        <w:t>室進行抽籤</w:t>
      </w:r>
      <w:r w:rsidR="005F55B3" w:rsidRPr="0046618E">
        <w:rPr>
          <w:rFonts w:eastAsia="標楷體"/>
          <w:color w:val="000000" w:themeColor="text1"/>
        </w:rPr>
        <w:t>，</w:t>
      </w:r>
      <w:r w:rsidR="00A57B09" w:rsidRPr="0046618E">
        <w:rPr>
          <w:rFonts w:eastAsia="標楷體" w:hint="eastAsia"/>
          <w:color w:val="000000" w:themeColor="text1"/>
        </w:rPr>
        <w:t>單打限由選手本人參加抽籤，雙打由其中</w:t>
      </w:r>
      <w:r w:rsidR="005F55B3" w:rsidRPr="0046618E">
        <w:rPr>
          <w:rFonts w:eastAsia="標楷體"/>
          <w:color w:val="000000" w:themeColor="text1"/>
        </w:rPr>
        <w:t>一人代表參加抽籤，未</w:t>
      </w:r>
      <w:r w:rsidR="005F55B3" w:rsidRPr="0046618E">
        <w:rPr>
          <w:rFonts w:eastAsia="標楷體" w:hint="eastAsia"/>
          <w:color w:val="000000" w:themeColor="text1"/>
        </w:rPr>
        <w:t>派</w:t>
      </w:r>
      <w:r w:rsidR="00A57B09" w:rsidRPr="0046618E">
        <w:rPr>
          <w:rFonts w:eastAsia="標楷體" w:hint="eastAsia"/>
          <w:color w:val="000000" w:themeColor="text1"/>
        </w:rPr>
        <w:t>員參與抽籤者</w:t>
      </w:r>
      <w:r w:rsidR="005F55B3" w:rsidRPr="0046618E">
        <w:rPr>
          <w:rFonts w:eastAsia="標楷體"/>
          <w:color w:val="000000" w:themeColor="text1"/>
        </w:rPr>
        <w:t>由</w:t>
      </w:r>
      <w:r w:rsidR="005F55B3" w:rsidRPr="0046618E">
        <w:rPr>
          <w:rFonts w:eastAsia="標楷體" w:hint="eastAsia"/>
          <w:color w:val="000000" w:themeColor="text1"/>
        </w:rPr>
        <w:t>體育事務處</w:t>
      </w:r>
      <w:r w:rsidR="005F55B3" w:rsidRPr="0046618E">
        <w:rPr>
          <w:rFonts w:eastAsia="標楷體"/>
          <w:color w:val="000000" w:themeColor="text1"/>
        </w:rPr>
        <w:t>代抽，事後不得異議</w:t>
      </w:r>
      <w:r w:rsidR="005F55B3" w:rsidRPr="0046618E">
        <w:rPr>
          <w:rFonts w:eastAsia="標楷體" w:hint="eastAsia"/>
          <w:color w:val="000000" w:themeColor="text1"/>
        </w:rPr>
        <w:t>。</w:t>
      </w:r>
    </w:p>
    <w:p w14:paraId="3E8BE357" w14:textId="2980FE97" w:rsidR="00BD5F57" w:rsidRPr="0046618E" w:rsidRDefault="00D20906" w:rsidP="00296731">
      <w:pPr>
        <w:pStyle w:val="cjk"/>
        <w:snapToGrid w:val="0"/>
        <w:spacing w:before="0" w:beforeAutospacing="0" w:line="240" w:lineRule="auto"/>
        <w:ind w:left="1678" w:right="-2" w:hanging="1678"/>
        <w:jc w:val="both"/>
        <w:rPr>
          <w:rFonts w:ascii="Times New Roman" w:eastAsia="標楷體" w:hAnsi="Times New Roman"/>
          <w:color w:val="000000" w:themeColor="text1"/>
        </w:rPr>
      </w:pPr>
      <w:r w:rsidRPr="0046618E">
        <w:rPr>
          <w:rFonts w:ascii="Times New Roman" w:eastAsia="標楷體" w:hAnsi="Times New Roman" w:hint="eastAsia"/>
          <w:b/>
          <w:bCs/>
          <w:color w:val="000000" w:themeColor="text1"/>
        </w:rPr>
        <w:t>九</w:t>
      </w:r>
      <w:r w:rsidR="00BD5F57" w:rsidRPr="0046618E">
        <w:rPr>
          <w:rFonts w:ascii="Times New Roman" w:eastAsia="標楷體" w:hAnsi="Times New Roman"/>
          <w:b/>
          <w:bCs/>
          <w:color w:val="000000" w:themeColor="text1"/>
        </w:rPr>
        <w:t>、賽程公布</w:t>
      </w:r>
      <w:r w:rsidR="00BD5F57" w:rsidRPr="0046618E">
        <w:rPr>
          <w:rFonts w:ascii="Times New Roman" w:eastAsia="標楷體" w:hAnsi="Times New Roman"/>
          <w:color w:val="000000" w:themeColor="text1"/>
        </w:rPr>
        <w:t>：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114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年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10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月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27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日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(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週一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)</w:t>
      </w:r>
      <w:r w:rsidR="00FA6C53" w:rsidRPr="0046618E">
        <w:rPr>
          <w:rFonts w:ascii="Times New Roman" w:eastAsia="標楷體" w:hAnsi="Times New Roman" w:cs="Times New Roman" w:hint="eastAsia"/>
          <w:b/>
          <w:color w:val="000000" w:themeColor="text1"/>
          <w:szCs w:val="20"/>
        </w:rPr>
        <w:t>前</w:t>
      </w:r>
      <w:r w:rsidR="000933AE" w:rsidRPr="0046618E">
        <w:rPr>
          <w:rFonts w:ascii="Times New Roman" w:eastAsia="標楷體" w:hAnsi="Times New Roman"/>
          <w:color w:val="000000" w:themeColor="text1"/>
        </w:rPr>
        <w:t>公佈於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【</w:t>
      </w:r>
      <w:hyperlink r:id="rId8" w:history="1">
        <w:r w:rsidR="000933AE" w:rsidRPr="0046618E">
          <w:rPr>
            <w:rStyle w:val="aa"/>
            <w:rFonts w:ascii="Times New Roman" w:eastAsia="標楷體" w:hAnsi="Times New Roman"/>
            <w:color w:val="000000" w:themeColor="text1"/>
          </w:rPr>
          <w:t>體育事務處網</w:t>
        </w:r>
        <w:r w:rsidR="000933AE" w:rsidRPr="0046618E">
          <w:rPr>
            <w:rStyle w:val="aa"/>
            <w:rFonts w:ascii="Times New Roman" w:eastAsia="標楷體" w:hAnsi="Times New Roman" w:hint="eastAsia"/>
            <w:color w:val="000000" w:themeColor="text1"/>
          </w:rPr>
          <w:t>頁</w:t>
        </w:r>
      </w:hyperlink>
      <w:r w:rsidR="000933AE" w:rsidRPr="0046618E">
        <w:rPr>
          <w:rFonts w:ascii="Times New Roman" w:eastAsia="標楷體" w:hAnsi="Times New Roman" w:hint="eastAsia"/>
          <w:color w:val="000000" w:themeColor="text1"/>
        </w:rPr>
        <w:t>】、【</w:t>
      </w:r>
      <w:hyperlink r:id="rId9" w:history="1">
        <w:r w:rsidR="000933AE" w:rsidRPr="0046618E">
          <w:rPr>
            <w:rStyle w:val="aa"/>
            <w:rFonts w:ascii="Times New Roman" w:eastAsia="標楷體" w:hAnsi="Times New Roman" w:hint="eastAsia"/>
            <w:color w:val="000000" w:themeColor="text1"/>
          </w:rPr>
          <w:t>臉</w:t>
        </w:r>
        <w:r w:rsidR="000933AE" w:rsidRPr="0046618E">
          <w:rPr>
            <w:rStyle w:val="aa"/>
            <w:rFonts w:ascii="Times New Roman" w:eastAsia="標楷體" w:hAnsi="Times New Roman"/>
            <w:color w:val="000000" w:themeColor="text1"/>
          </w:rPr>
          <w:t>書粉絲專頁</w:t>
        </w:r>
      </w:hyperlink>
      <w:r w:rsidR="000933AE" w:rsidRPr="0046618E">
        <w:rPr>
          <w:rFonts w:ascii="Times New Roman" w:eastAsia="標楷體" w:hAnsi="Times New Roman" w:hint="eastAsia"/>
          <w:color w:val="000000" w:themeColor="text1"/>
        </w:rPr>
        <w:t>】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(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要按讚喔！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)</w:t>
      </w:r>
      <w:r w:rsidR="000933AE" w:rsidRPr="0046618E">
        <w:rPr>
          <w:rFonts w:ascii="Times New Roman" w:eastAsia="標楷體" w:hAnsi="Times New Roman"/>
          <w:color w:val="000000" w:themeColor="text1"/>
        </w:rPr>
        <w:t>及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紹謨紀念體育館內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4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樓</w:t>
      </w:r>
      <w:r w:rsidR="00CC0B58" w:rsidRPr="0046618E">
        <w:rPr>
          <w:rFonts w:ascii="Times New Roman" w:eastAsia="標楷體" w:hAnsi="Times New Roman" w:hint="eastAsia"/>
          <w:color w:val="000000" w:themeColor="text1"/>
        </w:rPr>
        <w:t>或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7</w:t>
      </w:r>
      <w:r w:rsidR="000933AE" w:rsidRPr="0046618E">
        <w:rPr>
          <w:rFonts w:ascii="Times New Roman" w:eastAsia="標楷體" w:hAnsi="Times New Roman" w:hint="eastAsia"/>
          <w:color w:val="000000" w:themeColor="text1"/>
        </w:rPr>
        <w:t>樓</w:t>
      </w:r>
      <w:r w:rsidR="000933AE" w:rsidRPr="0046618E">
        <w:rPr>
          <w:rFonts w:ascii="Times New Roman" w:eastAsia="標楷體" w:hAnsi="Times New Roman"/>
          <w:color w:val="000000" w:themeColor="text1"/>
        </w:rPr>
        <w:t>公告欄。</w:t>
      </w:r>
    </w:p>
    <w:p w14:paraId="179D5D72" w14:textId="1E3E1F81" w:rsidR="00BD5F57" w:rsidRPr="0046618E" w:rsidRDefault="00D20906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right="-2" w:hanging="1680"/>
        <w:jc w:val="both"/>
        <w:rPr>
          <w:rFonts w:eastAsia="標楷體"/>
          <w:b/>
          <w:bCs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十</w:t>
      </w:r>
      <w:r w:rsidR="00BD5F57" w:rsidRPr="0046618E">
        <w:rPr>
          <w:rFonts w:eastAsia="標楷體"/>
          <w:b/>
          <w:bCs/>
          <w:color w:val="000000" w:themeColor="text1"/>
        </w:rPr>
        <w:t>、競賽辦法：</w:t>
      </w:r>
    </w:p>
    <w:p w14:paraId="0B1693EB" w14:textId="77777777" w:rsidR="00842867" w:rsidRPr="0046618E" w:rsidRDefault="00842867" w:rsidP="00296731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color w:val="000000" w:themeColor="text1"/>
        </w:rPr>
      </w:pPr>
      <w:r w:rsidRPr="0046618E">
        <w:rPr>
          <w:rFonts w:ascii="Times New Roman" w:eastAsia="標楷體" w:hAnsi="Times New Roman"/>
          <w:color w:val="000000" w:themeColor="text1"/>
        </w:rPr>
        <w:t>（一）各組依報名隊數決定比賽制度，低於</w:t>
      </w:r>
      <w:r w:rsidRPr="0046618E">
        <w:rPr>
          <w:rFonts w:ascii="Times New Roman" w:eastAsia="標楷體" w:hAnsi="Times New Roman"/>
          <w:color w:val="000000" w:themeColor="text1"/>
        </w:rPr>
        <w:t>4</w:t>
      </w:r>
      <w:r w:rsidRPr="0046618E">
        <w:rPr>
          <w:rFonts w:ascii="Times New Roman" w:eastAsia="標楷體" w:hAnsi="Times New Roman"/>
          <w:color w:val="000000" w:themeColor="text1"/>
        </w:rPr>
        <w:t>隊</w:t>
      </w:r>
      <w:r w:rsidR="00E3331D" w:rsidRPr="0046618E">
        <w:rPr>
          <w:rFonts w:ascii="Times New Roman" w:eastAsia="標楷體" w:hAnsi="Times New Roman"/>
          <w:color w:val="000000" w:themeColor="text1"/>
        </w:rPr>
        <w:t>(</w:t>
      </w:r>
      <w:r w:rsidR="00E3331D" w:rsidRPr="0046618E">
        <w:rPr>
          <w:rFonts w:ascii="Times New Roman" w:eastAsia="標楷體" w:hAnsi="Times New Roman" w:hint="eastAsia"/>
          <w:color w:val="000000" w:themeColor="text1"/>
        </w:rPr>
        <w:t>人</w:t>
      </w:r>
      <w:r w:rsidR="00E3331D" w:rsidRPr="0046618E">
        <w:rPr>
          <w:rFonts w:ascii="Times New Roman" w:eastAsia="標楷體" w:hAnsi="Times New Roman" w:hint="eastAsia"/>
          <w:color w:val="000000" w:themeColor="text1"/>
        </w:rPr>
        <w:t>)</w:t>
      </w:r>
      <w:r w:rsidRPr="0046618E">
        <w:rPr>
          <w:rFonts w:ascii="Times New Roman" w:eastAsia="標楷體" w:hAnsi="Times New Roman"/>
          <w:color w:val="000000" w:themeColor="text1"/>
        </w:rPr>
        <w:t>則取消該組賽事。</w:t>
      </w:r>
    </w:p>
    <w:p w14:paraId="7C354601" w14:textId="69DDEC74" w:rsidR="004A78F2" w:rsidRPr="0046618E" w:rsidRDefault="00842867" w:rsidP="00296731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color w:val="000000" w:themeColor="text1"/>
        </w:rPr>
      </w:pPr>
      <w:r w:rsidRPr="0046618E">
        <w:rPr>
          <w:rFonts w:ascii="Times New Roman" w:eastAsia="標楷體" w:hAnsi="Times New Roman"/>
          <w:color w:val="000000" w:themeColor="text1"/>
        </w:rPr>
        <w:t>（二）比賽採</w:t>
      </w:r>
      <w:r w:rsidRPr="0046618E">
        <w:rPr>
          <w:rFonts w:ascii="Times New Roman" w:eastAsia="標楷體" w:hAnsi="Times New Roman"/>
          <w:color w:val="000000" w:themeColor="text1"/>
        </w:rPr>
        <w:t>1</w:t>
      </w:r>
      <w:r w:rsidRPr="0046618E">
        <w:rPr>
          <w:rFonts w:ascii="Times New Roman" w:eastAsia="標楷體" w:hAnsi="Times New Roman"/>
          <w:color w:val="000000" w:themeColor="text1"/>
        </w:rPr>
        <w:t>局</w:t>
      </w:r>
      <w:r w:rsidRPr="0046618E">
        <w:rPr>
          <w:rFonts w:ascii="Times New Roman" w:eastAsia="標楷體" w:hAnsi="Times New Roman" w:hint="eastAsia"/>
          <w:color w:val="000000" w:themeColor="text1"/>
        </w:rPr>
        <w:t>25</w:t>
      </w:r>
      <w:r w:rsidRPr="0046618E">
        <w:rPr>
          <w:rFonts w:ascii="Times New Roman" w:eastAsia="標楷體" w:hAnsi="Times New Roman"/>
          <w:color w:val="000000" w:themeColor="text1"/>
        </w:rPr>
        <w:t>分制，比分達</w:t>
      </w:r>
      <w:r w:rsidRPr="0046618E">
        <w:rPr>
          <w:rFonts w:ascii="Times New Roman" w:eastAsia="標楷體" w:hAnsi="Times New Roman"/>
          <w:color w:val="000000" w:themeColor="text1"/>
        </w:rPr>
        <w:t>1</w:t>
      </w:r>
      <w:r w:rsidRPr="0046618E">
        <w:rPr>
          <w:rFonts w:ascii="Times New Roman" w:eastAsia="標楷體" w:hAnsi="Times New Roman" w:hint="eastAsia"/>
          <w:color w:val="000000" w:themeColor="text1"/>
        </w:rPr>
        <w:t>3</w:t>
      </w:r>
      <w:r w:rsidRPr="0046618E">
        <w:rPr>
          <w:rFonts w:ascii="Times New Roman" w:eastAsia="標楷體" w:hAnsi="Times New Roman"/>
          <w:color w:val="000000" w:themeColor="text1"/>
        </w:rPr>
        <w:t>分交換場地，先獲</w:t>
      </w:r>
      <w:r w:rsidRPr="0046618E">
        <w:rPr>
          <w:rFonts w:ascii="Times New Roman" w:eastAsia="標楷體" w:hAnsi="Times New Roman" w:hint="eastAsia"/>
          <w:color w:val="000000" w:themeColor="text1"/>
        </w:rPr>
        <w:t>25</w:t>
      </w:r>
      <w:r w:rsidRPr="0046618E">
        <w:rPr>
          <w:rFonts w:ascii="Times New Roman" w:eastAsia="標楷體" w:hAnsi="Times New Roman"/>
          <w:color w:val="000000" w:themeColor="text1"/>
        </w:rPr>
        <w:t>分即獲勝。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比賽</w:t>
      </w:r>
      <w:r w:rsidR="00A45D89" w:rsidRPr="0046618E">
        <w:rPr>
          <w:rFonts w:ascii="Times New Roman" w:eastAsia="標楷體" w:hAnsi="Times New Roman" w:hint="eastAsia"/>
          <w:color w:val="000000" w:themeColor="text1"/>
        </w:rPr>
        <w:t>若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採循環</w:t>
      </w:r>
      <w:r w:rsidR="004A78F2" w:rsidRPr="0046618E">
        <w:rPr>
          <w:rFonts w:ascii="Times New Roman" w:eastAsia="標楷體" w:hAnsi="Times New Roman"/>
          <w:color w:val="000000" w:themeColor="text1"/>
        </w:rPr>
        <w:t>賽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時</w:t>
      </w:r>
      <w:r w:rsidR="00A45D89" w:rsidRPr="0046618E">
        <w:rPr>
          <w:rFonts w:ascii="Times New Roman" w:eastAsia="標楷體" w:hAnsi="Times New Roman" w:hint="eastAsia"/>
          <w:color w:val="000000" w:themeColor="text1"/>
        </w:rPr>
        <w:t>，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成績計分法：勝一場得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2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分，敗一場得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1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分，以積分多寡計算名次。積</w:t>
      </w:r>
      <w:r w:rsidR="004A78F2" w:rsidRPr="0046618E">
        <w:rPr>
          <w:rFonts w:ascii="Times New Roman" w:eastAsia="標楷體" w:hAnsi="Times New Roman"/>
          <w:color w:val="000000" w:themeColor="text1"/>
        </w:rPr>
        <w:t>分相等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時</w:t>
      </w:r>
      <w:r w:rsidR="004A78F2" w:rsidRPr="0046618E">
        <w:rPr>
          <w:rFonts w:ascii="Times New Roman" w:eastAsia="標楷體" w:hAnsi="Times New Roman"/>
          <w:color w:val="000000" w:themeColor="text1"/>
        </w:rPr>
        <w:t>以兩隊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(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人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)</w:t>
      </w:r>
      <w:r w:rsidR="004A78F2" w:rsidRPr="0046618E">
        <w:rPr>
          <w:rFonts w:ascii="Times New Roman" w:eastAsia="標楷體" w:hAnsi="Times New Roman"/>
          <w:color w:val="000000" w:themeColor="text1"/>
        </w:rPr>
        <w:t>勝者為勝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。</w:t>
      </w:r>
      <w:r w:rsidR="004A78F2" w:rsidRPr="0046618E">
        <w:rPr>
          <w:rFonts w:ascii="Times New Roman" w:eastAsia="標楷體" w:hAnsi="Times New Roman"/>
          <w:color w:val="000000" w:themeColor="text1"/>
        </w:rPr>
        <w:t>三隊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(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人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)</w:t>
      </w:r>
      <w:r w:rsidR="004A78F2" w:rsidRPr="0046618E">
        <w:rPr>
          <w:rFonts w:ascii="Times New Roman" w:eastAsia="標楷體" w:hAnsi="Times New Roman"/>
          <w:color w:val="000000" w:themeColor="text1"/>
        </w:rPr>
        <w:t>以上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積分相同時</w:t>
      </w:r>
      <w:r w:rsidR="004A78F2" w:rsidRPr="0046618E">
        <w:rPr>
          <w:rFonts w:ascii="Times New Roman" w:eastAsia="標楷體" w:hAnsi="Times New Roman"/>
          <w:color w:val="000000" w:themeColor="text1"/>
        </w:rPr>
        <w:t>以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該循環所有隊伍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(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人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)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比賽結果，依下列優先順序判定：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(1)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以總勝分判定，總勝分多者獲勝。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(</w:t>
      </w:r>
      <w:r w:rsidR="00A45D89" w:rsidRPr="0046618E">
        <w:rPr>
          <w:rFonts w:ascii="Times New Roman" w:eastAsia="標楷體" w:hAnsi="Times New Roman"/>
          <w:color w:val="000000" w:themeColor="text1"/>
        </w:rPr>
        <w:t>2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)</w:t>
      </w:r>
      <w:r w:rsidR="004A78F2" w:rsidRPr="0046618E">
        <w:rPr>
          <w:rFonts w:ascii="Times New Roman" w:eastAsia="標楷體" w:hAnsi="Times New Roman"/>
          <w:color w:val="000000" w:themeColor="text1"/>
        </w:rPr>
        <w:t>若再相等以裁判長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抽籤判</w:t>
      </w:r>
      <w:r w:rsidR="004A78F2" w:rsidRPr="0046618E">
        <w:rPr>
          <w:rFonts w:ascii="Times New Roman" w:eastAsia="標楷體" w:hAnsi="Times New Roman"/>
          <w:color w:val="000000" w:themeColor="text1"/>
        </w:rPr>
        <w:t>定之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。</w:t>
      </w:r>
      <w:r w:rsidR="004A78F2" w:rsidRPr="0046618E">
        <w:rPr>
          <w:rFonts w:ascii="Times New Roman" w:eastAsia="標楷體" w:hAnsi="Times New Roman"/>
          <w:color w:val="000000" w:themeColor="text1"/>
        </w:rPr>
        <w:t>凡</w:t>
      </w:r>
      <w:r w:rsidR="004A78F2" w:rsidRPr="0046618E">
        <w:rPr>
          <w:rFonts w:ascii="Times New Roman" w:eastAsia="標楷體" w:hAnsi="Times New Roman" w:hint="eastAsia"/>
          <w:color w:val="000000" w:themeColor="text1"/>
        </w:rPr>
        <w:t>中途</w:t>
      </w:r>
      <w:r w:rsidR="004A78F2" w:rsidRPr="0046618E">
        <w:rPr>
          <w:rFonts w:ascii="Times New Roman" w:eastAsia="標楷體" w:hAnsi="Times New Roman"/>
          <w:color w:val="000000" w:themeColor="text1"/>
        </w:rPr>
        <w:t>棄權者，不予列入名次，其已賽結果均不計算。</w:t>
      </w:r>
    </w:p>
    <w:p w14:paraId="22CB97F1" w14:textId="2C81C2C0" w:rsidR="005A2D28" w:rsidRPr="005C7ACC" w:rsidRDefault="005A2D28" w:rsidP="00296731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b/>
          <w:color w:val="000000" w:themeColor="text1"/>
        </w:rPr>
      </w:pPr>
      <w:r w:rsidRPr="005C7ACC">
        <w:rPr>
          <w:rFonts w:ascii="Times New Roman" w:eastAsia="標楷體" w:hAnsi="Times New Roman"/>
          <w:b/>
          <w:color w:val="000000" w:themeColor="text1"/>
        </w:rPr>
        <w:t>（</w:t>
      </w:r>
      <w:r w:rsidRPr="005C7ACC">
        <w:rPr>
          <w:rFonts w:ascii="Times New Roman" w:eastAsia="標楷體" w:hAnsi="Times New Roman" w:hint="eastAsia"/>
          <w:b/>
          <w:color w:val="000000" w:themeColor="text1"/>
        </w:rPr>
        <w:t>三</w:t>
      </w:r>
      <w:r w:rsidRPr="005C7ACC">
        <w:rPr>
          <w:rFonts w:ascii="Times New Roman" w:eastAsia="標楷體" w:hAnsi="Times New Roman"/>
          <w:b/>
          <w:color w:val="000000" w:themeColor="text1"/>
        </w:rPr>
        <w:t>）</w:t>
      </w:r>
      <w:bookmarkStart w:id="0" w:name="_Hlk84410016"/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賽前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3</w:t>
      </w:r>
      <w:r w:rsidR="00D1016D" w:rsidRPr="005C7ACC">
        <w:rPr>
          <w:rFonts w:ascii="Times New Roman" w:eastAsia="標楷體" w:hAnsi="Times New Roman"/>
          <w:b/>
          <w:color w:val="000000" w:themeColor="text1"/>
        </w:rPr>
        <w:t>0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分鐘檢錄未到或逾時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5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分鐘未出場比賽者</w:t>
      </w:r>
      <w:bookmarkStart w:id="1" w:name="_Hlk112925210"/>
      <w:r w:rsidR="00D1016D" w:rsidRPr="005C7ACC">
        <w:rPr>
          <w:rFonts w:ascii="Times New Roman" w:eastAsia="標楷體" w:hAnsi="Times New Roman"/>
          <w:b/>
          <w:color w:val="000000" w:themeColor="text1"/>
        </w:rPr>
        <w:t>(</w:t>
      </w:r>
      <w:r w:rsidR="00D1016D" w:rsidRPr="005C7ACC">
        <w:rPr>
          <w:rFonts w:ascii="Times New Roman" w:eastAsia="標楷體" w:hAnsi="Times New Roman"/>
          <w:b/>
          <w:color w:val="000000" w:themeColor="text1"/>
        </w:rPr>
        <w:t>依大會掛鐘為準</w:t>
      </w:r>
      <w:r w:rsidR="00D1016D" w:rsidRPr="005C7ACC">
        <w:rPr>
          <w:rFonts w:ascii="Times New Roman" w:eastAsia="標楷體" w:hAnsi="Times New Roman"/>
          <w:b/>
          <w:color w:val="000000" w:themeColor="text1"/>
        </w:rPr>
        <w:t>)</w:t>
      </w:r>
      <w:bookmarkEnd w:id="1"/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，</w:t>
      </w:r>
      <w:r w:rsidR="00D1016D" w:rsidRPr="005C7ACC">
        <w:rPr>
          <w:rFonts w:ascii="Times New Roman" w:eastAsia="標楷體" w:hAnsi="Times New Roman"/>
          <w:b/>
          <w:color w:val="000000" w:themeColor="text1"/>
        </w:rPr>
        <w:t>以棄權論之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，</w:t>
      </w:r>
      <w:bookmarkStart w:id="2" w:name="_Hlk84487225"/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檢錄時請統一繳交學生證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(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或選課小表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+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有照片的證件影本</w:t>
      </w:r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)</w:t>
      </w:r>
      <w:bookmarkStart w:id="3" w:name="_Hlk112925064"/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，</w:t>
      </w:r>
      <w:bookmarkStart w:id="4" w:name="_Hlk112917393"/>
      <w:r w:rsidR="00D1016D" w:rsidRPr="005C7ACC">
        <w:rPr>
          <w:rFonts w:ascii="Times New Roman" w:eastAsia="標楷體" w:hAnsi="Times New Roman" w:hint="eastAsia"/>
          <w:b/>
          <w:color w:val="000000" w:themeColor="text1"/>
        </w:rPr>
        <w:t>資料不齊全之人員不得參賽</w:t>
      </w:r>
      <w:bookmarkEnd w:id="3"/>
      <w:bookmarkEnd w:id="4"/>
      <w:r w:rsidR="00D1016D" w:rsidRPr="005C7ACC">
        <w:rPr>
          <w:rFonts w:ascii="Times New Roman" w:eastAsia="標楷體" w:hAnsi="Times New Roman"/>
          <w:b/>
          <w:color w:val="000000" w:themeColor="text1"/>
        </w:rPr>
        <w:t>。</w:t>
      </w:r>
      <w:bookmarkEnd w:id="0"/>
      <w:bookmarkEnd w:id="2"/>
    </w:p>
    <w:p w14:paraId="03EADCCE" w14:textId="5D2C9BD3" w:rsidR="005A2D28" w:rsidRPr="0046618E" w:rsidRDefault="005A2D28" w:rsidP="003A62D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b/>
          <w:color w:val="000000" w:themeColor="text1"/>
        </w:rPr>
      </w:pPr>
      <w:bookmarkStart w:id="5" w:name="_Hlk84410646"/>
      <w:r w:rsidRPr="0046618E">
        <w:rPr>
          <w:rFonts w:ascii="Times New Roman" w:eastAsia="標楷體" w:hAnsi="Times New Roman"/>
          <w:b/>
          <w:color w:val="000000" w:themeColor="text1"/>
        </w:rPr>
        <w:t>（</w:t>
      </w:r>
      <w:r w:rsidRPr="0046618E">
        <w:rPr>
          <w:rFonts w:ascii="Times New Roman" w:eastAsia="標楷體" w:hAnsi="Times New Roman" w:hint="eastAsia"/>
          <w:b/>
          <w:color w:val="000000" w:themeColor="text1"/>
        </w:rPr>
        <w:t>四</w:t>
      </w:r>
      <w:r w:rsidRPr="0046618E">
        <w:rPr>
          <w:rFonts w:ascii="Times New Roman" w:eastAsia="標楷體" w:hAnsi="Times New Roman"/>
          <w:b/>
          <w:color w:val="000000" w:themeColor="text1"/>
        </w:rPr>
        <w:t>）</w:t>
      </w:r>
      <w:bookmarkStart w:id="6" w:name="_Hlk84410708"/>
      <w:bookmarkEnd w:id="5"/>
      <w:r w:rsidR="00D1016D" w:rsidRPr="0046618E">
        <w:rPr>
          <w:rFonts w:ascii="Times New Roman" w:eastAsia="標楷體" w:hAnsi="Times New Roman" w:hint="eastAsia"/>
          <w:b/>
          <w:color w:val="000000" w:themeColor="text1"/>
        </w:rPr>
        <w:t>請遵守體育館內各場地使用</w:t>
      </w:r>
      <w:r w:rsidR="00F03D99" w:rsidRPr="0046618E">
        <w:rPr>
          <w:rFonts w:ascii="Times New Roman" w:eastAsia="標楷體" w:hAnsi="Times New Roman" w:hint="eastAsia"/>
          <w:b/>
          <w:color w:val="000000" w:themeColor="text1"/>
        </w:rPr>
        <w:t>及管理</w:t>
      </w:r>
      <w:r w:rsidR="00D1016D" w:rsidRPr="0046618E">
        <w:rPr>
          <w:rFonts w:ascii="Times New Roman" w:eastAsia="標楷體" w:hAnsi="Times New Roman" w:hint="eastAsia"/>
          <w:b/>
          <w:color w:val="000000" w:themeColor="text1"/>
        </w:rPr>
        <w:t>須知</w:t>
      </w:r>
      <w:r w:rsidR="00D1016D" w:rsidRPr="0046618E">
        <w:rPr>
          <w:rFonts w:ascii="Times New Roman" w:eastAsia="標楷體" w:hAnsi="Times New Roman" w:hint="eastAsia"/>
          <w:b/>
          <w:color w:val="000000" w:themeColor="text1"/>
        </w:rPr>
        <w:t xml:space="preserve"> (</w:t>
      </w:r>
      <w:r w:rsidR="00D1016D" w:rsidRPr="0046618E">
        <w:rPr>
          <w:rFonts w:ascii="Times New Roman" w:eastAsia="標楷體" w:hAnsi="Times New Roman" w:hint="eastAsia"/>
          <w:b/>
          <w:color w:val="000000" w:themeColor="text1"/>
        </w:rPr>
        <w:t>如禁止飲食、禁止攜帶寵物等</w:t>
      </w:r>
      <w:r w:rsidR="00D1016D" w:rsidRPr="0046618E">
        <w:rPr>
          <w:rFonts w:ascii="Times New Roman" w:eastAsia="標楷體" w:hAnsi="Times New Roman" w:hint="eastAsia"/>
          <w:b/>
          <w:color w:val="000000" w:themeColor="text1"/>
        </w:rPr>
        <w:t>)</w:t>
      </w:r>
      <w:r w:rsidR="00D1016D" w:rsidRPr="0046618E">
        <w:rPr>
          <w:rFonts w:ascii="Times New Roman" w:eastAsia="標楷體" w:hAnsi="Times New Roman" w:hint="eastAsia"/>
          <w:b/>
          <w:color w:val="000000" w:themeColor="text1"/>
        </w:rPr>
        <w:t>，如違規，大會有權取消違規人員參賽資格。</w:t>
      </w:r>
      <w:bookmarkEnd w:id="6"/>
    </w:p>
    <w:p w14:paraId="642583B4" w14:textId="1BD62E4D" w:rsidR="00E3331D" w:rsidRPr="0046618E" w:rsidRDefault="00E3331D" w:rsidP="00296731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color w:val="000000" w:themeColor="text1"/>
        </w:rPr>
      </w:pPr>
      <w:r w:rsidRPr="0046618E">
        <w:rPr>
          <w:rFonts w:ascii="Times New Roman" w:eastAsia="標楷體" w:hAnsi="Times New Roman"/>
          <w:color w:val="000000" w:themeColor="text1"/>
        </w:rPr>
        <w:t>（</w:t>
      </w:r>
      <w:r w:rsidR="003A62D0" w:rsidRPr="0046618E">
        <w:rPr>
          <w:rFonts w:ascii="Times New Roman" w:eastAsia="標楷體" w:hAnsi="Times New Roman" w:hint="eastAsia"/>
          <w:color w:val="000000" w:themeColor="text1"/>
        </w:rPr>
        <w:t>五</w:t>
      </w:r>
      <w:r w:rsidRPr="0046618E">
        <w:rPr>
          <w:rFonts w:ascii="Times New Roman" w:eastAsia="標楷體" w:hAnsi="Times New Roman"/>
          <w:color w:val="000000" w:themeColor="text1"/>
        </w:rPr>
        <w:t>）</w:t>
      </w:r>
      <w:bookmarkStart w:id="7" w:name="_Hlk112917519"/>
      <w:r w:rsidRPr="0046618E">
        <w:rPr>
          <w:rFonts w:ascii="Times New Roman" w:eastAsia="標楷體" w:hAnsi="Times New Roman" w:hint="eastAsia"/>
          <w:color w:val="000000" w:themeColor="text1"/>
        </w:rPr>
        <w:t>參與競賽人員須服從裁判之判決，如</w:t>
      </w:r>
      <w:r w:rsidRPr="0046618E">
        <w:rPr>
          <w:rFonts w:ascii="Times New Roman" w:eastAsia="標楷體" w:hAnsi="Times New Roman"/>
          <w:color w:val="000000" w:themeColor="text1"/>
        </w:rPr>
        <w:t>有</w:t>
      </w:r>
      <w:r w:rsidRPr="0046618E">
        <w:rPr>
          <w:rFonts w:ascii="Times New Roman" w:eastAsia="標楷體" w:hAnsi="Times New Roman" w:hint="eastAsia"/>
          <w:color w:val="000000" w:themeColor="text1"/>
        </w:rPr>
        <w:t>重大爭議依</w:t>
      </w:r>
      <w:r w:rsidRPr="0046618E">
        <w:rPr>
          <w:rFonts w:ascii="Times New Roman" w:eastAsia="標楷體" w:hAnsi="Times New Roman"/>
          <w:color w:val="000000" w:themeColor="text1"/>
        </w:rPr>
        <w:t>申</w:t>
      </w:r>
      <w:r w:rsidRPr="0046618E">
        <w:rPr>
          <w:rFonts w:ascii="Times New Roman" w:eastAsia="標楷體" w:hAnsi="Times New Roman" w:hint="eastAsia"/>
          <w:color w:val="000000" w:themeColor="text1"/>
        </w:rPr>
        <w:t>訴</w:t>
      </w:r>
      <w:r w:rsidRPr="0046618E">
        <w:rPr>
          <w:rFonts w:ascii="Times New Roman" w:eastAsia="標楷體" w:hAnsi="Times New Roman"/>
          <w:color w:val="000000" w:themeColor="text1"/>
        </w:rPr>
        <w:t>事項</w:t>
      </w:r>
      <w:r w:rsidRPr="0046618E">
        <w:rPr>
          <w:rFonts w:ascii="Times New Roman" w:eastAsia="標楷體" w:hAnsi="Times New Roman" w:hint="eastAsia"/>
          <w:color w:val="000000" w:themeColor="text1"/>
        </w:rPr>
        <w:t>規</w:t>
      </w:r>
      <w:r w:rsidRPr="0046618E">
        <w:rPr>
          <w:rFonts w:ascii="Times New Roman" w:eastAsia="標楷體" w:hAnsi="Times New Roman"/>
          <w:color w:val="000000" w:themeColor="text1"/>
        </w:rPr>
        <w:t>定處理</w:t>
      </w:r>
      <w:r w:rsidRPr="0046618E">
        <w:rPr>
          <w:rFonts w:ascii="Times New Roman" w:eastAsia="標楷體" w:hAnsi="Times New Roman" w:hint="eastAsia"/>
          <w:color w:val="000000" w:themeColor="text1"/>
        </w:rPr>
        <w:t>。</w:t>
      </w:r>
      <w:bookmarkEnd w:id="7"/>
    </w:p>
    <w:p w14:paraId="0E3A8B6D" w14:textId="1672C136" w:rsidR="00842867" w:rsidRPr="0046618E" w:rsidRDefault="005A2D28" w:rsidP="00296731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color w:val="000000" w:themeColor="text1"/>
        </w:rPr>
      </w:pPr>
      <w:r w:rsidRPr="0046618E">
        <w:rPr>
          <w:rFonts w:ascii="Times New Roman" w:eastAsia="標楷體" w:hAnsi="Times New Roman"/>
          <w:color w:val="000000" w:themeColor="text1"/>
        </w:rPr>
        <w:t>（</w:t>
      </w:r>
      <w:r w:rsidR="003A62D0" w:rsidRPr="0046618E">
        <w:rPr>
          <w:rFonts w:ascii="Times New Roman" w:eastAsia="標楷體" w:hAnsi="Times New Roman" w:hint="eastAsia"/>
          <w:color w:val="000000" w:themeColor="text1"/>
        </w:rPr>
        <w:t>六</w:t>
      </w:r>
      <w:r w:rsidRPr="0046618E">
        <w:rPr>
          <w:rFonts w:ascii="Times New Roman" w:eastAsia="標楷體" w:hAnsi="Times New Roman"/>
          <w:color w:val="000000" w:themeColor="text1"/>
        </w:rPr>
        <w:t>）</w:t>
      </w:r>
      <w:r w:rsidR="00E3331D" w:rsidRPr="0046618E">
        <w:rPr>
          <w:rFonts w:ascii="Times New Roman" w:eastAsia="標楷體" w:hAnsi="Times New Roman" w:hint="eastAsia"/>
          <w:color w:val="000000" w:themeColor="text1"/>
        </w:rPr>
        <w:t>本</w:t>
      </w:r>
      <w:r w:rsidR="00E3331D" w:rsidRPr="0046618E">
        <w:rPr>
          <w:rFonts w:ascii="Times New Roman" w:eastAsia="標楷體" w:hAnsi="Times New Roman"/>
          <w:color w:val="000000" w:themeColor="text1"/>
        </w:rPr>
        <w:t>學年</w:t>
      </w:r>
      <w:r w:rsidR="00E3331D" w:rsidRPr="0046618E">
        <w:rPr>
          <w:rFonts w:ascii="Times New Roman" w:eastAsia="標楷體" w:hAnsi="Times New Roman" w:hint="eastAsia"/>
          <w:color w:val="000000" w:themeColor="text1"/>
        </w:rPr>
        <w:t>如因違反體育館規則經體</w:t>
      </w:r>
      <w:r w:rsidR="00E3331D" w:rsidRPr="0046618E">
        <w:rPr>
          <w:rFonts w:ascii="Times New Roman" w:eastAsia="標楷體" w:hAnsi="Times New Roman"/>
          <w:color w:val="000000" w:themeColor="text1"/>
        </w:rPr>
        <w:t>育教學與活動</w:t>
      </w:r>
      <w:r w:rsidR="00E3331D" w:rsidRPr="0046618E">
        <w:rPr>
          <w:rFonts w:ascii="Times New Roman" w:eastAsia="標楷體" w:hAnsi="Times New Roman" w:hint="eastAsia"/>
          <w:color w:val="000000" w:themeColor="text1"/>
        </w:rPr>
        <w:t>組查核屬實者，本組有權不受理違規</w:t>
      </w:r>
      <w:r w:rsidR="00D1016D" w:rsidRPr="0046618E">
        <w:rPr>
          <w:rFonts w:ascii="Times New Roman" w:eastAsia="標楷體" w:hAnsi="Times New Roman" w:hint="eastAsia"/>
          <w:color w:val="000000" w:themeColor="text1"/>
        </w:rPr>
        <w:t>人員</w:t>
      </w:r>
      <w:r w:rsidR="00E3331D" w:rsidRPr="0046618E">
        <w:rPr>
          <w:rFonts w:ascii="Times New Roman" w:eastAsia="標楷體" w:hAnsi="Times New Roman" w:hint="eastAsia"/>
          <w:color w:val="000000" w:themeColor="text1"/>
        </w:rPr>
        <w:t>之報名。</w:t>
      </w:r>
    </w:p>
    <w:p w14:paraId="770391D0" w14:textId="1F4942F0" w:rsidR="00BD5F57" w:rsidRPr="0046618E" w:rsidRDefault="000664B8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right="-2" w:hanging="1680"/>
        <w:jc w:val="both"/>
        <w:rPr>
          <w:rFonts w:eastAsia="標楷體"/>
          <w:b/>
          <w:bCs/>
          <w:color w:val="000000" w:themeColor="text1"/>
        </w:rPr>
      </w:pPr>
      <w:r w:rsidRPr="0046618E">
        <w:rPr>
          <w:rFonts w:eastAsia="標楷體" w:hint="eastAsia"/>
          <w:b/>
          <w:bCs/>
          <w:color w:val="000000" w:themeColor="text1"/>
        </w:rPr>
        <w:t>十</w:t>
      </w:r>
      <w:r w:rsidR="00D20906" w:rsidRPr="0046618E">
        <w:rPr>
          <w:rFonts w:eastAsia="標楷體" w:hint="eastAsia"/>
          <w:b/>
          <w:bCs/>
          <w:color w:val="000000" w:themeColor="text1"/>
        </w:rPr>
        <w:t>一</w:t>
      </w:r>
      <w:r w:rsidR="00BD5F57" w:rsidRPr="0046618E">
        <w:rPr>
          <w:rFonts w:eastAsia="標楷體"/>
          <w:b/>
          <w:bCs/>
          <w:color w:val="000000" w:themeColor="text1"/>
        </w:rPr>
        <w:t>、獎懲辦法</w:t>
      </w:r>
      <w:r w:rsidR="00BD5F57" w:rsidRPr="0046618E">
        <w:rPr>
          <w:rFonts w:eastAsia="標楷體"/>
          <w:color w:val="000000" w:themeColor="text1"/>
        </w:rPr>
        <w:t>：</w:t>
      </w:r>
    </w:p>
    <w:p w14:paraId="2DECE98C" w14:textId="052EB2D2" w:rsidR="00D1016D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bookmarkStart w:id="8" w:name="_Hlk141774175"/>
      <w:r w:rsidRPr="0046618E">
        <w:rPr>
          <w:rFonts w:eastAsia="標楷體"/>
          <w:color w:val="000000" w:themeColor="text1"/>
        </w:rPr>
        <w:lastRenderedPageBreak/>
        <w:t>（一）各組優勝</w:t>
      </w:r>
      <w:r w:rsidR="00385CCC" w:rsidRPr="0046618E">
        <w:rPr>
          <w:rFonts w:eastAsia="標楷體" w:hint="eastAsia"/>
          <w:color w:val="000000" w:themeColor="text1"/>
        </w:rPr>
        <w:t>(</w:t>
      </w:r>
      <w:r w:rsidR="00385CCC" w:rsidRPr="0046618E">
        <w:rPr>
          <w:rFonts w:eastAsia="標楷體"/>
          <w:color w:val="000000" w:themeColor="text1"/>
        </w:rPr>
        <w:t>4</w:t>
      </w:r>
      <w:r w:rsidR="00385CCC" w:rsidRPr="0046618E">
        <w:rPr>
          <w:rFonts w:eastAsia="標楷體" w:hint="eastAsia"/>
          <w:color w:val="000000" w:themeColor="text1"/>
        </w:rPr>
        <w:t>人報名取前二名、</w:t>
      </w:r>
      <w:r w:rsidR="00385CCC" w:rsidRPr="0046618E">
        <w:rPr>
          <w:rFonts w:eastAsia="標楷體" w:hint="eastAsia"/>
          <w:color w:val="000000" w:themeColor="text1"/>
        </w:rPr>
        <w:t>5</w:t>
      </w:r>
      <w:r w:rsidR="00385CCC" w:rsidRPr="0046618E">
        <w:rPr>
          <w:rFonts w:eastAsia="標楷體" w:hint="eastAsia"/>
          <w:color w:val="000000" w:themeColor="text1"/>
        </w:rPr>
        <w:t>至</w:t>
      </w:r>
      <w:r w:rsidR="00385CCC" w:rsidRPr="0046618E">
        <w:rPr>
          <w:rFonts w:eastAsia="標楷體"/>
          <w:color w:val="000000" w:themeColor="text1"/>
        </w:rPr>
        <w:t>8</w:t>
      </w:r>
      <w:r w:rsidR="00385CCC" w:rsidRPr="0046618E">
        <w:rPr>
          <w:rFonts w:eastAsia="標楷體" w:hint="eastAsia"/>
          <w:color w:val="000000" w:themeColor="text1"/>
        </w:rPr>
        <w:t>人報名取前三名、</w:t>
      </w:r>
      <w:r w:rsidR="00385CCC" w:rsidRPr="0046618E">
        <w:rPr>
          <w:rFonts w:eastAsia="標楷體" w:hint="eastAsia"/>
          <w:color w:val="000000" w:themeColor="text1"/>
        </w:rPr>
        <w:t>9</w:t>
      </w:r>
      <w:r w:rsidR="00385CCC" w:rsidRPr="0046618E">
        <w:rPr>
          <w:rFonts w:eastAsia="標楷體" w:hint="eastAsia"/>
          <w:color w:val="000000" w:themeColor="text1"/>
        </w:rPr>
        <w:t>人以上報名取前四名</w:t>
      </w:r>
      <w:r w:rsidR="00385CCC" w:rsidRPr="0046618E">
        <w:rPr>
          <w:rFonts w:eastAsia="標楷體" w:hint="eastAsia"/>
          <w:color w:val="000000" w:themeColor="text1"/>
        </w:rPr>
        <w:t>)</w:t>
      </w:r>
      <w:r w:rsidRPr="0046618E">
        <w:rPr>
          <w:rFonts w:eastAsia="標楷體"/>
          <w:color w:val="000000" w:themeColor="text1"/>
        </w:rPr>
        <w:t>頒發</w:t>
      </w:r>
      <w:r w:rsidRPr="0046618E">
        <w:rPr>
          <w:rFonts w:eastAsia="標楷體" w:hint="eastAsia"/>
          <w:color w:val="000000" w:themeColor="text1"/>
        </w:rPr>
        <w:t>獲獎證明</w:t>
      </w:r>
      <w:r w:rsidRPr="0046618E">
        <w:rPr>
          <w:rFonts w:eastAsia="標楷體"/>
          <w:color w:val="000000" w:themeColor="text1"/>
        </w:rPr>
        <w:t>。</w:t>
      </w:r>
    </w:p>
    <w:p w14:paraId="74C875F3" w14:textId="62611D6E" w:rsidR="00D1016D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color w:val="000000" w:themeColor="text1"/>
        </w:rPr>
        <w:t>（二）</w:t>
      </w:r>
      <w:r w:rsidR="003E0EF3" w:rsidRPr="0046618E">
        <w:rPr>
          <w:rFonts w:eastAsia="標楷體" w:hint="eastAsia"/>
          <w:b/>
          <w:bCs/>
          <w:color w:val="000000" w:themeColor="text1"/>
        </w:rPr>
        <w:t>凡參與校內運動競賽</w:t>
      </w:r>
      <w:r w:rsidR="003E0EF3" w:rsidRPr="0046618E">
        <w:rPr>
          <w:rFonts w:eastAsia="標楷體" w:hint="eastAsia"/>
          <w:b/>
          <w:bCs/>
          <w:color w:val="000000" w:themeColor="text1"/>
        </w:rPr>
        <w:t>(</w:t>
      </w:r>
      <w:r w:rsidR="003E0EF3" w:rsidRPr="0046618E">
        <w:rPr>
          <w:rFonts w:eastAsia="標楷體" w:hint="eastAsia"/>
          <w:b/>
          <w:bCs/>
          <w:color w:val="000000" w:themeColor="text1"/>
        </w:rPr>
        <w:t>新生盃、運動會、校長盃、水運會、院際盃、足球賽等</w:t>
      </w:r>
      <w:r w:rsidR="003E0EF3" w:rsidRPr="0046618E">
        <w:rPr>
          <w:rFonts w:eastAsia="標楷體" w:hint="eastAsia"/>
          <w:b/>
          <w:bCs/>
          <w:color w:val="000000" w:themeColor="text1"/>
        </w:rPr>
        <w:t>)</w:t>
      </w:r>
      <w:r w:rsidR="003E0EF3" w:rsidRPr="0046618E">
        <w:rPr>
          <w:rFonts w:eastAsia="標楷體" w:hint="eastAsia"/>
          <w:b/>
          <w:bCs/>
          <w:color w:val="000000" w:themeColor="text1"/>
        </w:rPr>
        <w:t>同學</w:t>
      </w:r>
      <w:r w:rsidR="003E0EF3" w:rsidRPr="0046618E">
        <w:rPr>
          <w:rFonts w:eastAsia="標楷體" w:hint="eastAsia"/>
          <w:b/>
          <w:bCs/>
          <w:color w:val="000000" w:themeColor="text1"/>
        </w:rPr>
        <w:t>(</w:t>
      </w:r>
      <w:r w:rsidR="003E0EF3" w:rsidRPr="0046618E">
        <w:rPr>
          <w:rFonts w:eastAsia="標楷體" w:hint="eastAsia"/>
          <w:b/>
          <w:bCs/>
          <w:color w:val="000000" w:themeColor="text1"/>
        </w:rPr>
        <w:t>以報名表名單為主</w:t>
      </w:r>
      <w:r w:rsidR="003E0EF3" w:rsidRPr="0046618E">
        <w:rPr>
          <w:rFonts w:eastAsia="標楷體" w:hint="eastAsia"/>
          <w:b/>
          <w:bCs/>
          <w:color w:val="000000" w:themeColor="text1"/>
        </w:rPr>
        <w:t>)</w:t>
      </w:r>
      <w:r w:rsidR="003E0EF3" w:rsidRPr="0046618E">
        <w:rPr>
          <w:rFonts w:eastAsia="標楷體" w:hint="eastAsia"/>
          <w:b/>
          <w:bCs/>
          <w:color w:val="000000" w:themeColor="text1"/>
        </w:rPr>
        <w:t>皆可獲得「通識課程自主學習微學分」</w:t>
      </w:r>
      <w:r w:rsidR="003E0EF3" w:rsidRPr="0046618E">
        <w:rPr>
          <w:rFonts w:eastAsia="標楷體" w:hint="eastAsia"/>
          <w:b/>
          <w:bCs/>
          <w:color w:val="000000" w:themeColor="text1"/>
        </w:rPr>
        <w:t>0.1</w:t>
      </w:r>
      <w:r w:rsidR="003E0EF3" w:rsidRPr="0046618E">
        <w:rPr>
          <w:rFonts w:eastAsia="標楷體" w:hint="eastAsia"/>
          <w:b/>
          <w:bCs/>
          <w:color w:val="000000" w:themeColor="text1"/>
        </w:rPr>
        <w:t>學分，獲獎同學可以再獲得</w:t>
      </w:r>
      <w:r w:rsidR="003E0EF3" w:rsidRPr="0046618E">
        <w:rPr>
          <w:rFonts w:eastAsia="標楷體" w:hint="eastAsia"/>
          <w:b/>
          <w:bCs/>
          <w:color w:val="000000" w:themeColor="text1"/>
        </w:rPr>
        <w:t>0.1</w:t>
      </w:r>
      <w:r w:rsidR="003E0EF3" w:rsidRPr="0046618E">
        <w:rPr>
          <w:rFonts w:eastAsia="標楷體" w:hint="eastAsia"/>
          <w:b/>
          <w:bCs/>
          <w:color w:val="000000" w:themeColor="text1"/>
        </w:rPr>
        <w:t>學分</w:t>
      </w:r>
      <w:r w:rsidR="003E0EF3" w:rsidRPr="0046618E">
        <w:rPr>
          <w:rFonts w:eastAsia="標楷體" w:hint="eastAsia"/>
          <w:b/>
          <w:bCs/>
          <w:color w:val="000000" w:themeColor="text1"/>
        </w:rPr>
        <w:t>(</w:t>
      </w:r>
      <w:r w:rsidR="003E0EF3" w:rsidRPr="0046618E">
        <w:rPr>
          <w:rFonts w:eastAsia="標楷體" w:hint="eastAsia"/>
          <w:b/>
          <w:bCs/>
          <w:color w:val="000000" w:themeColor="text1"/>
        </w:rPr>
        <w:t>累加至多</w:t>
      </w:r>
      <w:r w:rsidR="003E0EF3" w:rsidRPr="0046618E">
        <w:rPr>
          <w:rFonts w:eastAsia="標楷體" w:hint="eastAsia"/>
          <w:b/>
          <w:bCs/>
          <w:color w:val="000000" w:themeColor="text1"/>
        </w:rPr>
        <w:t>2</w:t>
      </w:r>
      <w:r w:rsidR="003E0EF3" w:rsidRPr="0046618E">
        <w:rPr>
          <w:rFonts w:eastAsia="標楷體" w:hint="eastAsia"/>
          <w:b/>
          <w:bCs/>
          <w:color w:val="000000" w:themeColor="text1"/>
        </w:rPr>
        <w:t>學分</w:t>
      </w:r>
      <w:r w:rsidR="003E0EF3" w:rsidRPr="0046618E">
        <w:rPr>
          <w:rFonts w:eastAsia="標楷體" w:hint="eastAsia"/>
          <w:b/>
          <w:bCs/>
          <w:color w:val="000000" w:themeColor="text1"/>
        </w:rPr>
        <w:t>)</w:t>
      </w:r>
      <w:r w:rsidR="003E0EF3" w:rsidRPr="0046618E">
        <w:rPr>
          <w:rFonts w:eastAsia="標楷體" w:hint="eastAsia"/>
          <w:b/>
          <w:bCs/>
          <w:color w:val="000000" w:themeColor="text1"/>
        </w:rPr>
        <w:t>。</w:t>
      </w:r>
    </w:p>
    <w:p w14:paraId="4961E02A" w14:textId="77777777" w:rsidR="00D1016D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b/>
          <w:color w:val="000000" w:themeColor="text1"/>
        </w:rPr>
        <w:t>（</w:t>
      </w:r>
      <w:r w:rsidRPr="0046618E">
        <w:rPr>
          <w:rFonts w:eastAsia="標楷體" w:hint="eastAsia"/>
          <w:b/>
          <w:color w:val="000000" w:themeColor="text1"/>
        </w:rPr>
        <w:t>三</w:t>
      </w:r>
      <w:r w:rsidRPr="0046618E">
        <w:rPr>
          <w:rFonts w:eastAsia="標楷體"/>
          <w:b/>
          <w:color w:val="000000" w:themeColor="text1"/>
        </w:rPr>
        <w:t>）</w:t>
      </w:r>
      <w:bookmarkStart w:id="9" w:name="_Hlk124769012"/>
      <w:r w:rsidRPr="0046618E">
        <w:rPr>
          <w:rFonts w:eastAsia="標楷體" w:hint="eastAsia"/>
          <w:b/>
          <w:color w:val="000000" w:themeColor="text1"/>
        </w:rPr>
        <w:t>經發現有冒名頂替或惡意違反運動道德者，除取消該隊繼續比賽之權利外</w:t>
      </w:r>
      <w:r w:rsidRPr="0046618E">
        <w:rPr>
          <w:rFonts w:eastAsia="標楷體"/>
          <w:b/>
          <w:color w:val="000000" w:themeColor="text1"/>
        </w:rPr>
        <w:t>，</w:t>
      </w:r>
      <w:r w:rsidRPr="0046618E">
        <w:rPr>
          <w:rFonts w:eastAsia="標楷體" w:hint="eastAsia"/>
          <w:b/>
          <w:color w:val="000000" w:themeColor="text1"/>
        </w:rPr>
        <w:t>本學年度將</w:t>
      </w:r>
      <w:r w:rsidRPr="0046618E">
        <w:rPr>
          <w:rFonts w:eastAsia="標楷體"/>
          <w:b/>
          <w:color w:val="000000" w:themeColor="text1"/>
        </w:rPr>
        <w:t>禁止</w:t>
      </w:r>
      <w:r w:rsidRPr="0046618E">
        <w:rPr>
          <w:rFonts w:eastAsia="標楷體" w:hint="eastAsia"/>
          <w:b/>
          <w:color w:val="000000" w:themeColor="text1"/>
        </w:rPr>
        <w:t>該隊參加本處所主辦之該類競賽；違規人員則禁止報名本處所主辦之所有校內競賽，並依本校學生獎懲辦法第八或第九條規定懲處。</w:t>
      </w:r>
      <w:bookmarkEnd w:id="9"/>
    </w:p>
    <w:p w14:paraId="6783692D" w14:textId="4AE192E2" w:rsidR="00BD5F57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b/>
          <w:color w:val="000000" w:themeColor="text1"/>
        </w:rPr>
      </w:pPr>
      <w:r w:rsidRPr="0046618E">
        <w:rPr>
          <w:rFonts w:eastAsia="標楷體"/>
          <w:color w:val="000000" w:themeColor="text1"/>
        </w:rPr>
        <w:t>（</w:t>
      </w:r>
      <w:r w:rsidRPr="0046618E">
        <w:rPr>
          <w:rFonts w:eastAsia="標楷體" w:hint="eastAsia"/>
          <w:color w:val="000000" w:themeColor="text1"/>
        </w:rPr>
        <w:t>四</w:t>
      </w:r>
      <w:r w:rsidRPr="0046618E">
        <w:rPr>
          <w:rFonts w:eastAsia="標楷體"/>
          <w:color w:val="000000" w:themeColor="text1"/>
        </w:rPr>
        <w:t>）決賽前四名隊伍，如有棄權、未完成比賽及沒收比賽之情形者，取消獲獎資格。</w:t>
      </w:r>
      <w:bookmarkEnd w:id="8"/>
    </w:p>
    <w:p w14:paraId="3766DC6F" w14:textId="04F7753F" w:rsidR="00BD5F57" w:rsidRPr="0046618E" w:rsidRDefault="000664B8" w:rsidP="00296731">
      <w:pPr>
        <w:snapToGrid w:val="0"/>
        <w:spacing w:line="240" w:lineRule="auto"/>
        <w:ind w:right="-2"/>
        <w:jc w:val="both"/>
        <w:rPr>
          <w:rFonts w:eastAsia="標楷體"/>
          <w:b/>
          <w:color w:val="000000" w:themeColor="text1"/>
        </w:rPr>
      </w:pPr>
      <w:r w:rsidRPr="0046618E">
        <w:rPr>
          <w:rFonts w:eastAsia="標楷體" w:hint="eastAsia"/>
          <w:b/>
          <w:color w:val="000000" w:themeColor="text1"/>
        </w:rPr>
        <w:t>十</w:t>
      </w:r>
      <w:r w:rsidR="00D20906" w:rsidRPr="0046618E">
        <w:rPr>
          <w:rFonts w:eastAsia="標楷體" w:hint="eastAsia"/>
          <w:b/>
          <w:color w:val="000000" w:themeColor="text1"/>
        </w:rPr>
        <w:t>二</w:t>
      </w:r>
      <w:r w:rsidRPr="0046618E">
        <w:rPr>
          <w:rFonts w:eastAsia="標楷體"/>
          <w:b/>
          <w:color w:val="000000" w:themeColor="text1"/>
        </w:rPr>
        <w:t>、</w:t>
      </w:r>
      <w:r w:rsidR="00BD5F57" w:rsidRPr="0046618E">
        <w:rPr>
          <w:rFonts w:eastAsia="標楷體"/>
          <w:b/>
          <w:color w:val="000000" w:themeColor="text1"/>
        </w:rPr>
        <w:t>申訴事項：</w:t>
      </w:r>
    </w:p>
    <w:p w14:paraId="512E4B4F" w14:textId="4B6AE59F" w:rsidR="00D1016D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bookmarkStart w:id="10" w:name="_Hlk141774314"/>
      <w:r w:rsidRPr="0046618E">
        <w:rPr>
          <w:rFonts w:eastAsia="標楷體"/>
          <w:color w:val="000000" w:themeColor="text1"/>
        </w:rPr>
        <w:t>（一）</w:t>
      </w:r>
      <w:r w:rsidRPr="0046618E">
        <w:rPr>
          <w:rFonts w:eastAsia="標楷體" w:hint="eastAsia"/>
          <w:color w:val="000000" w:themeColor="text1"/>
        </w:rPr>
        <w:t>有關比賽中所發生的問題</w:t>
      </w:r>
      <w:r w:rsidRPr="0046618E">
        <w:rPr>
          <w:rFonts w:eastAsia="標楷體" w:hint="eastAsia"/>
          <w:color w:val="000000" w:themeColor="text1"/>
        </w:rPr>
        <w:t>(</w:t>
      </w:r>
      <w:r w:rsidRPr="0046618E">
        <w:rPr>
          <w:rFonts w:eastAsia="標楷體" w:hint="eastAsia"/>
          <w:color w:val="000000" w:themeColor="text1"/>
        </w:rPr>
        <w:t>含球員資格問題</w:t>
      </w:r>
      <w:r w:rsidRPr="0046618E">
        <w:rPr>
          <w:rFonts w:eastAsia="標楷體" w:hint="eastAsia"/>
          <w:color w:val="000000" w:themeColor="text1"/>
        </w:rPr>
        <w:t>)</w:t>
      </w:r>
      <w:r w:rsidRPr="0046618E">
        <w:rPr>
          <w:rFonts w:eastAsia="標楷體" w:hint="eastAsia"/>
          <w:color w:val="000000" w:themeColor="text1"/>
        </w:rPr>
        <w:t>，各隊</w:t>
      </w:r>
      <w:r w:rsidRPr="0046618E">
        <w:rPr>
          <w:rFonts w:eastAsia="標楷體" w:hint="eastAsia"/>
          <w:color w:val="000000" w:themeColor="text1"/>
        </w:rPr>
        <w:t>(</w:t>
      </w:r>
      <w:r w:rsidRPr="0046618E">
        <w:rPr>
          <w:rFonts w:eastAsia="標楷體" w:hint="eastAsia"/>
          <w:color w:val="000000" w:themeColor="text1"/>
        </w:rPr>
        <w:t>人</w:t>
      </w:r>
      <w:r w:rsidRPr="0046618E">
        <w:rPr>
          <w:rFonts w:eastAsia="標楷體" w:hint="eastAsia"/>
          <w:color w:val="000000" w:themeColor="text1"/>
        </w:rPr>
        <w:t>)</w:t>
      </w:r>
      <w:r w:rsidRPr="0046618E">
        <w:rPr>
          <w:rFonts w:eastAsia="標楷體" w:hint="eastAsia"/>
          <w:color w:val="000000" w:themeColor="text1"/>
        </w:rPr>
        <w:t>應於各場比賽開始前或在該場比賽結束後</w:t>
      </w:r>
      <w:r w:rsidRPr="0046618E">
        <w:rPr>
          <w:rFonts w:eastAsia="標楷體"/>
          <w:color w:val="000000" w:themeColor="text1"/>
        </w:rPr>
        <w:t>30</w:t>
      </w:r>
      <w:r w:rsidRPr="0046618E">
        <w:rPr>
          <w:rFonts w:eastAsia="標楷體" w:hint="eastAsia"/>
          <w:color w:val="000000" w:themeColor="text1"/>
        </w:rPr>
        <w:t>分鐘內提出，以書面由申訴人簽名，向臨場技術委員提出。未依規定時間內提出者，不予受理。</w:t>
      </w:r>
    </w:p>
    <w:p w14:paraId="780BF501" w14:textId="77777777" w:rsidR="00D1016D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color w:val="000000" w:themeColor="text1"/>
        </w:rPr>
        <w:t>（二）</w:t>
      </w:r>
      <w:r w:rsidRPr="0046618E">
        <w:rPr>
          <w:rFonts w:eastAsia="標楷體" w:hint="eastAsia"/>
          <w:color w:val="000000" w:themeColor="text1"/>
        </w:rPr>
        <w:t>發生球員資格之申訴，臨場技術委員須當場查驗身分後，並由學動組查詢該球員之學籍。</w:t>
      </w:r>
    </w:p>
    <w:p w14:paraId="7DC3295C" w14:textId="6C7C0C62" w:rsidR="00D1016D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color w:val="000000" w:themeColor="text1"/>
        </w:rPr>
        <w:t>（</w:t>
      </w:r>
      <w:r w:rsidRPr="0046618E">
        <w:rPr>
          <w:rFonts w:eastAsia="標楷體" w:hint="eastAsia"/>
          <w:color w:val="000000" w:themeColor="text1"/>
        </w:rPr>
        <w:t>三</w:t>
      </w:r>
      <w:r w:rsidRPr="0046618E">
        <w:rPr>
          <w:rFonts w:eastAsia="標楷體"/>
          <w:color w:val="000000" w:themeColor="text1"/>
        </w:rPr>
        <w:t>）</w:t>
      </w:r>
      <w:r w:rsidRPr="0046618E">
        <w:rPr>
          <w:rFonts w:eastAsia="標楷體" w:hint="eastAsia"/>
          <w:color w:val="000000" w:themeColor="text1"/>
        </w:rPr>
        <w:t>球員資格不符之相關責任應由所屬隊伍或球員本人負責</w:t>
      </w:r>
      <w:bookmarkStart w:id="11" w:name="_Hlk95989047"/>
      <w:r w:rsidRPr="0046618E">
        <w:rPr>
          <w:rFonts w:eastAsia="標楷體" w:hint="eastAsia"/>
          <w:color w:val="000000" w:themeColor="text1"/>
        </w:rPr>
        <w:t>[</w:t>
      </w:r>
      <w:r w:rsidRPr="0046618E">
        <w:rPr>
          <w:rFonts w:eastAsia="標楷體" w:hint="eastAsia"/>
          <w:color w:val="000000" w:themeColor="text1"/>
        </w:rPr>
        <w:t>取消該隊</w:t>
      </w:r>
      <w:r w:rsidRPr="0046618E">
        <w:rPr>
          <w:rFonts w:eastAsia="標楷體" w:hint="eastAsia"/>
          <w:color w:val="000000" w:themeColor="text1"/>
        </w:rPr>
        <w:t>(</w:t>
      </w:r>
      <w:r w:rsidRPr="0046618E">
        <w:rPr>
          <w:rFonts w:eastAsia="標楷體" w:hint="eastAsia"/>
          <w:color w:val="000000" w:themeColor="text1"/>
        </w:rPr>
        <w:t>球員</w:t>
      </w:r>
      <w:r w:rsidRPr="0046618E">
        <w:rPr>
          <w:rFonts w:eastAsia="標楷體" w:hint="eastAsia"/>
          <w:color w:val="000000" w:themeColor="text1"/>
        </w:rPr>
        <w:t>)</w:t>
      </w:r>
      <w:r w:rsidRPr="0046618E">
        <w:rPr>
          <w:rFonts w:eastAsia="標楷體" w:hint="eastAsia"/>
          <w:color w:val="000000" w:themeColor="text1"/>
        </w:rPr>
        <w:t>繼續比賽權利</w:t>
      </w:r>
      <w:bookmarkEnd w:id="11"/>
      <w:r w:rsidRPr="0046618E">
        <w:rPr>
          <w:rFonts w:eastAsia="標楷體" w:hint="eastAsia"/>
          <w:color w:val="000000" w:themeColor="text1"/>
        </w:rPr>
        <w:t>]</w:t>
      </w:r>
      <w:r w:rsidRPr="0046618E">
        <w:rPr>
          <w:rFonts w:eastAsia="標楷體" w:hint="eastAsia"/>
          <w:color w:val="000000" w:themeColor="text1"/>
        </w:rPr>
        <w:t>。</w:t>
      </w:r>
    </w:p>
    <w:p w14:paraId="4316B452" w14:textId="505A9DBE" w:rsidR="00D1016D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color w:val="000000" w:themeColor="text1"/>
        </w:rPr>
        <w:t>（</w:t>
      </w:r>
      <w:r w:rsidRPr="0046618E">
        <w:rPr>
          <w:rFonts w:eastAsia="標楷體" w:hint="eastAsia"/>
          <w:color w:val="000000" w:themeColor="text1"/>
        </w:rPr>
        <w:t>四</w:t>
      </w:r>
      <w:r w:rsidRPr="0046618E">
        <w:rPr>
          <w:rFonts w:eastAsia="標楷體"/>
          <w:color w:val="000000" w:themeColor="text1"/>
        </w:rPr>
        <w:t>）</w:t>
      </w:r>
      <w:r w:rsidRPr="0046618E">
        <w:rPr>
          <w:rFonts w:eastAsia="標楷體" w:hint="eastAsia"/>
          <w:color w:val="000000" w:themeColor="text1"/>
        </w:rPr>
        <w:t>各場比賽進行時如遇特殊情形，</w:t>
      </w:r>
      <w:r w:rsidR="00EC1FDB" w:rsidRPr="0046618E">
        <w:rPr>
          <w:rFonts w:eastAsia="標楷體" w:hint="eastAsia"/>
          <w:color w:val="000000" w:themeColor="text1"/>
          <w:szCs w:val="24"/>
        </w:rPr>
        <w:t>比賽與否由裁判會同主辦單位裁定之</w:t>
      </w:r>
      <w:r w:rsidRPr="0046618E">
        <w:rPr>
          <w:rFonts w:eastAsia="標楷體" w:hint="eastAsia"/>
          <w:color w:val="000000" w:themeColor="text1"/>
        </w:rPr>
        <w:t>。</w:t>
      </w:r>
    </w:p>
    <w:p w14:paraId="66AE03F7" w14:textId="5910780B" w:rsidR="00BD5F57" w:rsidRPr="0046618E" w:rsidRDefault="00D1016D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46618E">
        <w:rPr>
          <w:rFonts w:eastAsia="標楷體"/>
          <w:color w:val="000000" w:themeColor="text1"/>
        </w:rPr>
        <w:t>（</w:t>
      </w:r>
      <w:r w:rsidRPr="0046618E">
        <w:rPr>
          <w:rFonts w:eastAsia="標楷體" w:hint="eastAsia"/>
          <w:color w:val="000000" w:themeColor="text1"/>
        </w:rPr>
        <w:t>五</w:t>
      </w:r>
      <w:r w:rsidRPr="0046618E">
        <w:rPr>
          <w:rFonts w:eastAsia="標楷體"/>
          <w:color w:val="000000" w:themeColor="text1"/>
        </w:rPr>
        <w:t>）</w:t>
      </w:r>
      <w:r w:rsidRPr="0046618E">
        <w:rPr>
          <w:rFonts w:eastAsia="標楷體" w:hint="eastAsia"/>
          <w:color w:val="000000" w:themeColor="text1"/>
        </w:rPr>
        <w:t>任何申訴均須繳交保證金新臺幣</w:t>
      </w:r>
      <w:r w:rsidRPr="0046618E">
        <w:rPr>
          <w:rFonts w:eastAsia="標楷體"/>
          <w:color w:val="000000" w:themeColor="text1"/>
        </w:rPr>
        <w:t xml:space="preserve"> 5,000 </w:t>
      </w:r>
      <w:r w:rsidRPr="0046618E">
        <w:rPr>
          <w:rFonts w:eastAsia="標楷體" w:hint="eastAsia"/>
          <w:color w:val="000000" w:themeColor="text1"/>
        </w:rPr>
        <w:t>元整，如經裁定不受理申訴時，退還其保證金，如經裁定申訴成立時亦同，裁定申訴不成立時，沒收其保證金作為校內比賽業務費用。</w:t>
      </w:r>
      <w:bookmarkEnd w:id="10"/>
    </w:p>
    <w:p w14:paraId="3CDB1218" w14:textId="22376422" w:rsidR="006B697F" w:rsidRDefault="00BD5F57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  <w:r w:rsidRPr="0046618E">
        <w:rPr>
          <w:rFonts w:eastAsia="標楷體"/>
          <w:b/>
          <w:bCs/>
          <w:color w:val="000000" w:themeColor="text1"/>
        </w:rPr>
        <w:t>十</w:t>
      </w:r>
      <w:r w:rsidR="00D20906" w:rsidRPr="0046618E">
        <w:rPr>
          <w:rFonts w:eastAsia="標楷體" w:hint="eastAsia"/>
          <w:b/>
          <w:bCs/>
          <w:color w:val="000000" w:themeColor="text1"/>
        </w:rPr>
        <w:t>三</w:t>
      </w:r>
      <w:r w:rsidRPr="0046618E">
        <w:rPr>
          <w:rFonts w:eastAsia="標楷體"/>
          <w:b/>
          <w:bCs/>
          <w:color w:val="000000" w:themeColor="text1"/>
        </w:rPr>
        <w:t>、本規程由體育事務處訂定，如有未盡事宜，得由</w:t>
      </w:r>
      <w:r w:rsidR="00671FC0" w:rsidRPr="0046618E">
        <w:rPr>
          <w:rFonts w:eastAsia="標楷體" w:hint="eastAsia"/>
          <w:b/>
          <w:bCs/>
          <w:color w:val="000000" w:themeColor="text1"/>
        </w:rPr>
        <w:t>本處</w:t>
      </w:r>
      <w:r w:rsidRPr="0046618E">
        <w:rPr>
          <w:rFonts w:eastAsia="標楷體"/>
          <w:b/>
          <w:bCs/>
          <w:color w:val="000000" w:themeColor="text1"/>
        </w:rPr>
        <w:t>修訂公布之。</w:t>
      </w:r>
    </w:p>
    <w:p w14:paraId="4B347048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48194C55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3FAA4C3F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94EFEEE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6DDF628E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5A401BA1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4C35B2AD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020303D0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069B9B99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6518ED4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9DD6E7A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CE1ECB2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48D7BD28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380FA0C4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8C7691F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1B2EA435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975F8C6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3DC4539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34B89E88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8E95B07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2C390EE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48D6A60E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A027CE2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3F3D4CF3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65D90CC3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63B7BFFB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2097F2C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45390B5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0BCDBD73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13A7FA19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59AAF18D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6D5A4DA3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AD49FF7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4F926F2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6AAE2968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1BB6C0C5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30A4184B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41CF92F0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1071714D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043C922B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4345D375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45E428A3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2A30D95D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0173DDC6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51EDCFC9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31F63F27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3FF5D5B3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7D0033D8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0CF1F9FE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1C918196" w14:textId="77777777" w:rsid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p w14:paraId="57B67EB9" w14:textId="74B0C037" w:rsidR="00E63093" w:rsidRPr="00E63093" w:rsidRDefault="00E63093" w:rsidP="00E63093">
      <w:pPr>
        <w:widowControl/>
        <w:adjustRightInd/>
        <w:spacing w:line="240" w:lineRule="auto"/>
        <w:jc w:val="center"/>
        <w:rPr>
          <w:rFonts w:eastAsia="標楷體"/>
          <w:bCs/>
          <w:color w:val="000000"/>
          <w:sz w:val="40"/>
          <w:szCs w:val="40"/>
        </w:rPr>
      </w:pPr>
      <w:r w:rsidRPr="00E63093">
        <w:rPr>
          <w:rFonts w:eastAsia="標楷體"/>
          <w:bCs/>
          <w:color w:val="000000"/>
          <w:sz w:val="40"/>
          <w:szCs w:val="40"/>
        </w:rPr>
        <w:t>淡江大學</w:t>
      </w:r>
      <w:r w:rsidRPr="00E63093">
        <w:rPr>
          <w:rFonts w:eastAsia="標楷體"/>
          <w:bCs/>
          <w:color w:val="000000"/>
          <w:sz w:val="40"/>
          <w:szCs w:val="40"/>
        </w:rPr>
        <w:t>11</w:t>
      </w:r>
      <w:r w:rsidRPr="00E63093">
        <w:rPr>
          <w:rFonts w:eastAsia="標楷體" w:hint="eastAsia"/>
          <w:bCs/>
          <w:color w:val="000000"/>
          <w:sz w:val="40"/>
          <w:szCs w:val="40"/>
        </w:rPr>
        <w:t>4</w:t>
      </w:r>
      <w:r w:rsidRPr="00E63093">
        <w:rPr>
          <w:rFonts w:eastAsia="標楷體"/>
          <w:bCs/>
          <w:color w:val="000000"/>
          <w:sz w:val="40"/>
          <w:szCs w:val="40"/>
        </w:rPr>
        <w:t>學年度</w:t>
      </w:r>
      <w:r w:rsidRPr="00E63093">
        <w:rPr>
          <w:rFonts w:eastAsia="標楷體" w:hint="eastAsia"/>
          <w:bCs/>
          <w:color w:val="000000"/>
          <w:sz w:val="40"/>
          <w:szCs w:val="40"/>
        </w:rPr>
        <w:t>新生</w:t>
      </w:r>
      <w:r w:rsidRPr="00E63093">
        <w:rPr>
          <w:rFonts w:eastAsia="標楷體"/>
          <w:bCs/>
          <w:color w:val="000000"/>
          <w:sz w:val="40"/>
          <w:szCs w:val="40"/>
        </w:rPr>
        <w:t>盃</w:t>
      </w:r>
      <w:r w:rsidRPr="00E63093">
        <w:rPr>
          <w:rFonts w:eastAsia="標楷體" w:hint="eastAsia"/>
          <w:b/>
          <w:color w:val="000000"/>
          <w:sz w:val="40"/>
          <w:szCs w:val="40"/>
          <w:u w:val="single"/>
          <w:shd w:val="pct15" w:color="auto" w:fill="FFFFFF"/>
        </w:rPr>
        <w:t>羽</w:t>
      </w:r>
      <w:r w:rsidRPr="00E63093">
        <w:rPr>
          <w:rFonts w:eastAsia="標楷體"/>
          <w:b/>
          <w:color w:val="000000"/>
          <w:sz w:val="40"/>
          <w:szCs w:val="40"/>
          <w:u w:val="single"/>
          <w:shd w:val="pct15" w:color="auto" w:fill="FFFFFF"/>
        </w:rPr>
        <w:t>球賽</w:t>
      </w:r>
      <w:r w:rsidRPr="00E63093">
        <w:rPr>
          <w:rFonts w:eastAsia="標楷體"/>
          <w:bCs/>
          <w:color w:val="000000"/>
          <w:sz w:val="40"/>
          <w:szCs w:val="40"/>
        </w:rPr>
        <w:t>報名表</w:t>
      </w:r>
    </w:p>
    <w:p w14:paraId="18E75ECD" w14:textId="3BCAF2F2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pacing w:line="400" w:lineRule="exact"/>
        <w:ind w:leftChars="177" w:left="425" w:right="-215"/>
        <w:jc w:val="both"/>
        <w:textAlignment w:val="baseline"/>
        <w:rPr>
          <w:rFonts w:eastAsia="標楷體"/>
          <w:b/>
          <w:color w:val="000000"/>
          <w:sz w:val="32"/>
          <w:szCs w:val="22"/>
        </w:rPr>
      </w:pPr>
      <w:r w:rsidRPr="00E63093">
        <w:rPr>
          <w:rFonts w:eastAsia="標楷體" w:hint="eastAsia"/>
          <w:b/>
          <w:color w:val="000000"/>
          <w:sz w:val="32"/>
          <w:szCs w:val="22"/>
        </w:rPr>
        <w:t>學系</w:t>
      </w:r>
      <w:r w:rsidRPr="00E63093">
        <w:rPr>
          <w:rFonts w:eastAsia="標楷體"/>
          <w:b/>
          <w:color w:val="000000"/>
          <w:sz w:val="32"/>
          <w:szCs w:val="22"/>
        </w:rPr>
        <w:t>：</w:t>
      </w:r>
      <w:r w:rsidRPr="00E63093">
        <w:rPr>
          <w:rFonts w:eastAsia="標楷體"/>
          <w:b/>
          <w:color w:val="000000"/>
          <w:sz w:val="32"/>
          <w:szCs w:val="22"/>
        </w:rPr>
        <w:fldChar w:fldCharType="begin"/>
      </w:r>
      <w:r w:rsidRPr="00E63093">
        <w:rPr>
          <w:rFonts w:eastAsia="標楷體"/>
          <w:b/>
          <w:color w:val="000000"/>
          <w:sz w:val="32"/>
          <w:szCs w:val="22"/>
        </w:rPr>
        <w:instrText xml:space="preserve"> MERGEFIELD </w:instrText>
      </w:r>
      <w:r w:rsidRPr="00E63093">
        <w:rPr>
          <w:rFonts w:eastAsia="標楷體"/>
          <w:b/>
          <w:color w:val="000000"/>
          <w:sz w:val="32"/>
          <w:szCs w:val="22"/>
        </w:rPr>
        <w:instrText>所屬院別</w:instrText>
      </w:r>
      <w:r w:rsidRPr="00E63093">
        <w:rPr>
          <w:rFonts w:eastAsia="標楷體"/>
          <w:b/>
          <w:color w:val="000000"/>
          <w:sz w:val="32"/>
          <w:szCs w:val="22"/>
        </w:rPr>
        <w:instrText xml:space="preserve"> </w:instrText>
      </w:r>
      <w:r w:rsidRPr="00E63093">
        <w:rPr>
          <w:rFonts w:eastAsia="標楷體"/>
          <w:b/>
          <w:color w:val="000000"/>
          <w:sz w:val="32"/>
          <w:szCs w:val="22"/>
        </w:rPr>
        <w:fldChar w:fldCharType="separate"/>
      </w:r>
      <w:r w:rsidRPr="00E63093">
        <w:rPr>
          <w:rFonts w:eastAsia="標楷體"/>
          <w:b/>
          <w:noProof/>
          <w:color w:val="000000"/>
          <w:sz w:val="32"/>
          <w:szCs w:val="22"/>
          <w:u w:val="single"/>
        </w:rPr>
        <w:t xml:space="preserve">              </w:t>
      </w:r>
      <w:r w:rsidRPr="00E63093">
        <w:rPr>
          <w:rFonts w:eastAsia="標楷體"/>
          <w:b/>
          <w:color w:val="000000"/>
          <w:sz w:val="32"/>
          <w:szCs w:val="22"/>
        </w:rPr>
        <w:fldChar w:fldCharType="end"/>
      </w:r>
      <w:r w:rsidRPr="00E63093">
        <w:rPr>
          <w:rFonts w:eastAsia="標楷體" w:hint="eastAsia"/>
          <w:b/>
          <w:color w:val="000000"/>
          <w:sz w:val="32"/>
          <w:szCs w:val="22"/>
        </w:rPr>
        <w:t xml:space="preserve"> </w:t>
      </w:r>
      <w:r w:rsidRPr="00E63093">
        <w:rPr>
          <w:rFonts w:eastAsia="標楷體"/>
          <w:b/>
          <w:color w:val="000000"/>
          <w:sz w:val="32"/>
          <w:szCs w:val="22"/>
        </w:rPr>
        <w:t>聯絡人：</w:t>
      </w:r>
      <w:r w:rsidRPr="00E63093">
        <w:rPr>
          <w:rFonts w:eastAsia="標楷體"/>
          <w:b/>
          <w:color w:val="000000"/>
          <w:sz w:val="32"/>
          <w:szCs w:val="22"/>
        </w:rPr>
        <w:t xml:space="preserve">           </w:t>
      </w:r>
      <w:r w:rsidRPr="00E63093">
        <w:rPr>
          <w:rFonts w:eastAsia="標楷體"/>
          <w:b/>
          <w:color w:val="000000"/>
          <w:sz w:val="32"/>
          <w:szCs w:val="22"/>
        </w:rPr>
        <w:t>聯絡電話：</w:t>
      </w:r>
      <w:r w:rsidRPr="00E63093">
        <w:rPr>
          <w:rFonts w:eastAsia="標楷體"/>
          <w:b/>
          <w:color w:val="000000"/>
          <w:sz w:val="32"/>
          <w:szCs w:val="22"/>
        </w:rPr>
        <w:fldChar w:fldCharType="begin"/>
      </w:r>
      <w:r w:rsidRPr="00E63093">
        <w:rPr>
          <w:rFonts w:eastAsia="標楷體"/>
          <w:b/>
          <w:color w:val="000000"/>
          <w:sz w:val="32"/>
          <w:szCs w:val="22"/>
        </w:rPr>
        <w:instrText xml:space="preserve"> MERGEFIELD </w:instrText>
      </w:r>
      <w:r w:rsidRPr="00E63093">
        <w:rPr>
          <w:rFonts w:eastAsia="標楷體"/>
          <w:b/>
          <w:color w:val="000000"/>
          <w:sz w:val="32"/>
          <w:szCs w:val="22"/>
        </w:rPr>
        <w:instrText>連絡電話</w:instrText>
      </w:r>
      <w:r w:rsidRPr="00E63093">
        <w:rPr>
          <w:rFonts w:eastAsia="標楷體"/>
          <w:b/>
          <w:color w:val="000000"/>
          <w:sz w:val="32"/>
          <w:szCs w:val="22"/>
        </w:rPr>
        <w:instrText xml:space="preserve"> </w:instrText>
      </w:r>
      <w:r w:rsidRPr="00E63093">
        <w:rPr>
          <w:rFonts w:eastAsia="標楷體"/>
          <w:b/>
          <w:color w:val="000000"/>
          <w:sz w:val="32"/>
          <w:szCs w:val="22"/>
        </w:rPr>
        <w:fldChar w:fldCharType="separate"/>
      </w:r>
      <w:r w:rsidRPr="00E63093">
        <w:rPr>
          <w:rFonts w:eastAsia="標楷體"/>
          <w:b/>
          <w:color w:val="000000"/>
          <w:sz w:val="32"/>
          <w:szCs w:val="22"/>
        </w:rPr>
        <w:fldChar w:fldCharType="end"/>
      </w:r>
    </w:p>
    <w:tbl>
      <w:tblPr>
        <w:tblW w:w="105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37"/>
        <w:gridCol w:w="1843"/>
        <w:gridCol w:w="7408"/>
      </w:tblGrid>
      <w:tr w:rsidR="00E63093" w:rsidRPr="00E63093" w14:paraId="5CEC4C92" w14:textId="77777777" w:rsidTr="00A31376">
        <w:trPr>
          <w:trHeight w:val="90"/>
          <w:jc w:val="center"/>
        </w:trPr>
        <w:tc>
          <w:tcPr>
            <w:tcW w:w="1337" w:type="dxa"/>
            <w:shd w:val="clear" w:color="auto" w:fill="D9D9D9"/>
            <w:vAlign w:val="center"/>
          </w:tcPr>
          <w:p w14:paraId="7F2CAF3E" w14:textId="77777777" w:rsidR="00E63093" w:rsidRPr="00E63093" w:rsidRDefault="00E63093" w:rsidP="00E63093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職稱</w:t>
            </w:r>
          </w:p>
        </w:tc>
        <w:tc>
          <w:tcPr>
            <w:tcW w:w="1843" w:type="dxa"/>
            <w:shd w:val="clear" w:color="auto" w:fill="D9D9D9"/>
            <w:vAlign w:val="center"/>
          </w:tcPr>
          <w:p w14:paraId="704BD661" w14:textId="77777777" w:rsidR="00E63093" w:rsidRPr="00E63093" w:rsidRDefault="00E63093" w:rsidP="00E63093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中文姓名</w:t>
            </w:r>
          </w:p>
        </w:tc>
        <w:tc>
          <w:tcPr>
            <w:tcW w:w="7408" w:type="dxa"/>
            <w:shd w:val="clear" w:color="auto" w:fill="D9D9D9"/>
            <w:vAlign w:val="center"/>
          </w:tcPr>
          <w:p w14:paraId="286C46FE" w14:textId="77777777" w:rsidR="00E63093" w:rsidRPr="00E63093" w:rsidRDefault="00E63093" w:rsidP="00E63093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相關證照</w:t>
            </w:r>
            <w:r w:rsidRPr="00E63093">
              <w:rPr>
                <w:rFonts w:eastAsia="標楷體"/>
                <w:b/>
                <w:color w:val="000000"/>
                <w:sz w:val="28"/>
              </w:rPr>
              <w:t xml:space="preserve">:   </w:t>
            </w:r>
            <w:r w:rsidRPr="00E63093">
              <w:rPr>
                <w:rFonts w:eastAsia="標楷體" w:hint="eastAsia"/>
                <w:b/>
                <w:color w:val="000000"/>
                <w:sz w:val="22"/>
                <w:szCs w:val="16"/>
              </w:rPr>
              <w:t>組隊「非」經由體育處師長所協助者，請填「無」</w:t>
            </w:r>
          </w:p>
        </w:tc>
      </w:tr>
      <w:tr w:rsidR="00E63093" w:rsidRPr="00E63093" w14:paraId="621D3A6B" w14:textId="77777777" w:rsidTr="00A31376">
        <w:trPr>
          <w:trHeight w:val="312"/>
          <w:jc w:val="center"/>
        </w:trPr>
        <w:tc>
          <w:tcPr>
            <w:tcW w:w="1337" w:type="dxa"/>
            <w:vAlign w:val="center"/>
          </w:tcPr>
          <w:p w14:paraId="7042761F" w14:textId="77777777" w:rsidR="00E63093" w:rsidRPr="00E63093" w:rsidRDefault="00E63093" w:rsidP="00E63093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指導老師</w:t>
            </w:r>
          </w:p>
        </w:tc>
        <w:tc>
          <w:tcPr>
            <w:tcW w:w="1843" w:type="dxa"/>
            <w:vAlign w:val="center"/>
          </w:tcPr>
          <w:p w14:paraId="40BA717B" w14:textId="77777777" w:rsidR="00E63093" w:rsidRPr="00E63093" w:rsidRDefault="00E63093" w:rsidP="00E63093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7408" w:type="dxa"/>
            <w:vAlign w:val="center"/>
          </w:tcPr>
          <w:p w14:paraId="4BA05D04" w14:textId="77777777" w:rsidR="00E63093" w:rsidRPr="00E63093" w:rsidRDefault="00E63093" w:rsidP="00E63093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textAlignment w:val="baseline"/>
              <w:rPr>
                <w:rFonts w:eastAsia="標楷體"/>
                <w:b/>
                <w:color w:val="000000"/>
                <w:sz w:val="26"/>
                <w:szCs w:val="26"/>
              </w:rPr>
            </w:pPr>
          </w:p>
        </w:tc>
      </w:tr>
    </w:tbl>
    <w:p w14:paraId="1656FE27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960"/>
        <w:textAlignment w:val="baseline"/>
        <w:rPr>
          <w:rFonts w:eastAsia="標楷體"/>
          <w:b/>
          <w:color w:val="000000"/>
          <w:sz w:val="28"/>
        </w:rPr>
      </w:pPr>
      <w:r w:rsidRPr="00E63093">
        <w:rPr>
          <w:rFonts w:eastAsia="標楷體" w:hint="eastAsia"/>
          <w:b/>
          <w:color w:val="000000"/>
          <w:sz w:val="28"/>
        </w:rPr>
        <w:t xml:space="preserve">　</w:t>
      </w:r>
      <w:r w:rsidRPr="00E63093">
        <w:rPr>
          <w:rFonts w:eastAsia="標楷體" w:hint="eastAsia"/>
          <w:b/>
          <w:color w:val="000000"/>
          <w:sz w:val="28"/>
        </w:rPr>
        <w:t xml:space="preserve"> (</w:t>
      </w:r>
      <w:r w:rsidRPr="00E63093">
        <w:rPr>
          <w:rFonts w:eastAsia="標楷體" w:hint="eastAsia"/>
          <w:b/>
          <w:color w:val="000000"/>
          <w:sz w:val="28"/>
        </w:rPr>
        <w:t>一</w:t>
      </w:r>
      <w:r w:rsidRPr="00E63093">
        <w:rPr>
          <w:rFonts w:eastAsia="標楷體" w:hint="eastAsia"/>
          <w:b/>
          <w:color w:val="000000"/>
          <w:sz w:val="28"/>
        </w:rPr>
        <w:t>)</w:t>
      </w:r>
      <w:r w:rsidRPr="00E63093">
        <w:rPr>
          <w:rFonts w:eastAsia="標楷體" w:hint="eastAsia"/>
          <w:b/>
          <w:color w:val="000000"/>
          <w:sz w:val="28"/>
        </w:rPr>
        <w:t>男子單打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2513"/>
        <w:gridCol w:w="1902"/>
        <w:gridCol w:w="2203"/>
        <w:gridCol w:w="927"/>
        <w:gridCol w:w="1052"/>
      </w:tblGrid>
      <w:tr w:rsidR="00E63093" w:rsidRPr="00E63093" w14:paraId="7DE6270C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2260EB7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bookmarkStart w:id="12" w:name="_Hlk208318323"/>
            <w:r w:rsidRPr="00E63093">
              <w:rPr>
                <w:rFonts w:eastAsia="標楷體"/>
                <w:b/>
                <w:color w:val="000000"/>
                <w:sz w:val="28"/>
              </w:rPr>
              <w:t>職稱</w:t>
            </w:r>
          </w:p>
        </w:tc>
        <w:tc>
          <w:tcPr>
            <w:tcW w:w="2529" w:type="dxa"/>
          </w:tcPr>
          <w:p w14:paraId="7B372BF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學號</w:t>
            </w:r>
          </w:p>
        </w:tc>
        <w:tc>
          <w:tcPr>
            <w:tcW w:w="1913" w:type="dxa"/>
            <w:vAlign w:val="center"/>
          </w:tcPr>
          <w:p w14:paraId="0E9FACB5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中文姓名</w:t>
            </w:r>
          </w:p>
        </w:tc>
        <w:tc>
          <w:tcPr>
            <w:tcW w:w="2217" w:type="dxa"/>
            <w:vAlign w:val="center"/>
          </w:tcPr>
          <w:p w14:paraId="1EB151E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 xml:space="preserve">  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英文姓名</w:t>
            </w:r>
          </w:p>
        </w:tc>
        <w:tc>
          <w:tcPr>
            <w:tcW w:w="931" w:type="dxa"/>
            <w:vAlign w:val="center"/>
          </w:tcPr>
          <w:p w14:paraId="13A0D77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年級</w:t>
            </w:r>
          </w:p>
        </w:tc>
        <w:tc>
          <w:tcPr>
            <w:tcW w:w="1057" w:type="dxa"/>
            <w:vAlign w:val="center"/>
          </w:tcPr>
          <w:p w14:paraId="1C76354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班別</w:t>
            </w:r>
          </w:p>
        </w:tc>
      </w:tr>
      <w:tr w:rsidR="00E63093" w:rsidRPr="00E63093" w14:paraId="782CE1CC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0175042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1</w:t>
            </w:r>
          </w:p>
        </w:tc>
        <w:tc>
          <w:tcPr>
            <w:tcW w:w="2529" w:type="dxa"/>
          </w:tcPr>
          <w:p w14:paraId="012D0B56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38189A71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2E9A8D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790026A2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15D71AD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6FDC219F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6CDF4472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2</w:t>
            </w:r>
          </w:p>
        </w:tc>
        <w:tc>
          <w:tcPr>
            <w:tcW w:w="2529" w:type="dxa"/>
          </w:tcPr>
          <w:p w14:paraId="4C51B4A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758BA85A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09C68E6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21524CF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6D5EFB50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2612BA56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6B02D0D0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3</w:t>
            </w:r>
          </w:p>
        </w:tc>
        <w:tc>
          <w:tcPr>
            <w:tcW w:w="2529" w:type="dxa"/>
          </w:tcPr>
          <w:p w14:paraId="6611A5BC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4E1005F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57C1F1C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466554B5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386F6F6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1363593B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378333E2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4</w:t>
            </w:r>
          </w:p>
        </w:tc>
        <w:tc>
          <w:tcPr>
            <w:tcW w:w="2529" w:type="dxa"/>
          </w:tcPr>
          <w:p w14:paraId="3F6A393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6922FF0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7E9F756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4667EEE6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1C44B86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</w:tbl>
    <w:bookmarkEnd w:id="12"/>
    <w:p w14:paraId="6562F20A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-236" w:left="-566" w:right="960"/>
        <w:textAlignment w:val="baseline"/>
        <w:rPr>
          <w:rFonts w:eastAsia="標楷體"/>
          <w:b/>
          <w:color w:val="000000"/>
          <w:sz w:val="28"/>
        </w:rPr>
      </w:pPr>
      <w:r w:rsidRPr="00E63093">
        <w:rPr>
          <w:rFonts w:eastAsia="標楷體"/>
          <w:color w:val="000000"/>
        </w:rPr>
        <w:t xml:space="preserve">       </w:t>
      </w:r>
      <w:r w:rsidRPr="00E63093">
        <w:rPr>
          <w:rFonts w:eastAsia="標楷體" w:hint="eastAsia"/>
          <w:color w:val="000000"/>
        </w:rPr>
        <w:t xml:space="preserve"> </w:t>
      </w:r>
      <w:r w:rsidRPr="00E63093">
        <w:rPr>
          <w:rFonts w:eastAsia="標楷體" w:hint="eastAsia"/>
          <w:b/>
          <w:color w:val="000000"/>
          <w:sz w:val="28"/>
        </w:rPr>
        <w:t xml:space="preserve"> </w:t>
      </w:r>
    </w:p>
    <w:p w14:paraId="1FEC6006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-236" w:left="-566" w:right="960"/>
        <w:textAlignment w:val="baseline"/>
        <w:rPr>
          <w:rFonts w:eastAsia="標楷體"/>
          <w:b/>
          <w:color w:val="000000"/>
          <w:sz w:val="28"/>
        </w:rPr>
      </w:pPr>
      <w:r w:rsidRPr="00E63093">
        <w:rPr>
          <w:rFonts w:eastAsia="標楷體" w:hint="eastAsia"/>
          <w:b/>
          <w:color w:val="000000"/>
          <w:sz w:val="28"/>
        </w:rPr>
        <w:t xml:space="preserve">       (</w:t>
      </w:r>
      <w:r w:rsidRPr="00E63093">
        <w:rPr>
          <w:rFonts w:eastAsia="標楷體" w:hint="eastAsia"/>
          <w:b/>
          <w:color w:val="000000"/>
          <w:sz w:val="28"/>
        </w:rPr>
        <w:t>二</w:t>
      </w:r>
      <w:r w:rsidRPr="00E63093">
        <w:rPr>
          <w:rFonts w:eastAsia="標楷體" w:hint="eastAsia"/>
          <w:b/>
          <w:color w:val="000000"/>
          <w:sz w:val="28"/>
        </w:rPr>
        <w:t>)</w:t>
      </w:r>
      <w:r w:rsidRPr="00E63093">
        <w:rPr>
          <w:rFonts w:eastAsia="標楷體" w:hint="eastAsia"/>
          <w:b/>
          <w:color w:val="000000"/>
          <w:sz w:val="28"/>
        </w:rPr>
        <w:t>女子單打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2513"/>
        <w:gridCol w:w="1902"/>
        <w:gridCol w:w="2203"/>
        <w:gridCol w:w="927"/>
        <w:gridCol w:w="1052"/>
      </w:tblGrid>
      <w:tr w:rsidR="00E63093" w:rsidRPr="00E63093" w14:paraId="34F86909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4A2C795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職稱</w:t>
            </w:r>
          </w:p>
        </w:tc>
        <w:tc>
          <w:tcPr>
            <w:tcW w:w="2529" w:type="dxa"/>
          </w:tcPr>
          <w:p w14:paraId="2738743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學號</w:t>
            </w:r>
          </w:p>
        </w:tc>
        <w:tc>
          <w:tcPr>
            <w:tcW w:w="1913" w:type="dxa"/>
            <w:vAlign w:val="center"/>
          </w:tcPr>
          <w:p w14:paraId="3BCF7238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中文姓名</w:t>
            </w:r>
          </w:p>
        </w:tc>
        <w:tc>
          <w:tcPr>
            <w:tcW w:w="2217" w:type="dxa"/>
            <w:vAlign w:val="center"/>
          </w:tcPr>
          <w:p w14:paraId="205D9B1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 xml:space="preserve">  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英文姓名</w:t>
            </w:r>
          </w:p>
        </w:tc>
        <w:tc>
          <w:tcPr>
            <w:tcW w:w="931" w:type="dxa"/>
            <w:vAlign w:val="center"/>
          </w:tcPr>
          <w:p w14:paraId="4212DB61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年級</w:t>
            </w:r>
          </w:p>
        </w:tc>
        <w:tc>
          <w:tcPr>
            <w:tcW w:w="1057" w:type="dxa"/>
            <w:vAlign w:val="center"/>
          </w:tcPr>
          <w:p w14:paraId="6876E9E8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班別</w:t>
            </w:r>
          </w:p>
        </w:tc>
      </w:tr>
      <w:tr w:rsidR="00E63093" w:rsidRPr="00E63093" w14:paraId="32800B0A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38E24C7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1</w:t>
            </w:r>
          </w:p>
        </w:tc>
        <w:tc>
          <w:tcPr>
            <w:tcW w:w="2529" w:type="dxa"/>
          </w:tcPr>
          <w:p w14:paraId="5C9D6FE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1EDA49C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374E44B8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50AF1B5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68B9946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0224CC94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7534589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2</w:t>
            </w:r>
          </w:p>
        </w:tc>
        <w:tc>
          <w:tcPr>
            <w:tcW w:w="2529" w:type="dxa"/>
          </w:tcPr>
          <w:p w14:paraId="7438AB5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3D132CA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3A51E72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108DC718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2A1BA8B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07255DD9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58C8F78C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3</w:t>
            </w:r>
          </w:p>
        </w:tc>
        <w:tc>
          <w:tcPr>
            <w:tcW w:w="2529" w:type="dxa"/>
          </w:tcPr>
          <w:p w14:paraId="30CD8F0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58F4CFD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42D746B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57C00CB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7DB440C2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59A34D38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3F8DFB9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04</w:t>
            </w:r>
          </w:p>
        </w:tc>
        <w:tc>
          <w:tcPr>
            <w:tcW w:w="2529" w:type="dxa"/>
          </w:tcPr>
          <w:p w14:paraId="44FA8F3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5B547736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526E2AB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676A3926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711F5240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</w:tbl>
    <w:p w14:paraId="68D653CE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-236" w:left="-566" w:right="960"/>
        <w:textAlignment w:val="baseline"/>
        <w:rPr>
          <w:rFonts w:eastAsia="標楷體"/>
          <w:b/>
          <w:color w:val="000000"/>
          <w:sz w:val="28"/>
        </w:rPr>
      </w:pPr>
    </w:p>
    <w:p w14:paraId="0159E659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-236" w:left="-566" w:right="960"/>
        <w:textAlignment w:val="baseline"/>
        <w:rPr>
          <w:rFonts w:eastAsia="標楷體"/>
          <w:b/>
          <w:color w:val="000000"/>
          <w:szCs w:val="24"/>
        </w:rPr>
      </w:pPr>
      <w:r w:rsidRPr="00E63093">
        <w:rPr>
          <w:rFonts w:eastAsia="標楷體" w:hint="eastAsia"/>
          <w:b/>
          <w:color w:val="000000"/>
          <w:sz w:val="28"/>
        </w:rPr>
        <w:t xml:space="preserve">       </w:t>
      </w:r>
      <w:r w:rsidRPr="00E63093">
        <w:rPr>
          <w:rFonts w:eastAsia="標楷體" w:hint="eastAsia"/>
          <w:b/>
          <w:color w:val="000000"/>
          <w:sz w:val="28"/>
        </w:rPr>
        <w:t xml:space="preserve">　</w:t>
      </w:r>
      <w:r w:rsidRPr="00E63093">
        <w:rPr>
          <w:rFonts w:eastAsia="標楷體" w:hint="eastAsia"/>
          <w:b/>
          <w:color w:val="000000"/>
          <w:sz w:val="28"/>
        </w:rPr>
        <w:t>(</w:t>
      </w:r>
      <w:r w:rsidRPr="00E63093">
        <w:rPr>
          <w:rFonts w:eastAsia="標楷體" w:hint="eastAsia"/>
          <w:b/>
          <w:color w:val="000000"/>
          <w:sz w:val="28"/>
        </w:rPr>
        <w:t>三</w:t>
      </w:r>
      <w:r w:rsidRPr="00E63093">
        <w:rPr>
          <w:rFonts w:eastAsia="標楷體" w:hint="eastAsia"/>
          <w:b/>
          <w:color w:val="000000"/>
          <w:sz w:val="28"/>
        </w:rPr>
        <w:t>)</w:t>
      </w:r>
      <w:r w:rsidRPr="00E63093">
        <w:rPr>
          <w:rFonts w:eastAsia="標楷體" w:hint="eastAsia"/>
          <w:b/>
          <w:color w:val="000000"/>
          <w:sz w:val="28"/>
          <w:szCs w:val="28"/>
        </w:rPr>
        <w:t>男子雙打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2513"/>
        <w:gridCol w:w="1902"/>
        <w:gridCol w:w="2203"/>
        <w:gridCol w:w="927"/>
        <w:gridCol w:w="1052"/>
      </w:tblGrid>
      <w:tr w:rsidR="00E63093" w:rsidRPr="00E63093" w14:paraId="530A9694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70E69602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職稱</w:t>
            </w:r>
          </w:p>
        </w:tc>
        <w:tc>
          <w:tcPr>
            <w:tcW w:w="2529" w:type="dxa"/>
          </w:tcPr>
          <w:p w14:paraId="5915B4FA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學號</w:t>
            </w:r>
          </w:p>
        </w:tc>
        <w:tc>
          <w:tcPr>
            <w:tcW w:w="1913" w:type="dxa"/>
            <w:vAlign w:val="center"/>
          </w:tcPr>
          <w:p w14:paraId="30CCAF91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中文姓名</w:t>
            </w:r>
          </w:p>
        </w:tc>
        <w:tc>
          <w:tcPr>
            <w:tcW w:w="2217" w:type="dxa"/>
            <w:vAlign w:val="center"/>
          </w:tcPr>
          <w:p w14:paraId="377811D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 xml:space="preserve">  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英文姓名</w:t>
            </w:r>
          </w:p>
        </w:tc>
        <w:tc>
          <w:tcPr>
            <w:tcW w:w="931" w:type="dxa"/>
            <w:vAlign w:val="center"/>
          </w:tcPr>
          <w:p w14:paraId="14520A01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年級</w:t>
            </w:r>
          </w:p>
        </w:tc>
        <w:tc>
          <w:tcPr>
            <w:tcW w:w="1057" w:type="dxa"/>
            <w:vAlign w:val="center"/>
          </w:tcPr>
          <w:p w14:paraId="2A567D1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班別</w:t>
            </w:r>
          </w:p>
        </w:tc>
      </w:tr>
      <w:tr w:rsidR="00E63093" w:rsidRPr="00E63093" w14:paraId="2A1CBB18" w14:textId="77777777" w:rsidTr="00A31376">
        <w:trPr>
          <w:trHeight w:val="418"/>
          <w:jc w:val="center"/>
        </w:trPr>
        <w:tc>
          <w:tcPr>
            <w:tcW w:w="1606" w:type="dxa"/>
            <w:vMerge w:val="restart"/>
            <w:vAlign w:val="center"/>
          </w:tcPr>
          <w:p w14:paraId="583F8BD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隊伍０１</w:t>
            </w:r>
          </w:p>
        </w:tc>
        <w:tc>
          <w:tcPr>
            <w:tcW w:w="2529" w:type="dxa"/>
          </w:tcPr>
          <w:p w14:paraId="18E3F240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7BD1377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44AF076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69F792F1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59CD0A9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2D8B6D73" w14:textId="77777777" w:rsidTr="00A31376">
        <w:trPr>
          <w:trHeight w:val="418"/>
          <w:jc w:val="center"/>
        </w:trPr>
        <w:tc>
          <w:tcPr>
            <w:tcW w:w="1606" w:type="dxa"/>
            <w:vMerge/>
            <w:vAlign w:val="center"/>
          </w:tcPr>
          <w:p w14:paraId="2B4258F1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529" w:type="dxa"/>
          </w:tcPr>
          <w:p w14:paraId="2B5AEB7F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5A0927B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C45D41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0DE5BE0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41B73C2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2C0829C5" w14:textId="77777777" w:rsidTr="00A31376">
        <w:trPr>
          <w:trHeight w:val="418"/>
          <w:jc w:val="center"/>
        </w:trPr>
        <w:tc>
          <w:tcPr>
            <w:tcW w:w="1606" w:type="dxa"/>
            <w:vMerge w:val="restart"/>
            <w:vAlign w:val="center"/>
          </w:tcPr>
          <w:p w14:paraId="58F2A0FA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隊伍０２</w:t>
            </w:r>
          </w:p>
        </w:tc>
        <w:tc>
          <w:tcPr>
            <w:tcW w:w="2529" w:type="dxa"/>
          </w:tcPr>
          <w:p w14:paraId="6F168C9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4F1D04D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74F0FDC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1F203268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313A7E3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2D464F9F" w14:textId="77777777" w:rsidTr="00A31376">
        <w:trPr>
          <w:trHeight w:val="418"/>
          <w:jc w:val="center"/>
        </w:trPr>
        <w:tc>
          <w:tcPr>
            <w:tcW w:w="1606" w:type="dxa"/>
            <w:vMerge/>
            <w:vAlign w:val="center"/>
          </w:tcPr>
          <w:p w14:paraId="503729B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529" w:type="dxa"/>
          </w:tcPr>
          <w:p w14:paraId="6F48C97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5666C97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404B4986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2350601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5D84087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</w:tbl>
    <w:p w14:paraId="7D6940AE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960"/>
        <w:textAlignment w:val="baseline"/>
        <w:rPr>
          <w:rFonts w:eastAsia="標楷體"/>
          <w:b/>
          <w:color w:val="000000"/>
        </w:rPr>
      </w:pPr>
    </w:p>
    <w:p w14:paraId="49E33CB6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960"/>
        <w:textAlignment w:val="baseline"/>
        <w:rPr>
          <w:rFonts w:eastAsia="標楷體"/>
          <w:color w:val="000000"/>
        </w:rPr>
      </w:pPr>
      <w:r w:rsidRPr="00E63093">
        <w:rPr>
          <w:rFonts w:eastAsia="標楷體" w:hint="eastAsia"/>
          <w:b/>
          <w:color w:val="000000"/>
        </w:rPr>
        <w:t xml:space="preserve">    </w:t>
      </w:r>
      <w:r w:rsidRPr="00E63093">
        <w:rPr>
          <w:rFonts w:eastAsia="標楷體" w:hint="eastAsia"/>
          <w:b/>
          <w:color w:val="000000"/>
          <w:sz w:val="28"/>
        </w:rPr>
        <w:t>(</w:t>
      </w:r>
      <w:r w:rsidRPr="00E63093">
        <w:rPr>
          <w:rFonts w:eastAsia="標楷體" w:hint="eastAsia"/>
          <w:b/>
          <w:color w:val="000000"/>
          <w:sz w:val="28"/>
        </w:rPr>
        <w:t>四</w:t>
      </w:r>
      <w:r w:rsidRPr="00E63093">
        <w:rPr>
          <w:rFonts w:eastAsia="標楷體" w:hint="eastAsia"/>
          <w:b/>
          <w:color w:val="000000"/>
          <w:sz w:val="28"/>
        </w:rPr>
        <w:t>)</w:t>
      </w:r>
      <w:r w:rsidRPr="00E63093">
        <w:rPr>
          <w:rFonts w:eastAsia="標楷體" w:hint="eastAsia"/>
          <w:b/>
          <w:color w:val="000000"/>
          <w:sz w:val="28"/>
          <w:szCs w:val="28"/>
        </w:rPr>
        <w:t>女子雙打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2513"/>
        <w:gridCol w:w="1902"/>
        <w:gridCol w:w="2203"/>
        <w:gridCol w:w="927"/>
        <w:gridCol w:w="1052"/>
      </w:tblGrid>
      <w:tr w:rsidR="00E63093" w:rsidRPr="00E63093" w14:paraId="6B125F9A" w14:textId="77777777" w:rsidTr="00A31376">
        <w:trPr>
          <w:trHeight w:val="418"/>
          <w:jc w:val="center"/>
        </w:trPr>
        <w:tc>
          <w:tcPr>
            <w:tcW w:w="1606" w:type="dxa"/>
            <w:vAlign w:val="center"/>
          </w:tcPr>
          <w:p w14:paraId="2D9CE25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職稱</w:t>
            </w:r>
          </w:p>
        </w:tc>
        <w:tc>
          <w:tcPr>
            <w:tcW w:w="2529" w:type="dxa"/>
          </w:tcPr>
          <w:p w14:paraId="76A4F83A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學號</w:t>
            </w:r>
          </w:p>
        </w:tc>
        <w:tc>
          <w:tcPr>
            <w:tcW w:w="1913" w:type="dxa"/>
            <w:vAlign w:val="center"/>
          </w:tcPr>
          <w:p w14:paraId="31D3BF3C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中文姓名</w:t>
            </w:r>
          </w:p>
        </w:tc>
        <w:tc>
          <w:tcPr>
            <w:tcW w:w="2217" w:type="dxa"/>
            <w:vAlign w:val="center"/>
          </w:tcPr>
          <w:p w14:paraId="235C2582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 xml:space="preserve">  </w:t>
            </w:r>
            <w:r w:rsidRPr="00E63093">
              <w:rPr>
                <w:rFonts w:eastAsia="標楷體"/>
                <w:b/>
                <w:color w:val="000000"/>
                <w:sz w:val="28"/>
              </w:rPr>
              <w:t>英文姓名</w:t>
            </w:r>
          </w:p>
        </w:tc>
        <w:tc>
          <w:tcPr>
            <w:tcW w:w="931" w:type="dxa"/>
            <w:vAlign w:val="center"/>
          </w:tcPr>
          <w:p w14:paraId="2117B55C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年級</w:t>
            </w:r>
          </w:p>
        </w:tc>
        <w:tc>
          <w:tcPr>
            <w:tcW w:w="1057" w:type="dxa"/>
            <w:vAlign w:val="center"/>
          </w:tcPr>
          <w:p w14:paraId="259548B0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/>
                <w:b/>
                <w:color w:val="000000"/>
                <w:sz w:val="28"/>
              </w:rPr>
              <w:t>班別</w:t>
            </w:r>
          </w:p>
        </w:tc>
      </w:tr>
      <w:tr w:rsidR="00E63093" w:rsidRPr="00E63093" w14:paraId="58BE47DE" w14:textId="77777777" w:rsidTr="00A31376">
        <w:trPr>
          <w:trHeight w:val="418"/>
          <w:jc w:val="center"/>
        </w:trPr>
        <w:tc>
          <w:tcPr>
            <w:tcW w:w="1606" w:type="dxa"/>
            <w:vMerge w:val="restart"/>
            <w:vAlign w:val="center"/>
          </w:tcPr>
          <w:p w14:paraId="3AEA84B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隊伍０１</w:t>
            </w:r>
          </w:p>
        </w:tc>
        <w:tc>
          <w:tcPr>
            <w:tcW w:w="2529" w:type="dxa"/>
          </w:tcPr>
          <w:p w14:paraId="51F23E5D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554F667A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621B375A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49275A2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05BA5793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0666A773" w14:textId="77777777" w:rsidTr="00A31376">
        <w:trPr>
          <w:trHeight w:val="418"/>
          <w:jc w:val="center"/>
        </w:trPr>
        <w:tc>
          <w:tcPr>
            <w:tcW w:w="1606" w:type="dxa"/>
            <w:vMerge/>
            <w:vAlign w:val="center"/>
          </w:tcPr>
          <w:p w14:paraId="16D7E29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529" w:type="dxa"/>
          </w:tcPr>
          <w:p w14:paraId="731CBDFA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30B11B1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1568A077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69E0B2A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6C33483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70DDE897" w14:textId="77777777" w:rsidTr="00A31376">
        <w:trPr>
          <w:trHeight w:val="418"/>
          <w:jc w:val="center"/>
        </w:trPr>
        <w:tc>
          <w:tcPr>
            <w:tcW w:w="1606" w:type="dxa"/>
            <w:vMerge w:val="restart"/>
            <w:vAlign w:val="center"/>
          </w:tcPr>
          <w:p w14:paraId="2B329A41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  <w:r w:rsidRPr="00E63093">
              <w:rPr>
                <w:rFonts w:eastAsia="標楷體" w:hint="eastAsia"/>
                <w:b/>
                <w:color w:val="000000"/>
                <w:sz w:val="28"/>
              </w:rPr>
              <w:t>隊伍０２</w:t>
            </w:r>
          </w:p>
        </w:tc>
        <w:tc>
          <w:tcPr>
            <w:tcW w:w="2529" w:type="dxa"/>
          </w:tcPr>
          <w:p w14:paraId="4F54814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77F0A6E8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664006D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415464C4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5DAA7F2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E63093" w:rsidRPr="00E63093" w14:paraId="7FFFAFD1" w14:textId="77777777" w:rsidTr="00A31376">
        <w:trPr>
          <w:trHeight w:val="418"/>
          <w:jc w:val="center"/>
        </w:trPr>
        <w:tc>
          <w:tcPr>
            <w:tcW w:w="1606" w:type="dxa"/>
            <w:vMerge/>
            <w:vAlign w:val="center"/>
          </w:tcPr>
          <w:p w14:paraId="0C30E3B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529" w:type="dxa"/>
          </w:tcPr>
          <w:p w14:paraId="4A9D9F4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913" w:type="dxa"/>
            <w:vAlign w:val="center"/>
          </w:tcPr>
          <w:p w14:paraId="1BF53E6B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217" w:type="dxa"/>
            <w:vAlign w:val="center"/>
          </w:tcPr>
          <w:p w14:paraId="2A684280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931" w:type="dxa"/>
            <w:vAlign w:val="center"/>
          </w:tcPr>
          <w:p w14:paraId="7CCBE1BE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57" w:type="dxa"/>
            <w:vAlign w:val="center"/>
          </w:tcPr>
          <w:p w14:paraId="34A02D89" w14:textId="77777777" w:rsidR="00E63093" w:rsidRPr="00E63093" w:rsidRDefault="00E63093" w:rsidP="00E63093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textAlignment w:val="baseline"/>
              <w:rPr>
                <w:rFonts w:eastAsia="標楷體"/>
                <w:b/>
                <w:color w:val="000000"/>
                <w:sz w:val="28"/>
              </w:rPr>
            </w:pPr>
          </w:p>
        </w:tc>
      </w:tr>
    </w:tbl>
    <w:p w14:paraId="0F08D6F8" w14:textId="5645FE73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960"/>
        <w:textAlignment w:val="baseline"/>
        <w:rPr>
          <w:rFonts w:eastAsia="標楷體"/>
          <w:color w:val="000000"/>
        </w:rPr>
      </w:pPr>
      <w:r w:rsidRPr="00E63093">
        <w:rPr>
          <w:rFonts w:eastAsia="標楷體" w:hint="eastAsia"/>
          <w:color w:val="000000"/>
        </w:rPr>
        <w:t xml:space="preserve"> </w:t>
      </w:r>
      <w:r w:rsidRPr="008F6E4C">
        <w:rPr>
          <w:rFonts w:eastAsia="標楷體" w:hint="eastAsia"/>
          <w:color w:val="000000"/>
          <w:sz w:val="28"/>
          <w:szCs w:val="28"/>
        </w:rPr>
        <w:t>＊報名表格可以依據實際報名人員（隊伍）自行增減</w:t>
      </w:r>
    </w:p>
    <w:p w14:paraId="612BAD40" w14:textId="73C7374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960"/>
        <w:textAlignment w:val="baseline"/>
        <w:rPr>
          <w:rFonts w:eastAsia="標楷體"/>
          <w:color w:val="000000"/>
          <w:sz w:val="28"/>
          <w:szCs w:val="28"/>
        </w:rPr>
      </w:pPr>
      <w:r w:rsidRPr="00E63093">
        <w:rPr>
          <w:rFonts w:eastAsia="標楷體" w:hint="eastAsia"/>
          <w:color w:val="000000"/>
        </w:rPr>
        <w:t xml:space="preserve"> </w:t>
      </w:r>
      <w:r w:rsidR="008F6E4C" w:rsidRPr="008F6E4C">
        <w:rPr>
          <w:rFonts w:eastAsia="標楷體" w:hint="eastAsia"/>
          <w:color w:val="000000"/>
          <w:sz w:val="28"/>
          <w:szCs w:val="28"/>
        </w:rPr>
        <w:t>＊</w:t>
      </w:r>
      <w:r w:rsidRPr="00E63093">
        <w:rPr>
          <w:rFonts w:eastAsia="標楷體" w:hint="eastAsia"/>
          <w:color w:val="000000"/>
          <w:sz w:val="28"/>
          <w:szCs w:val="28"/>
        </w:rPr>
        <w:t>以下</w:t>
      </w:r>
      <w:r w:rsidRPr="00E63093">
        <w:rPr>
          <w:rFonts w:eastAsia="標楷體"/>
          <w:color w:val="000000"/>
          <w:sz w:val="28"/>
          <w:szCs w:val="28"/>
        </w:rPr>
        <w:t>請</w:t>
      </w:r>
      <w:r w:rsidRPr="00E63093">
        <w:rPr>
          <w:rFonts w:eastAsia="標楷體" w:hint="eastAsia"/>
          <w:color w:val="000000"/>
          <w:sz w:val="28"/>
          <w:szCs w:val="28"/>
        </w:rPr>
        <w:t>確認</w:t>
      </w:r>
      <w:r w:rsidRPr="00E63093">
        <w:rPr>
          <w:rFonts w:eastAsia="標楷體"/>
          <w:color w:val="000000"/>
          <w:sz w:val="28"/>
          <w:szCs w:val="28"/>
        </w:rPr>
        <w:t>勾選</w:t>
      </w:r>
      <w:r w:rsidRPr="00E63093">
        <w:rPr>
          <w:rFonts w:eastAsia="標楷體" w:hint="eastAsia"/>
          <w:color w:val="000000"/>
          <w:sz w:val="28"/>
          <w:szCs w:val="28"/>
        </w:rPr>
        <w:t>完成</w:t>
      </w:r>
      <w:r w:rsidRPr="00E63093">
        <w:rPr>
          <w:rFonts w:eastAsia="標楷體" w:hint="eastAsia"/>
          <w:color w:val="000000"/>
          <w:sz w:val="28"/>
          <w:szCs w:val="28"/>
        </w:rPr>
        <w:t xml:space="preserve"> (</w:t>
      </w:r>
      <w:r w:rsidRPr="00E63093">
        <w:rPr>
          <w:rFonts w:eastAsia="標楷體" w:hint="eastAsia"/>
          <w:color w:val="000000"/>
          <w:sz w:val="28"/>
          <w:szCs w:val="28"/>
        </w:rPr>
        <w:t>若有任一項未勾選完成，恕無法完成報名</w:t>
      </w:r>
      <w:r w:rsidRPr="00E63093">
        <w:rPr>
          <w:rFonts w:eastAsia="標楷體" w:hint="eastAsia"/>
          <w:color w:val="000000"/>
          <w:sz w:val="28"/>
          <w:szCs w:val="28"/>
        </w:rPr>
        <w:t>)</w:t>
      </w:r>
      <w:r w:rsidRPr="00E63093">
        <w:rPr>
          <w:rFonts w:eastAsia="標楷體"/>
          <w:color w:val="000000"/>
          <w:sz w:val="28"/>
          <w:szCs w:val="28"/>
        </w:rPr>
        <w:t>:</w:t>
      </w:r>
    </w:p>
    <w:p w14:paraId="63A26330" w14:textId="3CA08DFD" w:rsidR="00E63093" w:rsidRPr="00E63093" w:rsidRDefault="00E63093" w:rsidP="008F6E4C">
      <w:pPr>
        <w:autoSpaceDE w:val="0"/>
        <w:autoSpaceDN w:val="0"/>
        <w:snapToGrid w:val="0"/>
        <w:spacing w:line="240" w:lineRule="auto"/>
        <w:ind w:rightChars="152" w:right="365"/>
        <w:textAlignment w:val="baseline"/>
        <w:rPr>
          <w:rFonts w:eastAsia="標楷體"/>
          <w:color w:val="000000"/>
          <w:sz w:val="28"/>
          <w:szCs w:val="28"/>
        </w:rPr>
      </w:pPr>
      <w:r w:rsidRPr="00E63093">
        <w:rPr>
          <w:rFonts w:eastAsia="標楷體"/>
          <w:color w:val="000000"/>
          <w:sz w:val="28"/>
          <w:szCs w:val="28"/>
        </w:rPr>
        <w:sym w:font="Wingdings 2" w:char="F0A3"/>
      </w:r>
      <w:r w:rsidRPr="00E63093">
        <w:rPr>
          <w:rFonts w:eastAsia="標楷體" w:hint="eastAsia"/>
          <w:color w:val="000000"/>
          <w:sz w:val="28"/>
          <w:szCs w:val="28"/>
        </w:rPr>
        <w:t xml:space="preserve"> </w:t>
      </w:r>
      <w:r w:rsidRPr="00E63093">
        <w:rPr>
          <w:rFonts w:eastAsia="標楷體"/>
          <w:color w:val="000000"/>
          <w:sz w:val="28"/>
          <w:szCs w:val="28"/>
        </w:rPr>
        <w:t>報名表資料電子檔</w:t>
      </w:r>
      <w:r w:rsidRPr="00E63093">
        <w:rPr>
          <w:rFonts w:eastAsia="標楷體"/>
          <w:color w:val="000000"/>
          <w:sz w:val="28"/>
          <w:szCs w:val="28"/>
        </w:rPr>
        <w:t>(word)</w:t>
      </w:r>
      <w:r w:rsidRPr="00E63093">
        <w:rPr>
          <w:rFonts w:eastAsia="標楷體"/>
          <w:color w:val="000000"/>
          <w:sz w:val="28"/>
          <w:szCs w:val="28"/>
        </w:rPr>
        <w:t>已依規定格式填妥，並</w:t>
      </w:r>
      <w:r w:rsidRPr="00E63093">
        <w:rPr>
          <w:rFonts w:eastAsia="標楷體" w:hint="eastAsia"/>
          <w:color w:val="000000"/>
          <w:sz w:val="28"/>
          <w:szCs w:val="28"/>
        </w:rPr>
        <w:t>完成寄送至</w:t>
      </w:r>
      <w:r w:rsidRPr="00E63093">
        <w:rPr>
          <w:rFonts w:eastAsia="標楷體"/>
          <w:color w:val="000000"/>
          <w:sz w:val="28"/>
          <w:szCs w:val="28"/>
        </w:rPr>
        <w:t>學動組</w:t>
      </w:r>
      <w:r w:rsidRPr="00E63093">
        <w:rPr>
          <w:rFonts w:eastAsia="標楷體" w:hint="eastAsia"/>
          <w:color w:val="000000"/>
          <w:sz w:val="28"/>
          <w:szCs w:val="28"/>
        </w:rPr>
        <w:t>承辦老師</w:t>
      </w:r>
      <w:r w:rsidR="008F6E4C">
        <w:rPr>
          <w:rFonts w:eastAsia="標楷體" w:hint="eastAsia"/>
          <w:color w:val="000000"/>
          <w:sz w:val="28"/>
          <w:szCs w:val="28"/>
        </w:rPr>
        <w:t xml:space="preserve"> </w:t>
      </w:r>
      <w:r w:rsidRPr="00E63093">
        <w:rPr>
          <w:rFonts w:eastAsia="標楷體" w:hint="eastAsia"/>
          <w:color w:val="000000"/>
          <w:sz w:val="28"/>
          <w:szCs w:val="28"/>
        </w:rPr>
        <w:t>email (email</w:t>
      </w:r>
      <w:r w:rsidRPr="00E63093">
        <w:rPr>
          <w:rFonts w:eastAsia="標楷體" w:hint="eastAsia"/>
          <w:color w:val="000000"/>
          <w:sz w:val="28"/>
          <w:szCs w:val="28"/>
        </w:rPr>
        <w:t>：</w:t>
      </w:r>
      <w:hyperlink r:id="rId10" w:history="1">
        <w:r w:rsidRPr="00E63093">
          <w:rPr>
            <w:rFonts w:eastAsia="標楷體" w:hint="eastAsia"/>
            <w:color w:val="0000FF"/>
            <w:sz w:val="28"/>
            <w:szCs w:val="28"/>
            <w:u w:val="single"/>
          </w:rPr>
          <w:t>158576@o365.tku.edu.tw</w:t>
        </w:r>
      </w:hyperlink>
      <w:r w:rsidRPr="00E63093">
        <w:rPr>
          <w:rFonts w:eastAsia="標楷體" w:hint="eastAsia"/>
          <w:color w:val="000000"/>
          <w:sz w:val="28"/>
          <w:szCs w:val="28"/>
        </w:rPr>
        <w:t xml:space="preserve"> </w:t>
      </w:r>
      <w:r w:rsidRPr="00E63093">
        <w:rPr>
          <w:rFonts w:eastAsia="標楷體" w:hint="eastAsia"/>
          <w:color w:val="000000"/>
          <w:sz w:val="28"/>
          <w:szCs w:val="28"/>
        </w:rPr>
        <w:t>，檔名為</w:t>
      </w:r>
      <w:r w:rsidRPr="00E63093">
        <w:rPr>
          <w:rFonts w:eastAsia="標楷體" w:hint="eastAsia"/>
          <w:color w:val="000000"/>
          <w:sz w:val="28"/>
          <w:szCs w:val="28"/>
        </w:rPr>
        <w:t>**</w:t>
      </w:r>
      <w:r w:rsidRPr="00E63093">
        <w:rPr>
          <w:rFonts w:eastAsia="標楷體" w:hint="eastAsia"/>
          <w:color w:val="000000"/>
          <w:sz w:val="28"/>
          <w:szCs w:val="28"/>
        </w:rPr>
        <w:t>系</w:t>
      </w:r>
      <w:r w:rsidRPr="00E63093">
        <w:rPr>
          <w:rFonts w:eastAsia="標楷體" w:hint="eastAsia"/>
          <w:color w:val="000000"/>
          <w:sz w:val="28"/>
          <w:szCs w:val="28"/>
        </w:rPr>
        <w:t>_</w:t>
      </w:r>
      <w:r w:rsidRPr="00E63093">
        <w:rPr>
          <w:rFonts w:eastAsia="標楷體" w:hint="eastAsia"/>
          <w:color w:val="000000"/>
          <w:sz w:val="28"/>
          <w:szCs w:val="28"/>
        </w:rPr>
        <w:t>新生盃羽球賽報名表</w:t>
      </w:r>
      <w:r w:rsidRPr="00E63093">
        <w:rPr>
          <w:rFonts w:eastAsia="標楷體" w:hint="eastAsia"/>
          <w:color w:val="000000"/>
          <w:sz w:val="28"/>
          <w:szCs w:val="28"/>
        </w:rPr>
        <w:t>)</w:t>
      </w:r>
      <w:r w:rsidRPr="00E63093">
        <w:rPr>
          <w:rFonts w:eastAsia="標楷體"/>
          <w:color w:val="000000"/>
          <w:sz w:val="28"/>
          <w:szCs w:val="28"/>
        </w:rPr>
        <w:t>。</w:t>
      </w:r>
    </w:p>
    <w:p w14:paraId="67C41AB3" w14:textId="77777777" w:rsidR="00E63093" w:rsidRPr="00E63093" w:rsidRDefault="00E63093" w:rsidP="008F6E4C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beforeLines="50" w:before="180" w:line="240" w:lineRule="auto"/>
        <w:ind w:rightChars="400" w:right="960"/>
        <w:textAlignment w:val="baseline"/>
        <w:rPr>
          <w:rFonts w:eastAsia="標楷體"/>
          <w:color w:val="000000"/>
          <w:sz w:val="28"/>
          <w:szCs w:val="28"/>
        </w:rPr>
      </w:pPr>
      <w:r w:rsidRPr="00E63093">
        <w:rPr>
          <w:rFonts w:eastAsia="標楷體"/>
          <w:color w:val="000000"/>
          <w:sz w:val="28"/>
          <w:szCs w:val="28"/>
        </w:rPr>
        <w:sym w:font="Wingdings 2" w:char="F0A3"/>
      </w:r>
      <w:r w:rsidRPr="00E63093">
        <w:rPr>
          <w:rFonts w:eastAsia="標楷體" w:hint="eastAsia"/>
          <w:color w:val="000000"/>
          <w:sz w:val="28"/>
          <w:szCs w:val="28"/>
        </w:rPr>
        <w:t xml:space="preserve"> </w:t>
      </w:r>
      <w:r w:rsidRPr="00E63093">
        <w:rPr>
          <w:rFonts w:eastAsia="標楷體"/>
          <w:color w:val="000000"/>
          <w:sz w:val="28"/>
          <w:szCs w:val="28"/>
        </w:rPr>
        <w:t>所屬</w:t>
      </w:r>
      <w:r w:rsidRPr="00E63093">
        <w:rPr>
          <w:rFonts w:eastAsia="標楷體" w:hint="eastAsia"/>
          <w:color w:val="000000"/>
          <w:sz w:val="28"/>
          <w:szCs w:val="28"/>
        </w:rPr>
        <w:t>系</w:t>
      </w:r>
      <w:r w:rsidRPr="00E63093">
        <w:rPr>
          <w:rFonts w:eastAsia="標楷體"/>
          <w:color w:val="000000"/>
          <w:sz w:val="28"/>
          <w:szCs w:val="28"/>
        </w:rPr>
        <w:t>已審核本隊報名表內容，</w:t>
      </w:r>
      <w:r w:rsidRPr="00E63093">
        <w:rPr>
          <w:rFonts w:eastAsia="標楷體" w:hint="eastAsia"/>
          <w:color w:val="000000"/>
          <w:sz w:val="28"/>
          <w:szCs w:val="28"/>
        </w:rPr>
        <w:t>參加人員均符合競賽規程之規定。</w:t>
      </w:r>
    </w:p>
    <w:p w14:paraId="6941454D" w14:textId="77777777" w:rsidR="00E63093" w:rsidRPr="00E63093" w:rsidRDefault="00E63093" w:rsidP="00E63093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7" w:left="425" w:right="960" w:firstLine="1"/>
        <w:textAlignment w:val="baseline"/>
        <w:rPr>
          <w:rFonts w:eastAsia="標楷體"/>
          <w:color w:val="000000"/>
          <w:sz w:val="32"/>
          <w:szCs w:val="24"/>
          <w:u w:val="single"/>
        </w:rPr>
      </w:pPr>
      <w:r w:rsidRPr="00E63093">
        <w:rPr>
          <w:rFonts w:eastAsia="標楷體" w:hint="eastAsia"/>
          <w:color w:val="000000"/>
          <w:sz w:val="32"/>
          <w:szCs w:val="24"/>
        </w:rPr>
        <w:t>聯絡人</w:t>
      </w:r>
      <w:r w:rsidRPr="00E63093">
        <w:rPr>
          <w:rFonts w:eastAsia="標楷體"/>
          <w:color w:val="000000"/>
          <w:sz w:val="32"/>
          <w:szCs w:val="24"/>
        </w:rPr>
        <w:t>:</w:t>
      </w:r>
      <w:r w:rsidRPr="00E63093">
        <w:rPr>
          <w:rFonts w:eastAsia="標楷體"/>
          <w:color w:val="000000"/>
          <w:sz w:val="32"/>
          <w:szCs w:val="24"/>
          <w:u w:val="single"/>
        </w:rPr>
        <w:t xml:space="preserve">              </w:t>
      </w:r>
      <w:r w:rsidRPr="00E63093">
        <w:rPr>
          <w:rFonts w:eastAsia="標楷體"/>
          <w:color w:val="000000"/>
          <w:sz w:val="32"/>
          <w:szCs w:val="24"/>
          <w:u w:val="single"/>
        </w:rPr>
        <w:t>（簽名）</w:t>
      </w:r>
      <w:r w:rsidRPr="00E63093">
        <w:rPr>
          <w:rFonts w:eastAsia="標楷體"/>
          <w:color w:val="000000"/>
          <w:sz w:val="32"/>
          <w:szCs w:val="24"/>
        </w:rPr>
        <w:t xml:space="preserve">　　所屬</w:t>
      </w:r>
      <w:r w:rsidRPr="00E63093">
        <w:rPr>
          <w:rFonts w:eastAsia="標楷體" w:hint="eastAsia"/>
          <w:color w:val="000000"/>
          <w:sz w:val="32"/>
          <w:szCs w:val="24"/>
        </w:rPr>
        <w:t>學系章戳</w:t>
      </w:r>
      <w:r w:rsidRPr="00E63093">
        <w:rPr>
          <w:rFonts w:eastAsia="標楷體"/>
          <w:color w:val="000000"/>
          <w:sz w:val="32"/>
          <w:szCs w:val="24"/>
        </w:rPr>
        <w:t>:</w:t>
      </w:r>
      <w:r w:rsidRPr="00E63093">
        <w:rPr>
          <w:rFonts w:eastAsia="標楷體"/>
          <w:color w:val="000000"/>
          <w:sz w:val="32"/>
          <w:szCs w:val="24"/>
          <w:u w:val="single"/>
        </w:rPr>
        <w:t xml:space="preserve">               </w:t>
      </w:r>
    </w:p>
    <w:p w14:paraId="4BF9DD0C" w14:textId="77777777" w:rsidR="00E63093" w:rsidRPr="00E63093" w:rsidRDefault="00E63093" w:rsidP="00296731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-2"/>
        <w:jc w:val="both"/>
        <w:rPr>
          <w:rFonts w:eastAsia="標楷體"/>
          <w:b/>
          <w:bCs/>
          <w:color w:val="000000" w:themeColor="text1"/>
        </w:rPr>
      </w:pPr>
    </w:p>
    <w:sectPr w:rsidR="00E63093" w:rsidRPr="00E63093" w:rsidSect="00D1016D">
      <w:pgSz w:w="11906" w:h="16838"/>
      <w:pgMar w:top="567" w:right="851" w:bottom="24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883565" w14:textId="77777777" w:rsidR="00427C3E" w:rsidRDefault="00427C3E" w:rsidP="00BB3AE0">
      <w:pPr>
        <w:spacing w:line="240" w:lineRule="auto"/>
      </w:pPr>
      <w:r>
        <w:separator/>
      </w:r>
    </w:p>
  </w:endnote>
  <w:endnote w:type="continuationSeparator" w:id="0">
    <w:p w14:paraId="73FC7717" w14:textId="77777777" w:rsidR="00427C3E" w:rsidRDefault="00427C3E" w:rsidP="00BB3A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微軟正黑體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20743" w14:textId="77777777" w:rsidR="00427C3E" w:rsidRDefault="00427C3E" w:rsidP="00BB3AE0">
      <w:pPr>
        <w:spacing w:line="240" w:lineRule="auto"/>
      </w:pPr>
      <w:r>
        <w:separator/>
      </w:r>
    </w:p>
  </w:footnote>
  <w:footnote w:type="continuationSeparator" w:id="0">
    <w:p w14:paraId="2245F38C" w14:textId="77777777" w:rsidR="00427C3E" w:rsidRDefault="00427C3E" w:rsidP="00BB3A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8F3658"/>
    <w:multiLevelType w:val="hybridMultilevel"/>
    <w:tmpl w:val="4B4293B0"/>
    <w:lvl w:ilvl="0" w:tplc="E146B896">
      <w:start w:val="10"/>
      <w:numFmt w:val="taiwaneseCountingThousand"/>
      <w:lvlText w:val="%1、"/>
      <w:lvlJc w:val="left"/>
      <w:pPr>
        <w:ind w:left="510" w:hanging="510"/>
      </w:pPr>
      <w:rPr>
        <w:rFonts w:cs="Times New Roman" w:hint="default"/>
      </w:rPr>
    </w:lvl>
    <w:lvl w:ilvl="1" w:tplc="62B29C26">
      <w:start w:val="2"/>
      <w:numFmt w:val="taiwaneseCountingThousand"/>
      <w:lvlText w:val="（%2）"/>
      <w:lvlJc w:val="left"/>
      <w:pPr>
        <w:tabs>
          <w:tab w:val="num" w:pos="1200"/>
        </w:tabs>
        <w:ind w:left="1200" w:hanging="720"/>
      </w:pPr>
      <w:rPr>
        <w:rFonts w:cs="Times New Roman" w:hint="default"/>
        <w:color w:val="0D0D0D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38362E60"/>
    <w:multiLevelType w:val="hybridMultilevel"/>
    <w:tmpl w:val="BC78BBAA"/>
    <w:lvl w:ilvl="0" w:tplc="23D87BF4">
      <w:start w:val="1"/>
      <w:numFmt w:val="taiwaneseCountingThousand"/>
      <w:lvlText w:val="（%1）"/>
      <w:lvlJc w:val="left"/>
      <w:pPr>
        <w:ind w:left="1200" w:hanging="72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4D656B7D"/>
    <w:multiLevelType w:val="hybridMultilevel"/>
    <w:tmpl w:val="5022BD5A"/>
    <w:lvl w:ilvl="0" w:tplc="DA5A2ADC">
      <w:start w:val="1"/>
      <w:numFmt w:val="taiwaneseCountingThousand"/>
      <w:lvlText w:val="(%1)"/>
      <w:lvlJc w:val="left"/>
      <w:pPr>
        <w:ind w:left="1065" w:hanging="480"/>
      </w:pPr>
      <w:rPr>
        <w:rFonts w:ascii="標楷體" w:eastAsia="Times New Roman" w:hAnsi="Calibri" w:cs="Times New Roman" w:hint="eastAsia"/>
        <w:color w:val="00000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6DC57980"/>
    <w:multiLevelType w:val="hybridMultilevel"/>
    <w:tmpl w:val="2F74E4C2"/>
    <w:lvl w:ilvl="0" w:tplc="16AE6E76">
      <w:start w:val="1"/>
      <w:numFmt w:val="taiwaneseCountingThousand"/>
      <w:lvlText w:val="（%1）"/>
      <w:lvlJc w:val="left"/>
      <w:pPr>
        <w:ind w:left="118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2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0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8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6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4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2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0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85" w:hanging="480"/>
      </w:pPr>
      <w:rPr>
        <w:rFonts w:cs="Times New Roman"/>
      </w:rPr>
    </w:lvl>
  </w:abstractNum>
  <w:abstractNum w:abstractNumId="4" w15:restartNumberingAfterBreak="0">
    <w:nsid w:val="7EEA1E6F"/>
    <w:multiLevelType w:val="hybridMultilevel"/>
    <w:tmpl w:val="075E0ED4"/>
    <w:lvl w:ilvl="0" w:tplc="3EF2382A">
      <w:start w:val="1"/>
      <w:numFmt w:val="taiwaneseCountingThousand"/>
      <w:lvlText w:val="（%1）"/>
      <w:lvlJc w:val="left"/>
      <w:pPr>
        <w:tabs>
          <w:tab w:val="num" w:pos="1185"/>
        </w:tabs>
        <w:ind w:left="1185" w:hanging="720"/>
      </w:pPr>
      <w:rPr>
        <w:rFonts w:cs="Times New Roman" w:hint="default"/>
        <w:color w:val="0D0D0D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25"/>
        </w:tabs>
        <w:ind w:left="142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05"/>
        </w:tabs>
        <w:ind w:left="190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385"/>
        </w:tabs>
        <w:ind w:left="238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65"/>
        </w:tabs>
        <w:ind w:left="286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45"/>
        </w:tabs>
        <w:ind w:left="334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825"/>
        </w:tabs>
        <w:ind w:left="382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05"/>
        </w:tabs>
        <w:ind w:left="430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785"/>
        </w:tabs>
        <w:ind w:left="4785" w:hanging="480"/>
      </w:pPr>
      <w:rPr>
        <w:rFonts w:cs="Times New Roman"/>
      </w:rPr>
    </w:lvl>
  </w:abstractNum>
  <w:num w:numId="1" w16cid:durableId="19585623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709638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4509128">
    <w:abstractNumId w:val="0"/>
  </w:num>
  <w:num w:numId="4" w16cid:durableId="498809463">
    <w:abstractNumId w:val="3"/>
  </w:num>
  <w:num w:numId="5" w16cid:durableId="18142516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I0NDaxNDQ2tTBV0lEKTi0uzszPAykwrAUAEbUDEiwAAAA="/>
  </w:docVars>
  <w:rsids>
    <w:rsidRoot w:val="00E97D01"/>
    <w:rsid w:val="00001673"/>
    <w:rsid w:val="00002C5D"/>
    <w:rsid w:val="00006631"/>
    <w:rsid w:val="00006C65"/>
    <w:rsid w:val="0000709A"/>
    <w:rsid w:val="00007946"/>
    <w:rsid w:val="00007EAD"/>
    <w:rsid w:val="00012D41"/>
    <w:rsid w:val="00014E7F"/>
    <w:rsid w:val="0001574F"/>
    <w:rsid w:val="0001778B"/>
    <w:rsid w:val="0002087D"/>
    <w:rsid w:val="000217FB"/>
    <w:rsid w:val="0002199C"/>
    <w:rsid w:val="00021A5B"/>
    <w:rsid w:val="000224E9"/>
    <w:rsid w:val="00022CE0"/>
    <w:rsid w:val="00025B36"/>
    <w:rsid w:val="000265BB"/>
    <w:rsid w:val="00026AAD"/>
    <w:rsid w:val="000303CC"/>
    <w:rsid w:val="00033DD9"/>
    <w:rsid w:val="00035376"/>
    <w:rsid w:val="00035D74"/>
    <w:rsid w:val="000376F0"/>
    <w:rsid w:val="00037764"/>
    <w:rsid w:val="00037962"/>
    <w:rsid w:val="00040446"/>
    <w:rsid w:val="00040EC8"/>
    <w:rsid w:val="00044117"/>
    <w:rsid w:val="00046014"/>
    <w:rsid w:val="00052CCF"/>
    <w:rsid w:val="000626A9"/>
    <w:rsid w:val="00062821"/>
    <w:rsid w:val="00062F13"/>
    <w:rsid w:val="000659EB"/>
    <w:rsid w:val="00065BE9"/>
    <w:rsid w:val="000664B8"/>
    <w:rsid w:val="00071E67"/>
    <w:rsid w:val="000763CE"/>
    <w:rsid w:val="0007656C"/>
    <w:rsid w:val="00085DED"/>
    <w:rsid w:val="000873AB"/>
    <w:rsid w:val="000933AE"/>
    <w:rsid w:val="00093A02"/>
    <w:rsid w:val="000962D6"/>
    <w:rsid w:val="000A2461"/>
    <w:rsid w:val="000A43D1"/>
    <w:rsid w:val="000A7C1C"/>
    <w:rsid w:val="000B633E"/>
    <w:rsid w:val="000C0A47"/>
    <w:rsid w:val="000C2251"/>
    <w:rsid w:val="000C2E39"/>
    <w:rsid w:val="000C30A8"/>
    <w:rsid w:val="000C785C"/>
    <w:rsid w:val="000D2150"/>
    <w:rsid w:val="000D41BF"/>
    <w:rsid w:val="000D49D8"/>
    <w:rsid w:val="000D67B0"/>
    <w:rsid w:val="000E3B7E"/>
    <w:rsid w:val="000E4E33"/>
    <w:rsid w:val="000E51BC"/>
    <w:rsid w:val="000E7028"/>
    <w:rsid w:val="000E7346"/>
    <w:rsid w:val="000F4C82"/>
    <w:rsid w:val="000F70CF"/>
    <w:rsid w:val="001010C3"/>
    <w:rsid w:val="001033E1"/>
    <w:rsid w:val="00104E92"/>
    <w:rsid w:val="00111160"/>
    <w:rsid w:val="001125B5"/>
    <w:rsid w:val="00117FDA"/>
    <w:rsid w:val="00121830"/>
    <w:rsid w:val="00122B68"/>
    <w:rsid w:val="00125581"/>
    <w:rsid w:val="001257DD"/>
    <w:rsid w:val="00125867"/>
    <w:rsid w:val="00125DF3"/>
    <w:rsid w:val="00125E9D"/>
    <w:rsid w:val="00126395"/>
    <w:rsid w:val="00132315"/>
    <w:rsid w:val="001359F6"/>
    <w:rsid w:val="001420C4"/>
    <w:rsid w:val="00144AA3"/>
    <w:rsid w:val="00146DE7"/>
    <w:rsid w:val="00153F66"/>
    <w:rsid w:val="001614A6"/>
    <w:rsid w:val="001623F5"/>
    <w:rsid w:val="001665DF"/>
    <w:rsid w:val="00166B00"/>
    <w:rsid w:val="00170935"/>
    <w:rsid w:val="00170AD5"/>
    <w:rsid w:val="00170D31"/>
    <w:rsid w:val="00174818"/>
    <w:rsid w:val="00177328"/>
    <w:rsid w:val="00177884"/>
    <w:rsid w:val="00181D26"/>
    <w:rsid w:val="00182341"/>
    <w:rsid w:val="0018294D"/>
    <w:rsid w:val="001838C7"/>
    <w:rsid w:val="00184A0E"/>
    <w:rsid w:val="001870BF"/>
    <w:rsid w:val="00187F8F"/>
    <w:rsid w:val="00191B85"/>
    <w:rsid w:val="00192E0E"/>
    <w:rsid w:val="00193E77"/>
    <w:rsid w:val="00195171"/>
    <w:rsid w:val="00195755"/>
    <w:rsid w:val="001A0A20"/>
    <w:rsid w:val="001A2817"/>
    <w:rsid w:val="001A2C8E"/>
    <w:rsid w:val="001A4760"/>
    <w:rsid w:val="001A61D8"/>
    <w:rsid w:val="001A76C3"/>
    <w:rsid w:val="001B2B4C"/>
    <w:rsid w:val="001B35EC"/>
    <w:rsid w:val="001C0059"/>
    <w:rsid w:val="001C4743"/>
    <w:rsid w:val="001C715C"/>
    <w:rsid w:val="001C72E0"/>
    <w:rsid w:val="001C7D66"/>
    <w:rsid w:val="001D01BB"/>
    <w:rsid w:val="001D788B"/>
    <w:rsid w:val="001E0EC5"/>
    <w:rsid w:val="001E1935"/>
    <w:rsid w:val="001E489F"/>
    <w:rsid w:val="001E63DC"/>
    <w:rsid w:val="001E6F1F"/>
    <w:rsid w:val="001E75AA"/>
    <w:rsid w:val="001F601C"/>
    <w:rsid w:val="0020150D"/>
    <w:rsid w:val="00205C70"/>
    <w:rsid w:val="00211732"/>
    <w:rsid w:val="002123B6"/>
    <w:rsid w:val="002137F0"/>
    <w:rsid w:val="00213F31"/>
    <w:rsid w:val="0021612F"/>
    <w:rsid w:val="00217A29"/>
    <w:rsid w:val="00221F71"/>
    <w:rsid w:val="002260F4"/>
    <w:rsid w:val="00230552"/>
    <w:rsid w:val="002305F8"/>
    <w:rsid w:val="0023064E"/>
    <w:rsid w:val="00232294"/>
    <w:rsid w:val="002342AB"/>
    <w:rsid w:val="00234EE8"/>
    <w:rsid w:val="002353C5"/>
    <w:rsid w:val="00244CD3"/>
    <w:rsid w:val="002457EE"/>
    <w:rsid w:val="00245D12"/>
    <w:rsid w:val="00245DD4"/>
    <w:rsid w:val="002502BC"/>
    <w:rsid w:val="002524D9"/>
    <w:rsid w:val="002527DB"/>
    <w:rsid w:val="002603E1"/>
    <w:rsid w:val="00260D09"/>
    <w:rsid w:val="002632F3"/>
    <w:rsid w:val="0026498C"/>
    <w:rsid w:val="002659EC"/>
    <w:rsid w:val="002817B6"/>
    <w:rsid w:val="002821B3"/>
    <w:rsid w:val="002821BD"/>
    <w:rsid w:val="002828D4"/>
    <w:rsid w:val="002845AE"/>
    <w:rsid w:val="002864D9"/>
    <w:rsid w:val="00294C7B"/>
    <w:rsid w:val="002960EC"/>
    <w:rsid w:val="00296731"/>
    <w:rsid w:val="002A0DB6"/>
    <w:rsid w:val="002A1BAB"/>
    <w:rsid w:val="002A1EBE"/>
    <w:rsid w:val="002A39AD"/>
    <w:rsid w:val="002A3BBF"/>
    <w:rsid w:val="002A438D"/>
    <w:rsid w:val="002B0DA8"/>
    <w:rsid w:val="002B1EBC"/>
    <w:rsid w:val="002B3238"/>
    <w:rsid w:val="002B5FFA"/>
    <w:rsid w:val="002B6648"/>
    <w:rsid w:val="002C088D"/>
    <w:rsid w:val="002C1DF5"/>
    <w:rsid w:val="002D59E8"/>
    <w:rsid w:val="002D78FF"/>
    <w:rsid w:val="002E1488"/>
    <w:rsid w:val="002E1847"/>
    <w:rsid w:val="002E60AE"/>
    <w:rsid w:val="002E6BD5"/>
    <w:rsid w:val="002F0191"/>
    <w:rsid w:val="002F07AE"/>
    <w:rsid w:val="002F1BA6"/>
    <w:rsid w:val="002F3CD3"/>
    <w:rsid w:val="002F3D79"/>
    <w:rsid w:val="00300106"/>
    <w:rsid w:val="003039B9"/>
    <w:rsid w:val="00306CE9"/>
    <w:rsid w:val="00313401"/>
    <w:rsid w:val="003145A4"/>
    <w:rsid w:val="003166C5"/>
    <w:rsid w:val="00322020"/>
    <w:rsid w:val="0032342C"/>
    <w:rsid w:val="0032356B"/>
    <w:rsid w:val="00323DFA"/>
    <w:rsid w:val="00325379"/>
    <w:rsid w:val="00326016"/>
    <w:rsid w:val="0032727E"/>
    <w:rsid w:val="0033365C"/>
    <w:rsid w:val="0033438A"/>
    <w:rsid w:val="00334A42"/>
    <w:rsid w:val="0033750A"/>
    <w:rsid w:val="0034535F"/>
    <w:rsid w:val="0034586A"/>
    <w:rsid w:val="00345A4F"/>
    <w:rsid w:val="0034671F"/>
    <w:rsid w:val="00350794"/>
    <w:rsid w:val="0035146B"/>
    <w:rsid w:val="00351D61"/>
    <w:rsid w:val="0035307A"/>
    <w:rsid w:val="00354776"/>
    <w:rsid w:val="00356508"/>
    <w:rsid w:val="00362203"/>
    <w:rsid w:val="00362DD8"/>
    <w:rsid w:val="0036635F"/>
    <w:rsid w:val="00367CC7"/>
    <w:rsid w:val="0037277A"/>
    <w:rsid w:val="00374AE7"/>
    <w:rsid w:val="003765F2"/>
    <w:rsid w:val="00377E9B"/>
    <w:rsid w:val="00380102"/>
    <w:rsid w:val="00380533"/>
    <w:rsid w:val="00384231"/>
    <w:rsid w:val="00385447"/>
    <w:rsid w:val="00385CCC"/>
    <w:rsid w:val="00393D49"/>
    <w:rsid w:val="003954A8"/>
    <w:rsid w:val="00396AE7"/>
    <w:rsid w:val="003A2862"/>
    <w:rsid w:val="003A4F6C"/>
    <w:rsid w:val="003A58D9"/>
    <w:rsid w:val="003A62D0"/>
    <w:rsid w:val="003A6622"/>
    <w:rsid w:val="003A79A1"/>
    <w:rsid w:val="003B15C5"/>
    <w:rsid w:val="003B5369"/>
    <w:rsid w:val="003B78CE"/>
    <w:rsid w:val="003C183F"/>
    <w:rsid w:val="003C76AA"/>
    <w:rsid w:val="003D4527"/>
    <w:rsid w:val="003E0EF3"/>
    <w:rsid w:val="003E5782"/>
    <w:rsid w:val="003E5BC3"/>
    <w:rsid w:val="003F0407"/>
    <w:rsid w:val="003F1516"/>
    <w:rsid w:val="003F21CE"/>
    <w:rsid w:val="003F21E3"/>
    <w:rsid w:val="003F26B9"/>
    <w:rsid w:val="003F2A7D"/>
    <w:rsid w:val="003F2FB2"/>
    <w:rsid w:val="003F7032"/>
    <w:rsid w:val="0040062F"/>
    <w:rsid w:val="0040752D"/>
    <w:rsid w:val="00407931"/>
    <w:rsid w:val="00410CFC"/>
    <w:rsid w:val="00410DE9"/>
    <w:rsid w:val="00411E01"/>
    <w:rsid w:val="0041368F"/>
    <w:rsid w:val="00414044"/>
    <w:rsid w:val="00414A50"/>
    <w:rsid w:val="00414DD5"/>
    <w:rsid w:val="00414FC8"/>
    <w:rsid w:val="00420CC4"/>
    <w:rsid w:val="004263C7"/>
    <w:rsid w:val="00427C3E"/>
    <w:rsid w:val="0043122A"/>
    <w:rsid w:val="00434A4E"/>
    <w:rsid w:val="00435E45"/>
    <w:rsid w:val="00440D0C"/>
    <w:rsid w:val="0044705F"/>
    <w:rsid w:val="004552F9"/>
    <w:rsid w:val="004627A4"/>
    <w:rsid w:val="004634D5"/>
    <w:rsid w:val="00465600"/>
    <w:rsid w:val="0046618E"/>
    <w:rsid w:val="00466246"/>
    <w:rsid w:val="00467364"/>
    <w:rsid w:val="00471825"/>
    <w:rsid w:val="00477944"/>
    <w:rsid w:val="004801B3"/>
    <w:rsid w:val="004810F3"/>
    <w:rsid w:val="00484E5E"/>
    <w:rsid w:val="00490AA7"/>
    <w:rsid w:val="004A02D3"/>
    <w:rsid w:val="004A0788"/>
    <w:rsid w:val="004A07D6"/>
    <w:rsid w:val="004A1A82"/>
    <w:rsid w:val="004A2D1C"/>
    <w:rsid w:val="004A4BBE"/>
    <w:rsid w:val="004A6042"/>
    <w:rsid w:val="004A78F2"/>
    <w:rsid w:val="004B3E2C"/>
    <w:rsid w:val="004B7B8F"/>
    <w:rsid w:val="004C02AD"/>
    <w:rsid w:val="004C0AAB"/>
    <w:rsid w:val="004C3558"/>
    <w:rsid w:val="004C6E87"/>
    <w:rsid w:val="004D2207"/>
    <w:rsid w:val="004D393B"/>
    <w:rsid w:val="004D455F"/>
    <w:rsid w:val="004D64FC"/>
    <w:rsid w:val="004D6C44"/>
    <w:rsid w:val="004D6F34"/>
    <w:rsid w:val="004E22C8"/>
    <w:rsid w:val="004E46B8"/>
    <w:rsid w:val="004F2EA2"/>
    <w:rsid w:val="00504B22"/>
    <w:rsid w:val="00504F23"/>
    <w:rsid w:val="0050764B"/>
    <w:rsid w:val="005115D7"/>
    <w:rsid w:val="005201F4"/>
    <w:rsid w:val="00521265"/>
    <w:rsid w:val="00524AB2"/>
    <w:rsid w:val="005253A2"/>
    <w:rsid w:val="00525CC3"/>
    <w:rsid w:val="00531F83"/>
    <w:rsid w:val="00535AB4"/>
    <w:rsid w:val="00536640"/>
    <w:rsid w:val="0054098D"/>
    <w:rsid w:val="00543BEE"/>
    <w:rsid w:val="00546464"/>
    <w:rsid w:val="00552A59"/>
    <w:rsid w:val="00555162"/>
    <w:rsid w:val="0055571D"/>
    <w:rsid w:val="00555BEA"/>
    <w:rsid w:val="00556FAF"/>
    <w:rsid w:val="00560328"/>
    <w:rsid w:val="00572FF9"/>
    <w:rsid w:val="0057405D"/>
    <w:rsid w:val="00574C64"/>
    <w:rsid w:val="00575BE0"/>
    <w:rsid w:val="00575E12"/>
    <w:rsid w:val="00576F5B"/>
    <w:rsid w:val="00576FF1"/>
    <w:rsid w:val="00583692"/>
    <w:rsid w:val="00585FFC"/>
    <w:rsid w:val="00586BC0"/>
    <w:rsid w:val="005911D5"/>
    <w:rsid w:val="005944AB"/>
    <w:rsid w:val="005973A2"/>
    <w:rsid w:val="005A0AE5"/>
    <w:rsid w:val="005A2D28"/>
    <w:rsid w:val="005A480C"/>
    <w:rsid w:val="005A4C8B"/>
    <w:rsid w:val="005A50AD"/>
    <w:rsid w:val="005A5AE7"/>
    <w:rsid w:val="005A76D4"/>
    <w:rsid w:val="005B0C58"/>
    <w:rsid w:val="005B1856"/>
    <w:rsid w:val="005B2C02"/>
    <w:rsid w:val="005B5205"/>
    <w:rsid w:val="005C0A7B"/>
    <w:rsid w:val="005C27B3"/>
    <w:rsid w:val="005C3A2B"/>
    <w:rsid w:val="005C6B15"/>
    <w:rsid w:val="005C7ACC"/>
    <w:rsid w:val="005D0CC2"/>
    <w:rsid w:val="005D242B"/>
    <w:rsid w:val="005D2D77"/>
    <w:rsid w:val="005D3ED7"/>
    <w:rsid w:val="005D4C34"/>
    <w:rsid w:val="005D4DF7"/>
    <w:rsid w:val="005E067E"/>
    <w:rsid w:val="005E2DE8"/>
    <w:rsid w:val="005F0A73"/>
    <w:rsid w:val="005F2462"/>
    <w:rsid w:val="005F55B3"/>
    <w:rsid w:val="005F5903"/>
    <w:rsid w:val="005F7B72"/>
    <w:rsid w:val="006001E5"/>
    <w:rsid w:val="006011A3"/>
    <w:rsid w:val="0060527E"/>
    <w:rsid w:val="00606465"/>
    <w:rsid w:val="00606D51"/>
    <w:rsid w:val="00610647"/>
    <w:rsid w:val="006139D9"/>
    <w:rsid w:val="00616ED8"/>
    <w:rsid w:val="006279C1"/>
    <w:rsid w:val="006304BD"/>
    <w:rsid w:val="00634E92"/>
    <w:rsid w:val="0063564F"/>
    <w:rsid w:val="00644BE7"/>
    <w:rsid w:val="006461DE"/>
    <w:rsid w:val="006469BE"/>
    <w:rsid w:val="00646AE3"/>
    <w:rsid w:val="00647C1F"/>
    <w:rsid w:val="006509BA"/>
    <w:rsid w:val="00650B19"/>
    <w:rsid w:val="006525D3"/>
    <w:rsid w:val="00653C97"/>
    <w:rsid w:val="00655450"/>
    <w:rsid w:val="006606BE"/>
    <w:rsid w:val="00662FA1"/>
    <w:rsid w:val="00663999"/>
    <w:rsid w:val="00663DA6"/>
    <w:rsid w:val="0066680C"/>
    <w:rsid w:val="00670939"/>
    <w:rsid w:val="00671FC0"/>
    <w:rsid w:val="006756D2"/>
    <w:rsid w:val="006779B3"/>
    <w:rsid w:val="00677E8B"/>
    <w:rsid w:val="006833DC"/>
    <w:rsid w:val="00684E70"/>
    <w:rsid w:val="00685CED"/>
    <w:rsid w:val="00686E72"/>
    <w:rsid w:val="006870C0"/>
    <w:rsid w:val="0068749F"/>
    <w:rsid w:val="00692392"/>
    <w:rsid w:val="00692930"/>
    <w:rsid w:val="00694443"/>
    <w:rsid w:val="006A29FA"/>
    <w:rsid w:val="006A5168"/>
    <w:rsid w:val="006A61B6"/>
    <w:rsid w:val="006B2E8D"/>
    <w:rsid w:val="006B2ED1"/>
    <w:rsid w:val="006B36F1"/>
    <w:rsid w:val="006B697F"/>
    <w:rsid w:val="006C0DDD"/>
    <w:rsid w:val="006C1E6C"/>
    <w:rsid w:val="006C409F"/>
    <w:rsid w:val="006C5803"/>
    <w:rsid w:val="006D1A85"/>
    <w:rsid w:val="006D2E8F"/>
    <w:rsid w:val="006E7DE6"/>
    <w:rsid w:val="006F1181"/>
    <w:rsid w:val="006F231F"/>
    <w:rsid w:val="006F3121"/>
    <w:rsid w:val="00700291"/>
    <w:rsid w:val="00700B46"/>
    <w:rsid w:val="00702FBC"/>
    <w:rsid w:val="00715A3D"/>
    <w:rsid w:val="00715C43"/>
    <w:rsid w:val="007208D4"/>
    <w:rsid w:val="00723D17"/>
    <w:rsid w:val="00725D44"/>
    <w:rsid w:val="007329EA"/>
    <w:rsid w:val="00732E82"/>
    <w:rsid w:val="00737032"/>
    <w:rsid w:val="0073741F"/>
    <w:rsid w:val="007376B5"/>
    <w:rsid w:val="007414C3"/>
    <w:rsid w:val="00741A7D"/>
    <w:rsid w:val="00745A25"/>
    <w:rsid w:val="0074729F"/>
    <w:rsid w:val="00747B99"/>
    <w:rsid w:val="007503AD"/>
    <w:rsid w:val="00750C78"/>
    <w:rsid w:val="007535B1"/>
    <w:rsid w:val="007536D1"/>
    <w:rsid w:val="00765619"/>
    <w:rsid w:val="00765C2F"/>
    <w:rsid w:val="0077266C"/>
    <w:rsid w:val="00773352"/>
    <w:rsid w:val="00774F99"/>
    <w:rsid w:val="007816C4"/>
    <w:rsid w:val="00783ED0"/>
    <w:rsid w:val="007852A4"/>
    <w:rsid w:val="00785467"/>
    <w:rsid w:val="00792440"/>
    <w:rsid w:val="0079302C"/>
    <w:rsid w:val="00795CAB"/>
    <w:rsid w:val="00796C39"/>
    <w:rsid w:val="00797798"/>
    <w:rsid w:val="007A15D7"/>
    <w:rsid w:val="007B1509"/>
    <w:rsid w:val="007B3B0E"/>
    <w:rsid w:val="007B613C"/>
    <w:rsid w:val="007C0333"/>
    <w:rsid w:val="007C10D8"/>
    <w:rsid w:val="007C1433"/>
    <w:rsid w:val="007C1B19"/>
    <w:rsid w:val="007C1FA6"/>
    <w:rsid w:val="007C28A3"/>
    <w:rsid w:val="007C417C"/>
    <w:rsid w:val="007D297F"/>
    <w:rsid w:val="007D5C36"/>
    <w:rsid w:val="007E469F"/>
    <w:rsid w:val="007F19F9"/>
    <w:rsid w:val="007F30F1"/>
    <w:rsid w:val="007F30FC"/>
    <w:rsid w:val="007F3F70"/>
    <w:rsid w:val="007F4F28"/>
    <w:rsid w:val="007F63B8"/>
    <w:rsid w:val="007F67D5"/>
    <w:rsid w:val="007F7E35"/>
    <w:rsid w:val="007F7FA1"/>
    <w:rsid w:val="0080054E"/>
    <w:rsid w:val="008016A8"/>
    <w:rsid w:val="00802C58"/>
    <w:rsid w:val="008055F3"/>
    <w:rsid w:val="008059E2"/>
    <w:rsid w:val="008062A1"/>
    <w:rsid w:val="00807163"/>
    <w:rsid w:val="008071D6"/>
    <w:rsid w:val="00810CED"/>
    <w:rsid w:val="00815C1C"/>
    <w:rsid w:val="00820235"/>
    <w:rsid w:val="008206EC"/>
    <w:rsid w:val="00821522"/>
    <w:rsid w:val="008223AA"/>
    <w:rsid w:val="00822FF2"/>
    <w:rsid w:val="00823C27"/>
    <w:rsid w:val="00824B94"/>
    <w:rsid w:val="00830D96"/>
    <w:rsid w:val="00832E7B"/>
    <w:rsid w:val="0083329E"/>
    <w:rsid w:val="00837151"/>
    <w:rsid w:val="00841BB4"/>
    <w:rsid w:val="00842867"/>
    <w:rsid w:val="00843900"/>
    <w:rsid w:val="00843F4C"/>
    <w:rsid w:val="00845921"/>
    <w:rsid w:val="008505C1"/>
    <w:rsid w:val="00850A29"/>
    <w:rsid w:val="00850D51"/>
    <w:rsid w:val="00852195"/>
    <w:rsid w:val="00852264"/>
    <w:rsid w:val="0085252D"/>
    <w:rsid w:val="008527C0"/>
    <w:rsid w:val="008544A3"/>
    <w:rsid w:val="00855F77"/>
    <w:rsid w:val="008566BB"/>
    <w:rsid w:val="0086311F"/>
    <w:rsid w:val="008648B4"/>
    <w:rsid w:val="00871025"/>
    <w:rsid w:val="00872998"/>
    <w:rsid w:val="00877046"/>
    <w:rsid w:val="0088419E"/>
    <w:rsid w:val="008845C2"/>
    <w:rsid w:val="00887529"/>
    <w:rsid w:val="00887BAC"/>
    <w:rsid w:val="00895447"/>
    <w:rsid w:val="00896196"/>
    <w:rsid w:val="00896958"/>
    <w:rsid w:val="00897227"/>
    <w:rsid w:val="008A0C56"/>
    <w:rsid w:val="008A0EAC"/>
    <w:rsid w:val="008A3805"/>
    <w:rsid w:val="008A395E"/>
    <w:rsid w:val="008A400C"/>
    <w:rsid w:val="008B01AB"/>
    <w:rsid w:val="008B2046"/>
    <w:rsid w:val="008B4267"/>
    <w:rsid w:val="008B432B"/>
    <w:rsid w:val="008B699B"/>
    <w:rsid w:val="008C45DE"/>
    <w:rsid w:val="008C4827"/>
    <w:rsid w:val="008C5624"/>
    <w:rsid w:val="008C713D"/>
    <w:rsid w:val="008C7296"/>
    <w:rsid w:val="008C7BA2"/>
    <w:rsid w:val="008E063C"/>
    <w:rsid w:val="008E3185"/>
    <w:rsid w:val="008E420A"/>
    <w:rsid w:val="008F437F"/>
    <w:rsid w:val="008F6E4C"/>
    <w:rsid w:val="008F710F"/>
    <w:rsid w:val="008F7791"/>
    <w:rsid w:val="009013F4"/>
    <w:rsid w:val="00905A45"/>
    <w:rsid w:val="00905C28"/>
    <w:rsid w:val="00905C61"/>
    <w:rsid w:val="00905DD3"/>
    <w:rsid w:val="00906127"/>
    <w:rsid w:val="00906CDE"/>
    <w:rsid w:val="00910EB0"/>
    <w:rsid w:val="00911F49"/>
    <w:rsid w:val="0091226A"/>
    <w:rsid w:val="00916025"/>
    <w:rsid w:val="00916EA2"/>
    <w:rsid w:val="00920726"/>
    <w:rsid w:val="00920E67"/>
    <w:rsid w:val="009225CA"/>
    <w:rsid w:val="00922762"/>
    <w:rsid w:val="00922D12"/>
    <w:rsid w:val="0092725E"/>
    <w:rsid w:val="009315A0"/>
    <w:rsid w:val="00931F8B"/>
    <w:rsid w:val="009334E5"/>
    <w:rsid w:val="0093482C"/>
    <w:rsid w:val="0093670F"/>
    <w:rsid w:val="00937907"/>
    <w:rsid w:val="0094049F"/>
    <w:rsid w:val="0094153B"/>
    <w:rsid w:val="00944756"/>
    <w:rsid w:val="009471BD"/>
    <w:rsid w:val="009514AA"/>
    <w:rsid w:val="0095419B"/>
    <w:rsid w:val="00954C3D"/>
    <w:rsid w:val="009559DE"/>
    <w:rsid w:val="00955CDC"/>
    <w:rsid w:val="00960F37"/>
    <w:rsid w:val="009617BC"/>
    <w:rsid w:val="00965467"/>
    <w:rsid w:val="009726EE"/>
    <w:rsid w:val="0097271A"/>
    <w:rsid w:val="009814A9"/>
    <w:rsid w:val="00982CB2"/>
    <w:rsid w:val="00990B20"/>
    <w:rsid w:val="00997FCB"/>
    <w:rsid w:val="009A0FD9"/>
    <w:rsid w:val="009A1518"/>
    <w:rsid w:val="009A1850"/>
    <w:rsid w:val="009A26EE"/>
    <w:rsid w:val="009B0015"/>
    <w:rsid w:val="009B1413"/>
    <w:rsid w:val="009B3EB9"/>
    <w:rsid w:val="009B634F"/>
    <w:rsid w:val="009C2766"/>
    <w:rsid w:val="009C6C10"/>
    <w:rsid w:val="009C7597"/>
    <w:rsid w:val="009D18F9"/>
    <w:rsid w:val="009D5987"/>
    <w:rsid w:val="009E23F8"/>
    <w:rsid w:val="009E2B34"/>
    <w:rsid w:val="009E467E"/>
    <w:rsid w:val="009F07E0"/>
    <w:rsid w:val="009F4635"/>
    <w:rsid w:val="009F596E"/>
    <w:rsid w:val="009F6874"/>
    <w:rsid w:val="009F69FF"/>
    <w:rsid w:val="00A05C32"/>
    <w:rsid w:val="00A05FE7"/>
    <w:rsid w:val="00A1123E"/>
    <w:rsid w:val="00A13691"/>
    <w:rsid w:val="00A21D4D"/>
    <w:rsid w:val="00A220A3"/>
    <w:rsid w:val="00A256CA"/>
    <w:rsid w:val="00A25C1E"/>
    <w:rsid w:val="00A2632E"/>
    <w:rsid w:val="00A26859"/>
    <w:rsid w:val="00A30B57"/>
    <w:rsid w:val="00A34942"/>
    <w:rsid w:val="00A37EAF"/>
    <w:rsid w:val="00A4310F"/>
    <w:rsid w:val="00A45D89"/>
    <w:rsid w:val="00A4707C"/>
    <w:rsid w:val="00A51754"/>
    <w:rsid w:val="00A518A4"/>
    <w:rsid w:val="00A52FC6"/>
    <w:rsid w:val="00A57B09"/>
    <w:rsid w:val="00A6278C"/>
    <w:rsid w:val="00A66565"/>
    <w:rsid w:val="00A71B5D"/>
    <w:rsid w:val="00A75955"/>
    <w:rsid w:val="00A75FCD"/>
    <w:rsid w:val="00A822CB"/>
    <w:rsid w:val="00A83B96"/>
    <w:rsid w:val="00A83CEB"/>
    <w:rsid w:val="00A870D3"/>
    <w:rsid w:val="00A87AE9"/>
    <w:rsid w:val="00A976DE"/>
    <w:rsid w:val="00AA05C9"/>
    <w:rsid w:val="00AA540D"/>
    <w:rsid w:val="00AB1BEE"/>
    <w:rsid w:val="00AB20C8"/>
    <w:rsid w:val="00AB7725"/>
    <w:rsid w:val="00AC0512"/>
    <w:rsid w:val="00AC39B6"/>
    <w:rsid w:val="00AC4A33"/>
    <w:rsid w:val="00AD0F16"/>
    <w:rsid w:val="00AD5C2A"/>
    <w:rsid w:val="00AE0869"/>
    <w:rsid w:val="00AE1DAC"/>
    <w:rsid w:val="00AE1EFA"/>
    <w:rsid w:val="00AE58ED"/>
    <w:rsid w:val="00AF0E54"/>
    <w:rsid w:val="00AF18B9"/>
    <w:rsid w:val="00AF1DE7"/>
    <w:rsid w:val="00AF22BD"/>
    <w:rsid w:val="00AF6134"/>
    <w:rsid w:val="00B01245"/>
    <w:rsid w:val="00B03521"/>
    <w:rsid w:val="00B05173"/>
    <w:rsid w:val="00B0773C"/>
    <w:rsid w:val="00B14625"/>
    <w:rsid w:val="00B14A51"/>
    <w:rsid w:val="00B17C33"/>
    <w:rsid w:val="00B231B3"/>
    <w:rsid w:val="00B25D9C"/>
    <w:rsid w:val="00B2626B"/>
    <w:rsid w:val="00B27A67"/>
    <w:rsid w:val="00B30107"/>
    <w:rsid w:val="00B305E9"/>
    <w:rsid w:val="00B3105D"/>
    <w:rsid w:val="00B34E54"/>
    <w:rsid w:val="00B4274A"/>
    <w:rsid w:val="00B43044"/>
    <w:rsid w:val="00B43BF0"/>
    <w:rsid w:val="00B45628"/>
    <w:rsid w:val="00B46406"/>
    <w:rsid w:val="00B470B4"/>
    <w:rsid w:val="00B5173E"/>
    <w:rsid w:val="00B5216B"/>
    <w:rsid w:val="00B53DF5"/>
    <w:rsid w:val="00B55545"/>
    <w:rsid w:val="00B60E07"/>
    <w:rsid w:val="00B6390C"/>
    <w:rsid w:val="00B63F9F"/>
    <w:rsid w:val="00B66735"/>
    <w:rsid w:val="00B71C36"/>
    <w:rsid w:val="00B73347"/>
    <w:rsid w:val="00B7448D"/>
    <w:rsid w:val="00B7550D"/>
    <w:rsid w:val="00B75558"/>
    <w:rsid w:val="00B8211C"/>
    <w:rsid w:val="00B83F1F"/>
    <w:rsid w:val="00B84C6E"/>
    <w:rsid w:val="00B94939"/>
    <w:rsid w:val="00B95C9B"/>
    <w:rsid w:val="00B962F9"/>
    <w:rsid w:val="00B9720C"/>
    <w:rsid w:val="00BA0EAB"/>
    <w:rsid w:val="00BA3D34"/>
    <w:rsid w:val="00BA6113"/>
    <w:rsid w:val="00BB1E5C"/>
    <w:rsid w:val="00BB3AE0"/>
    <w:rsid w:val="00BB4168"/>
    <w:rsid w:val="00BB5045"/>
    <w:rsid w:val="00BB5049"/>
    <w:rsid w:val="00BB726D"/>
    <w:rsid w:val="00BB7C89"/>
    <w:rsid w:val="00BC1F79"/>
    <w:rsid w:val="00BC659B"/>
    <w:rsid w:val="00BC6870"/>
    <w:rsid w:val="00BC7C9E"/>
    <w:rsid w:val="00BD2B3C"/>
    <w:rsid w:val="00BD4EB4"/>
    <w:rsid w:val="00BD5F57"/>
    <w:rsid w:val="00BE3935"/>
    <w:rsid w:val="00BE595A"/>
    <w:rsid w:val="00BE6A13"/>
    <w:rsid w:val="00BE6D29"/>
    <w:rsid w:val="00BF2706"/>
    <w:rsid w:val="00BF2CCB"/>
    <w:rsid w:val="00BF38A8"/>
    <w:rsid w:val="00BF40AB"/>
    <w:rsid w:val="00BF5053"/>
    <w:rsid w:val="00BF5AD5"/>
    <w:rsid w:val="00BF5EA6"/>
    <w:rsid w:val="00C017CC"/>
    <w:rsid w:val="00C043BF"/>
    <w:rsid w:val="00C123CB"/>
    <w:rsid w:val="00C12F26"/>
    <w:rsid w:val="00C14A75"/>
    <w:rsid w:val="00C15C89"/>
    <w:rsid w:val="00C17D8D"/>
    <w:rsid w:val="00C23533"/>
    <w:rsid w:val="00C24AAB"/>
    <w:rsid w:val="00C30873"/>
    <w:rsid w:val="00C322D0"/>
    <w:rsid w:val="00C43124"/>
    <w:rsid w:val="00C44268"/>
    <w:rsid w:val="00C44429"/>
    <w:rsid w:val="00C469AC"/>
    <w:rsid w:val="00C522FC"/>
    <w:rsid w:val="00C52E4D"/>
    <w:rsid w:val="00C53542"/>
    <w:rsid w:val="00C55795"/>
    <w:rsid w:val="00C56B68"/>
    <w:rsid w:val="00C60888"/>
    <w:rsid w:val="00C6167B"/>
    <w:rsid w:val="00C642FB"/>
    <w:rsid w:val="00C64608"/>
    <w:rsid w:val="00C6573A"/>
    <w:rsid w:val="00C67BA4"/>
    <w:rsid w:val="00C7674D"/>
    <w:rsid w:val="00C76D91"/>
    <w:rsid w:val="00C82C14"/>
    <w:rsid w:val="00C82DF6"/>
    <w:rsid w:val="00C831FD"/>
    <w:rsid w:val="00C84964"/>
    <w:rsid w:val="00C862F7"/>
    <w:rsid w:val="00C916C6"/>
    <w:rsid w:val="00C92C40"/>
    <w:rsid w:val="00C96965"/>
    <w:rsid w:val="00C9699D"/>
    <w:rsid w:val="00CA036A"/>
    <w:rsid w:val="00CA2E6B"/>
    <w:rsid w:val="00CA5925"/>
    <w:rsid w:val="00CB39F4"/>
    <w:rsid w:val="00CB41A2"/>
    <w:rsid w:val="00CB5F93"/>
    <w:rsid w:val="00CB716C"/>
    <w:rsid w:val="00CC0B58"/>
    <w:rsid w:val="00CC1A07"/>
    <w:rsid w:val="00CC4567"/>
    <w:rsid w:val="00CC6673"/>
    <w:rsid w:val="00CD2890"/>
    <w:rsid w:val="00CD5E7E"/>
    <w:rsid w:val="00CD6DF9"/>
    <w:rsid w:val="00CE04B5"/>
    <w:rsid w:val="00CE187B"/>
    <w:rsid w:val="00CE3F61"/>
    <w:rsid w:val="00CF036C"/>
    <w:rsid w:val="00CF18B6"/>
    <w:rsid w:val="00CF2EAF"/>
    <w:rsid w:val="00CF674C"/>
    <w:rsid w:val="00CF701F"/>
    <w:rsid w:val="00CF78F3"/>
    <w:rsid w:val="00D0119E"/>
    <w:rsid w:val="00D014BA"/>
    <w:rsid w:val="00D01981"/>
    <w:rsid w:val="00D02646"/>
    <w:rsid w:val="00D043E2"/>
    <w:rsid w:val="00D0440C"/>
    <w:rsid w:val="00D05B55"/>
    <w:rsid w:val="00D1016D"/>
    <w:rsid w:val="00D165E9"/>
    <w:rsid w:val="00D20906"/>
    <w:rsid w:val="00D22466"/>
    <w:rsid w:val="00D22573"/>
    <w:rsid w:val="00D22CAD"/>
    <w:rsid w:val="00D30C63"/>
    <w:rsid w:val="00D31C11"/>
    <w:rsid w:val="00D340EF"/>
    <w:rsid w:val="00D35AF0"/>
    <w:rsid w:val="00D36588"/>
    <w:rsid w:val="00D37822"/>
    <w:rsid w:val="00D41899"/>
    <w:rsid w:val="00D41DED"/>
    <w:rsid w:val="00D43100"/>
    <w:rsid w:val="00D46EF6"/>
    <w:rsid w:val="00D479FB"/>
    <w:rsid w:val="00D53F95"/>
    <w:rsid w:val="00D5560C"/>
    <w:rsid w:val="00D62A61"/>
    <w:rsid w:val="00D6409C"/>
    <w:rsid w:val="00D646D7"/>
    <w:rsid w:val="00D65CB2"/>
    <w:rsid w:val="00D666D2"/>
    <w:rsid w:val="00D71A08"/>
    <w:rsid w:val="00D72775"/>
    <w:rsid w:val="00D74901"/>
    <w:rsid w:val="00D75CCA"/>
    <w:rsid w:val="00D76027"/>
    <w:rsid w:val="00D76FB4"/>
    <w:rsid w:val="00D91337"/>
    <w:rsid w:val="00D937D6"/>
    <w:rsid w:val="00D95553"/>
    <w:rsid w:val="00D9720D"/>
    <w:rsid w:val="00DA3E03"/>
    <w:rsid w:val="00DA43B3"/>
    <w:rsid w:val="00DA5D18"/>
    <w:rsid w:val="00DB238E"/>
    <w:rsid w:val="00DB2A68"/>
    <w:rsid w:val="00DB37B9"/>
    <w:rsid w:val="00DB68CE"/>
    <w:rsid w:val="00DB7F60"/>
    <w:rsid w:val="00DC1CA2"/>
    <w:rsid w:val="00DC25AE"/>
    <w:rsid w:val="00DC3B3C"/>
    <w:rsid w:val="00DC401C"/>
    <w:rsid w:val="00DC4BA4"/>
    <w:rsid w:val="00DC7B1E"/>
    <w:rsid w:val="00DD28EB"/>
    <w:rsid w:val="00DD44E1"/>
    <w:rsid w:val="00DD534A"/>
    <w:rsid w:val="00DE2269"/>
    <w:rsid w:val="00DE2CAC"/>
    <w:rsid w:val="00DE3A67"/>
    <w:rsid w:val="00DE443D"/>
    <w:rsid w:val="00DE4B3C"/>
    <w:rsid w:val="00DE5D8B"/>
    <w:rsid w:val="00DE5FAC"/>
    <w:rsid w:val="00DF0972"/>
    <w:rsid w:val="00DF624C"/>
    <w:rsid w:val="00DF663C"/>
    <w:rsid w:val="00E001B3"/>
    <w:rsid w:val="00E03DEB"/>
    <w:rsid w:val="00E04896"/>
    <w:rsid w:val="00E06ABF"/>
    <w:rsid w:val="00E10E21"/>
    <w:rsid w:val="00E12F40"/>
    <w:rsid w:val="00E147EF"/>
    <w:rsid w:val="00E3331D"/>
    <w:rsid w:val="00E3608F"/>
    <w:rsid w:val="00E370EC"/>
    <w:rsid w:val="00E404C0"/>
    <w:rsid w:val="00E42E57"/>
    <w:rsid w:val="00E4337D"/>
    <w:rsid w:val="00E43C53"/>
    <w:rsid w:val="00E45F75"/>
    <w:rsid w:val="00E46682"/>
    <w:rsid w:val="00E50831"/>
    <w:rsid w:val="00E509E8"/>
    <w:rsid w:val="00E51029"/>
    <w:rsid w:val="00E528AC"/>
    <w:rsid w:val="00E54007"/>
    <w:rsid w:val="00E63093"/>
    <w:rsid w:val="00E656E9"/>
    <w:rsid w:val="00E707C4"/>
    <w:rsid w:val="00E7172F"/>
    <w:rsid w:val="00E73C11"/>
    <w:rsid w:val="00E82384"/>
    <w:rsid w:val="00E82DDF"/>
    <w:rsid w:val="00E84F99"/>
    <w:rsid w:val="00E85394"/>
    <w:rsid w:val="00E8680A"/>
    <w:rsid w:val="00E92E2F"/>
    <w:rsid w:val="00E946B3"/>
    <w:rsid w:val="00E9565A"/>
    <w:rsid w:val="00E974D2"/>
    <w:rsid w:val="00E9775C"/>
    <w:rsid w:val="00E97D01"/>
    <w:rsid w:val="00EA09A5"/>
    <w:rsid w:val="00EA1356"/>
    <w:rsid w:val="00EA3280"/>
    <w:rsid w:val="00EA5278"/>
    <w:rsid w:val="00EA54EF"/>
    <w:rsid w:val="00EB3744"/>
    <w:rsid w:val="00EB5166"/>
    <w:rsid w:val="00EC1FDB"/>
    <w:rsid w:val="00ED0922"/>
    <w:rsid w:val="00ED2828"/>
    <w:rsid w:val="00ED5A60"/>
    <w:rsid w:val="00ED6000"/>
    <w:rsid w:val="00ED6691"/>
    <w:rsid w:val="00ED7BCF"/>
    <w:rsid w:val="00EE1270"/>
    <w:rsid w:val="00EE1973"/>
    <w:rsid w:val="00EE4165"/>
    <w:rsid w:val="00EE5C9D"/>
    <w:rsid w:val="00EE5D92"/>
    <w:rsid w:val="00EE5F01"/>
    <w:rsid w:val="00EE6C8B"/>
    <w:rsid w:val="00EE6C8C"/>
    <w:rsid w:val="00EE6E52"/>
    <w:rsid w:val="00EE7F71"/>
    <w:rsid w:val="00EF6E59"/>
    <w:rsid w:val="00F00586"/>
    <w:rsid w:val="00F02CB0"/>
    <w:rsid w:val="00F03BF3"/>
    <w:rsid w:val="00F03D99"/>
    <w:rsid w:val="00F11537"/>
    <w:rsid w:val="00F20159"/>
    <w:rsid w:val="00F21F29"/>
    <w:rsid w:val="00F22A29"/>
    <w:rsid w:val="00F27273"/>
    <w:rsid w:val="00F337A7"/>
    <w:rsid w:val="00F37CEB"/>
    <w:rsid w:val="00F40506"/>
    <w:rsid w:val="00F42AAF"/>
    <w:rsid w:val="00F43956"/>
    <w:rsid w:val="00F4496E"/>
    <w:rsid w:val="00F47288"/>
    <w:rsid w:val="00F4765F"/>
    <w:rsid w:val="00F477C7"/>
    <w:rsid w:val="00F55E7D"/>
    <w:rsid w:val="00F63B7D"/>
    <w:rsid w:val="00F63C4E"/>
    <w:rsid w:val="00F652E2"/>
    <w:rsid w:val="00F6729E"/>
    <w:rsid w:val="00F673F9"/>
    <w:rsid w:val="00F67970"/>
    <w:rsid w:val="00F8223F"/>
    <w:rsid w:val="00F823B1"/>
    <w:rsid w:val="00F86946"/>
    <w:rsid w:val="00F9370D"/>
    <w:rsid w:val="00F947C0"/>
    <w:rsid w:val="00F9493F"/>
    <w:rsid w:val="00F94E41"/>
    <w:rsid w:val="00F9550F"/>
    <w:rsid w:val="00FA0B6A"/>
    <w:rsid w:val="00FA25CE"/>
    <w:rsid w:val="00FA5550"/>
    <w:rsid w:val="00FA5910"/>
    <w:rsid w:val="00FA6C53"/>
    <w:rsid w:val="00FB2AC8"/>
    <w:rsid w:val="00FB3128"/>
    <w:rsid w:val="00FB43DC"/>
    <w:rsid w:val="00FB4C9D"/>
    <w:rsid w:val="00FB550A"/>
    <w:rsid w:val="00FC0D27"/>
    <w:rsid w:val="00FC223F"/>
    <w:rsid w:val="00FC48B9"/>
    <w:rsid w:val="00FC6B06"/>
    <w:rsid w:val="00FC6DE8"/>
    <w:rsid w:val="00FC7E5A"/>
    <w:rsid w:val="00FD01C1"/>
    <w:rsid w:val="00FE23D1"/>
    <w:rsid w:val="00FE25CD"/>
    <w:rsid w:val="00FE43C1"/>
    <w:rsid w:val="00FE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064AA2"/>
  <w15:docId w15:val="{4DD110B9-E8A1-4911-934A-E06830B2A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7D01"/>
    <w:pPr>
      <w:widowControl w:val="0"/>
      <w:adjustRightInd w:val="0"/>
      <w:spacing w:line="360" w:lineRule="atLeast"/>
    </w:pPr>
    <w:rPr>
      <w:rFonts w:ascii="Times New Roman" w:eastAsia="細明體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2828D4"/>
    <w:pPr>
      <w:adjustRightInd/>
      <w:spacing w:line="240" w:lineRule="auto"/>
      <w:ind w:leftChars="200" w:left="480"/>
    </w:pPr>
    <w:rPr>
      <w:rFonts w:ascii="Calibri" w:eastAsia="新細明體" w:hAnsi="Calibri"/>
      <w:kern w:val="2"/>
      <w:szCs w:val="22"/>
    </w:rPr>
  </w:style>
  <w:style w:type="paragraph" w:styleId="a4">
    <w:name w:val="header"/>
    <w:basedOn w:val="a"/>
    <w:link w:val="a5"/>
    <w:uiPriority w:val="99"/>
    <w:unhideWhenUsed/>
    <w:rsid w:val="00BB3AE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link w:val="a4"/>
    <w:uiPriority w:val="99"/>
    <w:rsid w:val="00BB3AE0"/>
    <w:rPr>
      <w:rFonts w:ascii="Times New Roman" w:eastAsia="細明體" w:hAnsi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B3AE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link w:val="a6"/>
    <w:uiPriority w:val="99"/>
    <w:rsid w:val="00BB3AE0"/>
    <w:rPr>
      <w:rFonts w:ascii="Times New Roman" w:eastAsia="細明體" w:hAnsi="Times New Roman"/>
      <w:kern w:val="0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F4496E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4496E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B14625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7F63B8"/>
    <w:rPr>
      <w:color w:val="800080" w:themeColor="followedHyperlink"/>
      <w:u w:val="single"/>
    </w:rPr>
  </w:style>
  <w:style w:type="paragraph" w:styleId="ac">
    <w:name w:val="Body Text"/>
    <w:link w:val="ad"/>
    <w:rsid w:val="004A02D3"/>
    <w:pPr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line="360" w:lineRule="atLeast"/>
      <w:textAlignment w:val="baseline"/>
    </w:pPr>
    <w:rPr>
      <w:rFonts w:ascii="Times New Roman" w:eastAsia="細明體" w:hAnsi="Times New Roman"/>
      <w:sz w:val="24"/>
    </w:rPr>
  </w:style>
  <w:style w:type="character" w:customStyle="1" w:styleId="ad">
    <w:name w:val="本文 字元"/>
    <w:basedOn w:val="a0"/>
    <w:link w:val="ac"/>
    <w:rsid w:val="004A02D3"/>
    <w:rPr>
      <w:rFonts w:ascii="Times New Roman" w:eastAsia="細明體" w:hAnsi="Times New Roman"/>
      <w:sz w:val="24"/>
    </w:rPr>
  </w:style>
  <w:style w:type="paragraph" w:customStyle="1" w:styleId="cjk">
    <w:name w:val="cjk"/>
    <w:basedOn w:val="a"/>
    <w:rsid w:val="00F9550F"/>
    <w:pPr>
      <w:widowControl/>
      <w:adjustRightInd/>
      <w:spacing w:before="100" w:beforeAutospacing="1" w:line="363" w:lineRule="atLeast"/>
    </w:pPr>
    <w:rPr>
      <w:rFonts w:ascii="新細明體" w:eastAsia="新細明體" w:hAnsi="新細明體" w:cs="新細明體"/>
      <w:szCs w:val="24"/>
    </w:rPr>
  </w:style>
  <w:style w:type="character" w:customStyle="1" w:styleId="1">
    <w:name w:val="未解析的提及項目1"/>
    <w:basedOn w:val="a0"/>
    <w:uiPriority w:val="99"/>
    <w:semiHidden/>
    <w:unhideWhenUsed/>
    <w:rsid w:val="00DB2A68"/>
    <w:rPr>
      <w:color w:val="605E5C"/>
      <w:shd w:val="clear" w:color="auto" w:fill="E1DFDD"/>
    </w:rPr>
  </w:style>
  <w:style w:type="character" w:styleId="ae">
    <w:name w:val="Unresolved Mention"/>
    <w:basedOn w:val="a0"/>
    <w:uiPriority w:val="99"/>
    <w:semiHidden/>
    <w:unhideWhenUsed/>
    <w:rsid w:val="002015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2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88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orts.tku.edu.tw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158576@o365.tk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TKUO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D2793-1408-4050-AE31-51CBD7F74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88</Words>
  <Characters>2213</Characters>
  <Application>Microsoft Office Word</Application>
  <DocSecurity>0</DocSecurity>
  <Lines>18</Lines>
  <Paragraphs>5</Paragraphs>
  <ScaleCrop>false</ScaleCrop>
  <Company>TKU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淡江大學100學年度羽球新生盃暨公開賽競賽規程</dc:title>
  <dc:creator>User</dc:creator>
  <cp:lastModifiedBy>黃嘉笙</cp:lastModifiedBy>
  <cp:revision>5</cp:revision>
  <cp:lastPrinted>2025-09-24T02:42:00Z</cp:lastPrinted>
  <dcterms:created xsi:type="dcterms:W3CDTF">2025-10-02T12:23:00Z</dcterms:created>
  <dcterms:modified xsi:type="dcterms:W3CDTF">2025-10-04T14:59:00Z</dcterms:modified>
</cp:coreProperties>
</file>